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D06427" w:rsidP="00986263">
      <w:pPr>
        <w:pStyle w:val="Heading1"/>
      </w:pPr>
      <w:r>
        <w:rPr>
          <w:noProof/>
        </w:rPr>
        <mc:AlternateContent>
          <mc:Choice Requires="wps">
            <w:drawing>
              <wp:inline distT="0" distB="0" distL="0" distR="0">
                <wp:extent cx="5943600" cy="8229600"/>
                <wp:effectExtent l="0" t="0"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8A409D" w:rsidRPr="004027AB" w:rsidRDefault="00DC2D85" w:rsidP="00986263">
                            <w:pPr>
                              <w:jc w:val="center"/>
                              <w:rPr>
                                <w:b/>
                                <w:sz w:val="28"/>
                              </w:rPr>
                            </w:pPr>
                            <w:r>
                              <w:rPr>
                                <w:b/>
                                <w:sz w:val="28"/>
                              </w:rPr>
                              <w:t>Post-</w:t>
                            </w:r>
                            <w:r w:rsidR="00910B77">
                              <w:rPr>
                                <w:b/>
                                <w:sz w:val="28"/>
                              </w:rPr>
                              <w:t>Occupancy Assessment</w:t>
                            </w:r>
                          </w:p>
                          <w:p w:rsidR="00792C2B" w:rsidRDefault="00792C2B" w:rsidP="00F968F7">
                            <w:pPr>
                              <w:jc w:val="center"/>
                              <w:rPr>
                                <w:b/>
                                <w:sz w:val="28"/>
                              </w:rPr>
                            </w:pPr>
                          </w:p>
                          <w:p w:rsidR="00792C2B" w:rsidRDefault="00792C2B" w:rsidP="00F968F7">
                            <w:pPr>
                              <w:jc w:val="center"/>
                              <w:rPr>
                                <w:b/>
                                <w:sz w:val="28"/>
                              </w:rPr>
                            </w:pPr>
                          </w:p>
                          <w:p w:rsidR="004F4875" w:rsidRDefault="004F4875" w:rsidP="00F968F7">
                            <w:pPr>
                              <w:jc w:val="center"/>
                              <w:rPr>
                                <w:b/>
                                <w:sz w:val="28"/>
                              </w:rPr>
                            </w:pPr>
                            <w:r>
                              <w:rPr>
                                <w:b/>
                                <w:sz w:val="28"/>
                              </w:rPr>
                              <w:t xml:space="preserve">Massachusetts Rehabilitation Commission </w:t>
                            </w:r>
                          </w:p>
                          <w:p w:rsidR="008A409D" w:rsidRPr="00F968F7" w:rsidRDefault="004F4875" w:rsidP="00F968F7">
                            <w:pPr>
                              <w:jc w:val="center"/>
                              <w:rPr>
                                <w:b/>
                                <w:sz w:val="28"/>
                              </w:rPr>
                            </w:pPr>
                            <w:r>
                              <w:rPr>
                                <w:b/>
                                <w:sz w:val="28"/>
                              </w:rPr>
                              <w:t>101 Munson</w:t>
                            </w:r>
                            <w:r w:rsidR="008A409D" w:rsidRPr="00F968F7">
                              <w:rPr>
                                <w:b/>
                                <w:sz w:val="28"/>
                              </w:rPr>
                              <w:t xml:space="preserve"> Street</w:t>
                            </w:r>
                          </w:p>
                          <w:p w:rsidR="008A409D" w:rsidRDefault="004F4875" w:rsidP="00F968F7">
                            <w:pPr>
                              <w:jc w:val="center"/>
                              <w:rPr>
                                <w:b/>
                                <w:sz w:val="28"/>
                              </w:rPr>
                            </w:pPr>
                            <w:r>
                              <w:rPr>
                                <w:b/>
                                <w:sz w:val="28"/>
                              </w:rPr>
                              <w:t>Greenfield</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D06427" w:rsidP="00986263">
                            <w:pPr>
                              <w:jc w:val="center"/>
                            </w:pPr>
                            <w:r>
                              <w:rPr>
                                <w:noProof/>
                              </w:rPr>
                              <w:drawing>
                                <wp:inline distT="0" distB="0" distL="0" distR="0">
                                  <wp:extent cx="2468880" cy="3291840"/>
                                  <wp:effectExtent l="0" t="0" r="0" b="0"/>
                                  <wp:docPr id="2" name="Picture 2" descr="Massachusetts Rehabilitation Commission, front view &#10;101 Munson Street&#10;Greenfield,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Rehabilitation Commission, front view &#10;101 Munson Street&#10;Greenfield, Massachusetts&#10;"/>
                                          <pic:cNvPicPr>
                                            <a:picLocks noChangeAspect="1" noChangeArrowheads="1"/>
                                          </pic:cNvPicPr>
                                        </pic:nvPicPr>
                                        <pic:blipFill>
                                          <a:blip r:embed="rId9" cstate="email">
                                            <a:lum bright="8000"/>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8A409D" w:rsidRDefault="008A409D" w:rsidP="00986263">
                            <w:pPr>
                              <w:jc w:val="center"/>
                            </w:pPr>
                          </w:p>
                          <w:p w:rsidR="00323F52" w:rsidRDefault="00323F52" w:rsidP="00986263">
                            <w:pPr>
                              <w:jc w:val="center"/>
                            </w:pPr>
                          </w:p>
                          <w:p w:rsidR="008A409D" w:rsidRDefault="008A409D"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8A409D" w:rsidP="00986263">
                            <w:pPr>
                              <w:jc w:val="center"/>
                            </w:pPr>
                            <w:r>
                              <w:t>December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8A409D" w:rsidRPr="004027AB" w:rsidRDefault="00DC2D85" w:rsidP="00986263">
                      <w:pPr>
                        <w:jc w:val="center"/>
                        <w:rPr>
                          <w:b/>
                          <w:sz w:val="28"/>
                        </w:rPr>
                      </w:pPr>
                      <w:r>
                        <w:rPr>
                          <w:b/>
                          <w:sz w:val="28"/>
                        </w:rPr>
                        <w:t>Post-</w:t>
                      </w:r>
                      <w:r w:rsidR="00910B77">
                        <w:rPr>
                          <w:b/>
                          <w:sz w:val="28"/>
                        </w:rPr>
                        <w:t>Occupancy Assessment</w:t>
                      </w:r>
                    </w:p>
                    <w:p w:rsidR="00792C2B" w:rsidRDefault="00792C2B" w:rsidP="00F968F7">
                      <w:pPr>
                        <w:jc w:val="center"/>
                        <w:rPr>
                          <w:b/>
                          <w:sz w:val="28"/>
                        </w:rPr>
                      </w:pPr>
                    </w:p>
                    <w:p w:rsidR="00792C2B" w:rsidRDefault="00792C2B" w:rsidP="00F968F7">
                      <w:pPr>
                        <w:jc w:val="center"/>
                        <w:rPr>
                          <w:b/>
                          <w:sz w:val="28"/>
                        </w:rPr>
                      </w:pPr>
                    </w:p>
                    <w:p w:rsidR="004F4875" w:rsidRDefault="004F4875" w:rsidP="00F968F7">
                      <w:pPr>
                        <w:jc w:val="center"/>
                        <w:rPr>
                          <w:b/>
                          <w:sz w:val="28"/>
                        </w:rPr>
                      </w:pPr>
                      <w:r>
                        <w:rPr>
                          <w:b/>
                          <w:sz w:val="28"/>
                        </w:rPr>
                        <w:t xml:space="preserve">Massachusetts Rehabilitation Commission </w:t>
                      </w:r>
                    </w:p>
                    <w:p w:rsidR="008A409D" w:rsidRPr="00F968F7" w:rsidRDefault="004F4875" w:rsidP="00F968F7">
                      <w:pPr>
                        <w:jc w:val="center"/>
                        <w:rPr>
                          <w:b/>
                          <w:sz w:val="28"/>
                        </w:rPr>
                      </w:pPr>
                      <w:r>
                        <w:rPr>
                          <w:b/>
                          <w:sz w:val="28"/>
                        </w:rPr>
                        <w:t>101 Munson</w:t>
                      </w:r>
                      <w:r w:rsidR="008A409D" w:rsidRPr="00F968F7">
                        <w:rPr>
                          <w:b/>
                          <w:sz w:val="28"/>
                        </w:rPr>
                        <w:t xml:space="preserve"> Street</w:t>
                      </w:r>
                    </w:p>
                    <w:p w:rsidR="008A409D" w:rsidRDefault="004F4875" w:rsidP="00F968F7">
                      <w:pPr>
                        <w:jc w:val="center"/>
                        <w:rPr>
                          <w:b/>
                          <w:sz w:val="28"/>
                        </w:rPr>
                      </w:pPr>
                      <w:r>
                        <w:rPr>
                          <w:b/>
                          <w:sz w:val="28"/>
                        </w:rPr>
                        <w:t>Greenfield</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D06427" w:rsidP="00986263">
                      <w:pPr>
                        <w:jc w:val="center"/>
                      </w:pPr>
                      <w:r>
                        <w:rPr>
                          <w:noProof/>
                        </w:rPr>
                        <w:drawing>
                          <wp:inline distT="0" distB="0" distL="0" distR="0">
                            <wp:extent cx="2468880" cy="3291840"/>
                            <wp:effectExtent l="0" t="0" r="0" b="0"/>
                            <wp:docPr id="2" name="Picture 2" descr="Massachusetts Rehabilitation Commission, front view &#10;101 Munson Street&#10;Greenfield,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Rehabilitation Commission, front view &#10;101 Munson Street&#10;Greenfield, Massachusetts&#10;"/>
                                    <pic:cNvPicPr>
                                      <a:picLocks noChangeAspect="1" noChangeArrowheads="1"/>
                                    </pic:cNvPicPr>
                                  </pic:nvPicPr>
                                  <pic:blipFill>
                                    <a:blip r:embed="rId9" cstate="email">
                                      <a:lum bright="8000"/>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8A409D" w:rsidRDefault="008A409D" w:rsidP="00986263">
                      <w:pPr>
                        <w:jc w:val="center"/>
                      </w:pPr>
                    </w:p>
                    <w:p w:rsidR="00323F52" w:rsidRDefault="00323F52" w:rsidP="00986263">
                      <w:pPr>
                        <w:jc w:val="center"/>
                      </w:pPr>
                    </w:p>
                    <w:p w:rsidR="008A409D" w:rsidRDefault="008A409D"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8A409D" w:rsidP="00986263">
                      <w:pPr>
                        <w:jc w:val="center"/>
                      </w:pPr>
                      <w:r>
                        <w:t>December 2017</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4F4875" w:rsidP="004F4875">
            <w:pPr>
              <w:tabs>
                <w:tab w:val="left" w:pos="1485"/>
              </w:tabs>
              <w:rPr>
                <w:bCs/>
              </w:rPr>
            </w:pPr>
            <w:r>
              <w:rPr>
                <w:bCs/>
              </w:rPr>
              <w:t>Massachusetts Rehabilitation Commission</w:t>
            </w:r>
            <w:r w:rsidR="0088796E">
              <w:rPr>
                <w:bCs/>
              </w:rPr>
              <w:t xml:space="preserve"> (MRC)</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256D7B" w:rsidP="004F4875">
            <w:pPr>
              <w:tabs>
                <w:tab w:val="left" w:pos="1485"/>
              </w:tabs>
              <w:rPr>
                <w:bCs/>
              </w:rPr>
            </w:pPr>
            <w:r>
              <w:t>1</w:t>
            </w:r>
            <w:r w:rsidR="004F4875">
              <w:t>0</w:t>
            </w:r>
            <w:r>
              <w:t>1 M</w:t>
            </w:r>
            <w:r w:rsidR="004F4875">
              <w:t>unson</w:t>
            </w:r>
            <w:r>
              <w:t xml:space="preserve"> </w:t>
            </w:r>
            <w:r w:rsidR="003D0F50" w:rsidRPr="003D0F50">
              <w:t>Street</w:t>
            </w:r>
            <w:r w:rsidR="0030202D">
              <w:t xml:space="preserve">, </w:t>
            </w:r>
            <w:r w:rsidR="004F4875">
              <w:t>Green</w:t>
            </w:r>
            <w:r>
              <w:t>field</w:t>
            </w:r>
            <w:r w:rsidR="0030202D">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1174D9" w:rsidRDefault="00B3223E" w:rsidP="0088796E">
            <w:pPr>
              <w:tabs>
                <w:tab w:val="left" w:pos="1485"/>
              </w:tabs>
              <w:rPr>
                <w:bCs/>
              </w:rPr>
            </w:pPr>
            <w:r>
              <w:t xml:space="preserve">Jamie </w:t>
            </w:r>
            <w:r w:rsidRPr="00B3223E">
              <w:t>Merrill Blood</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256D7B" w:rsidP="00DC2D85">
            <w:pPr>
              <w:tabs>
                <w:tab w:val="left" w:pos="1485"/>
              </w:tabs>
              <w:rPr>
                <w:bCs/>
              </w:rPr>
            </w:pPr>
            <w:r>
              <w:t>Post</w:t>
            </w:r>
            <w:r w:rsidR="00DC2D85">
              <w:t>-</w:t>
            </w:r>
            <w:r>
              <w:t>occupancy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4F4875" w:rsidP="004F4875">
            <w:pPr>
              <w:tabs>
                <w:tab w:val="left" w:pos="1485"/>
              </w:tabs>
              <w:rPr>
                <w:bCs/>
              </w:rPr>
            </w:pPr>
            <w:r>
              <w:rPr>
                <w:bCs/>
              </w:rPr>
              <w:t>December</w:t>
            </w:r>
            <w:r w:rsidR="00256D7B">
              <w:rPr>
                <w:bCs/>
              </w:rPr>
              <w:t xml:space="preserve"> </w:t>
            </w:r>
            <w:r>
              <w:rPr>
                <w:bCs/>
              </w:rPr>
              <w:t>15</w:t>
            </w:r>
            <w:r w:rsidR="00671968">
              <w:rPr>
                <w:bCs/>
              </w:rPr>
              <w:t>, 2017</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3D0F50" w:rsidP="003D0F50">
            <w:pPr>
              <w:pStyle w:val="StaffTitleHangingIndent"/>
            </w:pPr>
            <w:r>
              <w:t>Michael Feeney, Dir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323F52">
            <w:pPr>
              <w:pStyle w:val="StaffTitleHangingIndent"/>
            </w:pPr>
            <w:r w:rsidRPr="003D0F50">
              <w:t xml:space="preserve">The </w:t>
            </w:r>
            <w:r w:rsidR="004F4875">
              <w:t xml:space="preserve">MRC </w:t>
            </w:r>
            <w:r w:rsidRPr="003D0F50">
              <w:t xml:space="preserve">is located in </w:t>
            </w:r>
            <w:r w:rsidR="004F4875">
              <w:t xml:space="preserve">an office park </w:t>
            </w:r>
            <w:r w:rsidR="00323F52">
              <w:t xml:space="preserve">in </w:t>
            </w:r>
            <w:r w:rsidR="00256D7B">
              <w:t xml:space="preserve">a building </w:t>
            </w:r>
            <w:r w:rsidR="00323F52">
              <w:t>constructed in the</w:t>
            </w:r>
            <w:r w:rsidR="00256D7B">
              <w:t xml:space="preserve"> </w:t>
            </w:r>
            <w:r w:rsidR="004F4875">
              <w:t>2000s</w:t>
            </w:r>
            <w:r w:rsidRPr="003D0F50">
              <w:t>.</w:t>
            </w:r>
            <w:r w:rsidR="000E06D6">
              <w:t xml:space="preserve"> </w:t>
            </w:r>
            <w:r w:rsidRPr="003D0F50">
              <w:t xml:space="preserve">The space is composed of private offices, open work </w:t>
            </w:r>
            <w:r w:rsidR="00DC2D85" w:rsidRPr="003D0F50">
              <w:t>areas,</w:t>
            </w:r>
            <w:r w:rsidRPr="003D0F50">
              <w:t xml:space="preserve"> and conference rooms.</w:t>
            </w:r>
            <w:r w:rsidR="000E06D6">
              <w:t xml:space="preserve"> </w:t>
            </w:r>
            <w:r w:rsidRPr="003D0F50">
              <w:t>It has wall-to-wall carpeting and dropped ceiling tile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8B4EB9" w:rsidP="004C1AC0">
            <w:pPr>
              <w:pStyle w:val="StaffTitleHangingIndent"/>
            </w:pPr>
            <w:r>
              <w:t>Windows are not openable.</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3D0F50" w:rsidRDefault="00DC2D85" w:rsidP="00DC2D85">
      <w:pPr>
        <w:pStyle w:val="Heading1"/>
      </w:pPr>
      <w:r>
        <w:t>Results</w:t>
      </w:r>
    </w:p>
    <w:p w:rsidR="003D0F50" w:rsidRPr="003D0F50" w:rsidRDefault="003D0F50" w:rsidP="00DC2D85">
      <w:pPr>
        <w:pStyle w:val="BodyText"/>
      </w:pPr>
      <w:r w:rsidRPr="003D0F50">
        <w:t>The following is a summary of indoor air testing results (Table 1).</w:t>
      </w:r>
    </w:p>
    <w:p w:rsidR="003D0F50" w:rsidRPr="003D0F50" w:rsidRDefault="003D0F50" w:rsidP="003D0F50">
      <w:pPr>
        <w:numPr>
          <w:ilvl w:val="0"/>
          <w:numId w:val="43"/>
        </w:numPr>
        <w:spacing w:line="360" w:lineRule="auto"/>
      </w:pPr>
      <w:r w:rsidRPr="003D0F50">
        <w:rPr>
          <w:b/>
          <w:i/>
        </w:rPr>
        <w:t>Carbon dioxide levels</w:t>
      </w:r>
      <w:r w:rsidRPr="003D0F50">
        <w:t xml:space="preserve"> were below 800 parts per million (ppm) in </w:t>
      </w:r>
      <w:r>
        <w:t>all</w:t>
      </w:r>
      <w:r w:rsidRPr="003D0F50">
        <w:t xml:space="preserve"> areas assessed.</w:t>
      </w:r>
    </w:p>
    <w:p w:rsidR="003D0F50" w:rsidRPr="003D0F50" w:rsidRDefault="003D0F50" w:rsidP="003D0F50">
      <w:pPr>
        <w:numPr>
          <w:ilvl w:val="0"/>
          <w:numId w:val="44"/>
        </w:numPr>
        <w:spacing w:line="360" w:lineRule="auto"/>
      </w:pPr>
      <w:r w:rsidRPr="003D0F50">
        <w:rPr>
          <w:b/>
          <w:i/>
        </w:rPr>
        <w:t>Temperature</w:t>
      </w:r>
      <w:r w:rsidRPr="003D0F50">
        <w:t xml:space="preserve"> was within the recommended range of 70°F to 78°F in all areas.</w:t>
      </w:r>
    </w:p>
    <w:p w:rsidR="003D0F50" w:rsidRPr="003D0F50" w:rsidRDefault="003D0F50" w:rsidP="003D0F50">
      <w:pPr>
        <w:numPr>
          <w:ilvl w:val="0"/>
          <w:numId w:val="45"/>
        </w:numPr>
        <w:spacing w:line="360" w:lineRule="auto"/>
      </w:pPr>
      <w:r w:rsidRPr="003D0F50">
        <w:rPr>
          <w:b/>
          <w:i/>
        </w:rPr>
        <w:t>Relative humidity</w:t>
      </w:r>
      <w:r w:rsidRPr="003D0F50">
        <w:t xml:space="preserve"> was </w:t>
      </w:r>
      <w:r w:rsidR="00A54CE0">
        <w:t>below</w:t>
      </w:r>
      <w:r w:rsidRPr="003D0F50">
        <w:t xml:space="preserve"> the recommended range of 40% to 60% in all areas</w:t>
      </w:r>
      <w:r w:rsidR="00872189">
        <w:t>, and reflective of outdoor (dry) conditions</w:t>
      </w:r>
      <w:r w:rsidRPr="003D0F50">
        <w:t>.</w:t>
      </w:r>
    </w:p>
    <w:p w:rsidR="003D0F50" w:rsidRPr="003D0F50" w:rsidRDefault="003D0F50" w:rsidP="003D0F50">
      <w:pPr>
        <w:numPr>
          <w:ilvl w:val="0"/>
          <w:numId w:val="46"/>
        </w:numPr>
        <w:spacing w:line="360" w:lineRule="auto"/>
      </w:pPr>
      <w:r w:rsidRPr="003D0F50">
        <w:rPr>
          <w:b/>
          <w:i/>
        </w:rPr>
        <w:t>Carbon monoxide</w:t>
      </w:r>
      <w:r w:rsidRPr="003D0F50">
        <w:t xml:space="preserve"> levels were non-detectable</w:t>
      </w:r>
      <w:r w:rsidR="00323F52">
        <w:t xml:space="preserve"> (ND)</w:t>
      </w:r>
      <w:r w:rsidRPr="003D0F50">
        <w:t xml:space="preserve"> in all indoor areas assessed.</w:t>
      </w:r>
    </w:p>
    <w:p w:rsidR="003D0F50" w:rsidRDefault="003D0F50" w:rsidP="003D0F50">
      <w:pPr>
        <w:numPr>
          <w:ilvl w:val="0"/>
          <w:numId w:val="46"/>
        </w:numPr>
        <w:spacing w:line="360" w:lineRule="auto"/>
      </w:pPr>
      <w:r w:rsidRPr="003D0F50">
        <w:rPr>
          <w:b/>
          <w:i/>
        </w:rPr>
        <w:t xml:space="preserve">Fine particulate matter (PM2.5) </w:t>
      </w:r>
      <w:r w:rsidRPr="003D0F50">
        <w:t>concentrations measured were below the National Ambient Air Quality Standard (NAAQS) level of 35 micrograms per cubic meter (μg/m</w:t>
      </w:r>
      <w:r w:rsidRPr="003D0F50">
        <w:rPr>
          <w:vertAlign w:val="superscript"/>
        </w:rPr>
        <w:t>3</w:t>
      </w:r>
      <w:r w:rsidRPr="003D0F50">
        <w:t>)</w:t>
      </w:r>
      <w:r>
        <w:t xml:space="preserve"> in all areas.</w:t>
      </w:r>
    </w:p>
    <w:p w:rsidR="00A54CE0" w:rsidRPr="003D0F50" w:rsidRDefault="00E00502" w:rsidP="003D0F50">
      <w:pPr>
        <w:numPr>
          <w:ilvl w:val="0"/>
          <w:numId w:val="46"/>
        </w:numPr>
        <w:spacing w:line="360" w:lineRule="auto"/>
      </w:pPr>
      <w:r>
        <w:rPr>
          <w:b/>
          <w:i/>
        </w:rPr>
        <w:t xml:space="preserve">Total </w:t>
      </w:r>
      <w:r w:rsidR="00A54CE0">
        <w:rPr>
          <w:b/>
          <w:i/>
        </w:rPr>
        <w:t xml:space="preserve">Volatile Organic Compounds </w:t>
      </w:r>
      <w:r>
        <w:rPr>
          <w:b/>
          <w:i/>
        </w:rPr>
        <w:t xml:space="preserve">(TVOCs) </w:t>
      </w:r>
      <w:r w:rsidR="00A54CE0">
        <w:t xml:space="preserve">were </w:t>
      </w:r>
      <w:r w:rsidR="00323F52">
        <w:t>ND</w:t>
      </w:r>
      <w:r w:rsidR="00A54CE0">
        <w:t xml:space="preserve"> in all areas.</w:t>
      </w:r>
    </w:p>
    <w:p w:rsidR="003D0F50" w:rsidRPr="00295F1A" w:rsidRDefault="003D0F50" w:rsidP="003D0F50">
      <w:pPr>
        <w:pStyle w:val="Heading1"/>
        <w:rPr>
          <w:bCs/>
          <w:szCs w:val="28"/>
        </w:rPr>
      </w:pPr>
      <w:r w:rsidRPr="00295F1A">
        <w:rPr>
          <w:bCs/>
          <w:szCs w:val="28"/>
        </w:rPr>
        <w:lastRenderedPageBreak/>
        <w:t>Discussion</w:t>
      </w:r>
    </w:p>
    <w:p w:rsidR="003D0F50" w:rsidRPr="00F36E00" w:rsidRDefault="003D0F50" w:rsidP="003D0F50">
      <w:pPr>
        <w:pStyle w:val="Heading2"/>
        <w:spacing w:before="60"/>
      </w:pPr>
      <w:r w:rsidRPr="00F36E00">
        <w:t>Ventilation</w:t>
      </w:r>
    </w:p>
    <w:p w:rsidR="00641091" w:rsidRPr="00641091" w:rsidRDefault="003D0F50" w:rsidP="00DC2D85">
      <w:pPr>
        <w:pStyle w:val="BodyText"/>
      </w:pPr>
      <w:r w:rsidRPr="00641091">
        <w:t xml:space="preserve">Mechanical ventilation is provided by a heating, </w:t>
      </w:r>
      <w:r w:rsidR="00DC2D85" w:rsidRPr="00641091">
        <w:t>ventilation,</w:t>
      </w:r>
      <w:r w:rsidRPr="00641091">
        <w:t xml:space="preserve"> and air conditioning (HVAC) system.</w:t>
      </w:r>
      <w:r w:rsidR="000E06D6" w:rsidRPr="00641091">
        <w:t xml:space="preserve"> </w:t>
      </w:r>
      <w:r w:rsidR="00FB3221">
        <w:t>The air-</w:t>
      </w:r>
      <w:r w:rsidRPr="00641091">
        <w:t xml:space="preserve">handling units (AHUs) are located </w:t>
      </w:r>
      <w:r w:rsidR="00256D7B">
        <w:t>on the roof</w:t>
      </w:r>
      <w:r w:rsidRPr="00641091">
        <w:t>.</w:t>
      </w:r>
      <w:r w:rsidR="00323F52">
        <w:t xml:space="preserve"> </w:t>
      </w:r>
      <w:r w:rsidRPr="00641091">
        <w:t>Ductwork connects the AHU</w:t>
      </w:r>
      <w:r w:rsidR="00B854AA">
        <w:t>s</w:t>
      </w:r>
      <w:r w:rsidRPr="00641091">
        <w:t xml:space="preserve"> to ceiling-mounted supply diffusers.</w:t>
      </w:r>
      <w:r w:rsidR="000E06D6" w:rsidRPr="00641091">
        <w:t xml:space="preserve"> </w:t>
      </w:r>
      <w:r w:rsidRPr="00641091">
        <w:t>By design, diffusers are equipped with fixed louvers that direct air along the ceiling to flow down the walls and create airflow.</w:t>
      </w:r>
      <w:r w:rsidR="000E06D6" w:rsidRPr="00641091">
        <w:t xml:space="preserve"> </w:t>
      </w:r>
      <w:r w:rsidR="00FB3221">
        <w:t>C</w:t>
      </w:r>
      <w:r w:rsidR="00FB3221" w:rsidRPr="00641091">
        <w:t xml:space="preserve">eiling or wall-mounted return vents </w:t>
      </w:r>
      <w:r w:rsidR="00FB3221">
        <w:t xml:space="preserve">return air </w:t>
      </w:r>
      <w:r w:rsidRPr="00641091">
        <w:t>to the AHUs through via ductwork.</w:t>
      </w:r>
    </w:p>
    <w:p w:rsidR="003D0F50" w:rsidRPr="00941BFB" w:rsidRDefault="003D0F50" w:rsidP="00DC2D85">
      <w:pPr>
        <w:pStyle w:val="BodyText"/>
      </w:pPr>
      <w:r w:rsidRPr="00374926">
        <w:t>To maximize air</w:t>
      </w:r>
      <w:r w:rsidRPr="00941BFB">
        <w:t xml:space="preserve"> exchange, the MDPH recommends that both supply and exhaust ventilation operate conti</w:t>
      </w:r>
      <w:r>
        <w:t>nuously during periods of</w:t>
      </w:r>
      <w:r w:rsidRPr="00941BFB">
        <w:t xml:space="preserve"> occupancy.</w:t>
      </w:r>
      <w:r w:rsidR="000E06D6">
        <w:t xml:space="preserve"> </w:t>
      </w:r>
      <w:r w:rsidRPr="00941BFB">
        <w:t>In order to have proper ventilation with a mechanical supply and exhaust system, the systems must be balanced to provide an adequate amount of fresh air to the interior of a room while removing stale air from the room.</w:t>
      </w:r>
      <w:r w:rsidR="000E06D6">
        <w:t xml:space="preserve"> </w:t>
      </w:r>
      <w:r w:rsidRPr="00941BFB">
        <w:t xml:space="preserve">It is recommended that HVAC systems be re-balanced every five years to ensure adequate air </w:t>
      </w:r>
      <w:r w:rsidRPr="00DC2D85">
        <w:t>systems function (SMACNA, 1994).</w:t>
      </w:r>
    </w:p>
    <w:p w:rsidR="003D0F50" w:rsidRPr="0068736E" w:rsidRDefault="003D0F50" w:rsidP="003D0F50">
      <w:pPr>
        <w:pStyle w:val="Heading2"/>
      </w:pPr>
      <w:r w:rsidRPr="0068736E">
        <w:t>Microbial/Moisture Concerns</w:t>
      </w:r>
    </w:p>
    <w:p w:rsidR="00256D7B" w:rsidRDefault="00256D7B" w:rsidP="00DC2D85">
      <w:pPr>
        <w:pStyle w:val="BodyText"/>
        <w:rPr>
          <w:snapToGrid w:val="0"/>
        </w:rPr>
      </w:pPr>
      <w:r>
        <w:rPr>
          <w:snapToGrid w:val="0"/>
        </w:rPr>
        <w:t>No water damage was observed</w:t>
      </w:r>
      <w:r w:rsidR="00323F52">
        <w:rPr>
          <w:snapToGrid w:val="0"/>
        </w:rPr>
        <w:t xml:space="preserve"> at the time of assessment</w:t>
      </w:r>
      <w:r w:rsidR="003D0F50" w:rsidRPr="00D06851">
        <w:rPr>
          <w:snapToGrid w:val="0"/>
        </w:rPr>
        <w:t>.</w:t>
      </w:r>
    </w:p>
    <w:p w:rsidR="003D0F50" w:rsidRPr="00DC2D85" w:rsidRDefault="003D0F50" w:rsidP="00DC2D85">
      <w:pPr>
        <w:pStyle w:val="Heading2"/>
      </w:pPr>
      <w:r w:rsidRPr="00DC2D85">
        <w:t>Other Conditions</w:t>
      </w:r>
    </w:p>
    <w:p w:rsidR="00283DAF" w:rsidRDefault="00283DAF" w:rsidP="00DC2D85">
      <w:pPr>
        <w:pStyle w:val="BodyText"/>
      </w:pPr>
      <w:r w:rsidRPr="00283DAF">
        <w:t>The floor is covered with wall-to-wall carpeting. The Institute of Inspection, Cleaning and Restoration Certification (IICRC), recommends that carpeting be cleaned annually (or semi-annually in soiled high traffic areas) (IICRC, 2012).</w:t>
      </w:r>
    </w:p>
    <w:p w:rsidR="00283DAF" w:rsidRPr="008E0E58" w:rsidRDefault="00DC2D85" w:rsidP="00641091">
      <w:pPr>
        <w:pStyle w:val="Heading1"/>
        <w:rPr>
          <w:snapToGrid w:val="0"/>
        </w:rPr>
      </w:pPr>
      <w:r>
        <w:rPr>
          <w:snapToGrid w:val="0"/>
        </w:rPr>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DC2D85" w:rsidRDefault="00256D7B" w:rsidP="00832FC6">
      <w:pPr>
        <w:pStyle w:val="BodyText"/>
        <w:numPr>
          <w:ilvl w:val="0"/>
          <w:numId w:val="35"/>
        </w:numPr>
        <w:ind w:right="-720"/>
      </w:pPr>
      <w:r w:rsidRPr="00BF6B6E">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5F174D" w:rsidRDefault="005F174D" w:rsidP="00832FC6">
      <w:pPr>
        <w:pStyle w:val="BodyText"/>
        <w:numPr>
          <w:ilvl w:val="0"/>
          <w:numId w:val="35"/>
        </w:numPr>
        <w:ind w:right="-720"/>
      </w:pPr>
      <w:r w:rsidRPr="00AA445B">
        <w:lastRenderedPageBreak/>
        <w:t xml:space="preserve">Refer to resource manuals and other related </w:t>
      </w:r>
      <w:r>
        <w:t>IAQ</w:t>
      </w:r>
      <w:r w:rsidRPr="00AA445B">
        <w:t xml:space="preserve"> documents for further building-wide evaluations and advice on maintaining public buildings. Copies of these materials are located on the MDPH’s website: </w:t>
      </w:r>
      <w:hyperlink r:id="rId10" w:history="1">
        <w:r w:rsidRPr="00DC2D85">
          <w:rPr>
            <w:color w:val="0000FF"/>
            <w:szCs w:val="24"/>
            <w:u w:val="single"/>
          </w:rPr>
          <w:t>http</w:t>
        </w:r>
        <w:r w:rsidRPr="00DC2D85">
          <w:rPr>
            <w:color w:val="0000FF"/>
            <w:szCs w:val="24"/>
            <w:u w:val="single"/>
          </w:rPr>
          <w:t>:</w:t>
        </w:r>
        <w:r w:rsidRPr="00DC2D85">
          <w:rPr>
            <w:color w:val="0000FF"/>
            <w:szCs w:val="24"/>
            <w:u w:val="single"/>
          </w:rPr>
          <w:t>//mass.g</w:t>
        </w:r>
        <w:r w:rsidRPr="00DC2D85">
          <w:rPr>
            <w:color w:val="0000FF"/>
            <w:szCs w:val="24"/>
            <w:u w:val="single"/>
          </w:rPr>
          <w:t>o</w:t>
        </w:r>
        <w:r w:rsidRPr="00DC2D85">
          <w:rPr>
            <w:color w:val="0000FF"/>
            <w:szCs w:val="24"/>
            <w:u w:val="single"/>
          </w:rPr>
          <w:t>v/d</w:t>
        </w:r>
        <w:r w:rsidRPr="00DC2D85">
          <w:rPr>
            <w:color w:val="0000FF"/>
            <w:szCs w:val="24"/>
            <w:u w:val="single"/>
          </w:rPr>
          <w:t>p</w:t>
        </w:r>
        <w:r w:rsidRPr="00DC2D85">
          <w:rPr>
            <w:color w:val="0000FF"/>
            <w:szCs w:val="24"/>
            <w:u w:val="single"/>
          </w:rPr>
          <w:t>h/ia</w:t>
        </w:r>
        <w:r w:rsidRPr="00DC2D85">
          <w:rPr>
            <w:color w:val="0000FF"/>
            <w:szCs w:val="24"/>
            <w:u w:val="single"/>
          </w:rPr>
          <w:t>q</w:t>
        </w:r>
      </w:hyperlink>
      <w:r w:rsidRPr="00AA445B">
        <w:t>.</w:t>
      </w:r>
    </w:p>
    <w:p w:rsidR="00D77E51" w:rsidRDefault="00893E48" w:rsidP="00DC2D85">
      <w:r>
        <w:br w:type="page"/>
      </w:r>
      <w:r w:rsidR="00DC2D85">
        <w:lastRenderedPageBreak/>
        <w:t>References</w:t>
      </w:r>
    </w:p>
    <w:p w:rsidR="00992DA5" w:rsidRPr="00992DA5" w:rsidRDefault="00992DA5" w:rsidP="00DC2D85">
      <w:pPr>
        <w:pStyle w:val="References"/>
      </w:pPr>
      <w:proofErr w:type="gramStart"/>
      <w:r w:rsidRPr="00992DA5">
        <w:t>IICRC.</w:t>
      </w:r>
      <w:proofErr w:type="gramEnd"/>
      <w:r w:rsidRPr="00992DA5">
        <w:t xml:space="preserve"> 2012. Institute of Inspection Cleaning and Restoration Certification. </w:t>
      </w:r>
      <w:proofErr w:type="gramStart"/>
      <w:r w:rsidRPr="00992DA5">
        <w:t>Institute of Inspection, Cleaning and Restoration Certification.</w:t>
      </w:r>
      <w:proofErr w:type="gramEnd"/>
      <w:r w:rsidRPr="00992DA5">
        <w:t xml:space="preserve"> Carpet Cleaning: FAQ. </w:t>
      </w:r>
      <w:proofErr w:type="gramStart"/>
      <w:r w:rsidRPr="00992DA5">
        <w:t xml:space="preserve">Retrieved from </w:t>
      </w:r>
      <w:hyperlink r:id="rId11" w:history="1">
        <w:r w:rsidRPr="00992DA5">
          <w:rPr>
            <w:color w:val="0000FF"/>
            <w:u w:val="single"/>
          </w:rPr>
          <w:t>http://www.iicrc.org/consumers/care/carpet-</w:t>
        </w:r>
        <w:r w:rsidRPr="00992DA5">
          <w:rPr>
            <w:color w:val="0000FF"/>
            <w:u w:val="single"/>
          </w:rPr>
          <w:t>c</w:t>
        </w:r>
        <w:r w:rsidRPr="00992DA5">
          <w:rPr>
            <w:color w:val="0000FF"/>
            <w:u w:val="single"/>
          </w:rPr>
          <w:t>l</w:t>
        </w:r>
        <w:r w:rsidRPr="00992DA5">
          <w:rPr>
            <w:color w:val="0000FF"/>
            <w:u w:val="single"/>
          </w:rPr>
          <w:t>eaning</w:t>
        </w:r>
      </w:hyperlink>
      <w:r w:rsidRPr="00992DA5">
        <w:t>.</w:t>
      </w:r>
      <w:proofErr w:type="gramEnd"/>
    </w:p>
    <w:p w:rsidR="005514F4" w:rsidRPr="003F2533" w:rsidRDefault="005514F4" w:rsidP="005514F4">
      <w:pPr>
        <w:pStyle w:val="References"/>
      </w:pPr>
      <w:proofErr w:type="gramStart"/>
      <w:r w:rsidRPr="003F2533">
        <w:t>MDPH.</w:t>
      </w:r>
      <w:proofErr w:type="gramEnd"/>
      <w:r w:rsidRPr="003F2533">
        <w:t xml:space="preserve"> </w:t>
      </w:r>
      <w:proofErr w:type="gramStart"/>
      <w:r w:rsidRPr="003F2533">
        <w:t>2015. Massachusetts Department of Public Health.</w:t>
      </w:r>
      <w:proofErr w:type="gramEnd"/>
      <w:r w:rsidRPr="003F2533">
        <w:t xml:space="preserve"> “Indoor Air Quality Manual: Chapters I-III”. Available at: </w:t>
      </w:r>
      <w:hyperlink r:id="rId12" w:history="1">
        <w:r w:rsidRPr="003F2533">
          <w:rPr>
            <w:rStyle w:val="Hyperlink"/>
            <w:szCs w:val="24"/>
          </w:rPr>
          <w:t>http://www.mass.</w:t>
        </w:r>
        <w:r w:rsidRPr="003F2533">
          <w:rPr>
            <w:rStyle w:val="Hyperlink"/>
            <w:szCs w:val="24"/>
          </w:rPr>
          <w:t>g</w:t>
        </w:r>
        <w:r w:rsidRPr="003F2533">
          <w:rPr>
            <w:rStyle w:val="Hyperlink"/>
            <w:szCs w:val="24"/>
          </w:rPr>
          <w:t>ov/eohhs/gov/de</w:t>
        </w:r>
        <w:r w:rsidRPr="003F2533">
          <w:rPr>
            <w:rStyle w:val="Hyperlink"/>
            <w:szCs w:val="24"/>
          </w:rPr>
          <w:t>p</w:t>
        </w:r>
        <w:r w:rsidRPr="003F2533">
          <w:rPr>
            <w:rStyle w:val="Hyperlink"/>
            <w:szCs w:val="24"/>
          </w:rPr>
          <w:t>artments/dp</w:t>
        </w:r>
        <w:r w:rsidRPr="003F2533">
          <w:rPr>
            <w:rStyle w:val="Hyperlink"/>
            <w:szCs w:val="24"/>
          </w:rPr>
          <w:t>h</w:t>
        </w:r>
        <w:r w:rsidRPr="003F2533">
          <w:rPr>
            <w:rStyle w:val="Hyperlink"/>
            <w:szCs w:val="24"/>
          </w:rPr>
          <w:t>/p</w:t>
        </w:r>
        <w:r w:rsidRPr="003F2533">
          <w:rPr>
            <w:rStyle w:val="Hyperlink"/>
            <w:szCs w:val="24"/>
          </w:rPr>
          <w:t>r</w:t>
        </w:r>
        <w:r w:rsidRPr="003F2533">
          <w:rPr>
            <w:rStyle w:val="Hyperlink"/>
            <w:szCs w:val="24"/>
          </w:rPr>
          <w:t>ograms/environmental-health/exposure-topics/iaq/iaq-manual/</w:t>
        </w:r>
      </w:hyperlink>
      <w:r w:rsidRPr="003F2533">
        <w:t>.</w:t>
      </w:r>
    </w:p>
    <w:p w:rsidR="00AE2ACB" w:rsidRDefault="00992DA5" w:rsidP="00992DA5">
      <w:pPr>
        <w:pStyle w:val="References"/>
        <w:rPr>
          <w:szCs w:val="24"/>
        </w:rPr>
        <w:sectPr w:rsidR="00AE2ACB"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roofErr w:type="gramStart"/>
      <w:r w:rsidRPr="00CC1313">
        <w:rPr>
          <w:szCs w:val="24"/>
        </w:rPr>
        <w:t>SMACNA.</w:t>
      </w:r>
      <w:proofErr w:type="gramEnd"/>
      <w:r w:rsidRPr="00CC1313">
        <w:rPr>
          <w:szCs w:val="24"/>
        </w:rPr>
        <w:t xml:space="preserve"> 1994. HVAC Systems Commissioning Manual. </w:t>
      </w:r>
      <w:proofErr w:type="gramStart"/>
      <w:r w:rsidRPr="00CC1313">
        <w:rPr>
          <w:szCs w:val="24"/>
        </w:rPr>
        <w:t>1</w:t>
      </w:r>
      <w:r w:rsidRPr="00CC1313">
        <w:rPr>
          <w:szCs w:val="24"/>
          <w:vertAlign w:val="superscript"/>
        </w:rPr>
        <w:t>st</w:t>
      </w:r>
      <w:r w:rsidRPr="00CC1313">
        <w:rPr>
          <w:szCs w:val="24"/>
        </w:rPr>
        <w:t xml:space="preserve"> ed. Sheet Metal and Air Conditioning Contractors’ National Association, Inc., Chantilly, VA.</w:t>
      </w:r>
      <w:proofErr w:type="gramEnd"/>
    </w:p>
    <w:tbl>
      <w:tblPr>
        <w:tblW w:w="14590" w:type="dxa"/>
        <w:jc w:val="center"/>
        <w:tblInd w:w="-9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05"/>
        <w:gridCol w:w="1104"/>
        <w:gridCol w:w="920"/>
        <w:gridCol w:w="994"/>
        <w:gridCol w:w="142"/>
        <w:gridCol w:w="810"/>
        <w:gridCol w:w="1080"/>
        <w:gridCol w:w="900"/>
        <w:gridCol w:w="87"/>
        <w:gridCol w:w="867"/>
        <w:gridCol w:w="1260"/>
        <w:gridCol w:w="1260"/>
        <w:gridCol w:w="463"/>
        <w:gridCol w:w="428"/>
        <w:gridCol w:w="9"/>
        <w:gridCol w:w="990"/>
        <w:gridCol w:w="2471"/>
      </w:tblGrid>
      <w:tr w:rsidR="00AE2ACB" w:rsidRPr="00AE2ACB" w:rsidTr="001C229A">
        <w:trPr>
          <w:cantSplit/>
          <w:trHeight w:val="350"/>
          <w:tblHeader/>
          <w:jc w:val="center"/>
        </w:trPr>
        <w:tc>
          <w:tcPr>
            <w:tcW w:w="1909" w:type="dxa"/>
            <w:gridSpan w:val="2"/>
            <w:vMerge w:val="restart"/>
            <w:vAlign w:val="bottom"/>
          </w:tcPr>
          <w:p w:rsidR="00AE2ACB" w:rsidRPr="00AE2ACB" w:rsidRDefault="00AE2ACB" w:rsidP="00AE2ACB">
            <w:pPr>
              <w:keepNext/>
              <w:jc w:val="center"/>
              <w:outlineLvl w:val="0"/>
              <w:rPr>
                <w:b/>
                <w:sz w:val="20"/>
              </w:rPr>
            </w:pPr>
            <w:r w:rsidRPr="00AE2ACB">
              <w:rPr>
                <w:b/>
                <w:sz w:val="20"/>
              </w:rPr>
              <w:lastRenderedPageBreak/>
              <w:t>Location</w:t>
            </w:r>
          </w:p>
        </w:tc>
        <w:tc>
          <w:tcPr>
            <w:tcW w:w="920" w:type="dxa"/>
            <w:vMerge w:val="restart"/>
            <w:vAlign w:val="bottom"/>
          </w:tcPr>
          <w:p w:rsidR="00AE2ACB" w:rsidRPr="00AE2ACB" w:rsidRDefault="00AE2ACB" w:rsidP="00AE2ACB">
            <w:pPr>
              <w:jc w:val="center"/>
              <w:rPr>
                <w:b/>
                <w:sz w:val="20"/>
              </w:rPr>
            </w:pPr>
            <w:r w:rsidRPr="00AE2ACB">
              <w:rPr>
                <w:b/>
                <w:sz w:val="20"/>
              </w:rPr>
              <w:t>Carbon</w:t>
            </w:r>
          </w:p>
          <w:p w:rsidR="00AE2ACB" w:rsidRPr="00AE2ACB" w:rsidRDefault="00AE2ACB" w:rsidP="00AE2ACB">
            <w:pPr>
              <w:jc w:val="center"/>
              <w:rPr>
                <w:b/>
                <w:sz w:val="20"/>
              </w:rPr>
            </w:pPr>
            <w:r w:rsidRPr="00AE2ACB">
              <w:rPr>
                <w:b/>
                <w:sz w:val="20"/>
              </w:rPr>
              <w:t>Dioxide</w:t>
            </w:r>
          </w:p>
          <w:p w:rsidR="00AE2ACB" w:rsidRPr="00AE2ACB" w:rsidRDefault="00AE2ACB" w:rsidP="00AE2ACB">
            <w:pPr>
              <w:jc w:val="center"/>
              <w:rPr>
                <w:b/>
                <w:sz w:val="20"/>
              </w:rPr>
            </w:pPr>
            <w:r w:rsidRPr="00AE2ACB">
              <w:rPr>
                <w:b/>
                <w:sz w:val="20"/>
              </w:rPr>
              <w:t>(ppm)</w:t>
            </w:r>
          </w:p>
        </w:tc>
        <w:tc>
          <w:tcPr>
            <w:tcW w:w="1136" w:type="dxa"/>
            <w:gridSpan w:val="2"/>
            <w:vMerge w:val="restart"/>
          </w:tcPr>
          <w:p w:rsidR="00AE2ACB" w:rsidRPr="00AE2ACB" w:rsidRDefault="00AE2ACB" w:rsidP="00AE2ACB">
            <w:pPr>
              <w:jc w:val="center"/>
              <w:rPr>
                <w:b/>
                <w:sz w:val="20"/>
              </w:rPr>
            </w:pPr>
            <w:r w:rsidRPr="00AE2ACB">
              <w:rPr>
                <w:b/>
                <w:sz w:val="20"/>
              </w:rPr>
              <w:t>Carbon Monoxide</w:t>
            </w:r>
          </w:p>
          <w:p w:rsidR="00AE2ACB" w:rsidRPr="00AE2ACB" w:rsidRDefault="00AE2ACB" w:rsidP="00AE2ACB">
            <w:pPr>
              <w:jc w:val="center"/>
              <w:rPr>
                <w:b/>
                <w:sz w:val="20"/>
              </w:rPr>
            </w:pPr>
            <w:r w:rsidRPr="00AE2ACB">
              <w:rPr>
                <w:b/>
                <w:sz w:val="20"/>
              </w:rPr>
              <w:t>(ppm)</w:t>
            </w:r>
          </w:p>
        </w:tc>
        <w:tc>
          <w:tcPr>
            <w:tcW w:w="810" w:type="dxa"/>
            <w:vMerge w:val="restart"/>
            <w:vAlign w:val="bottom"/>
          </w:tcPr>
          <w:p w:rsidR="00AE2ACB" w:rsidRPr="00AE2ACB" w:rsidRDefault="00AE2ACB" w:rsidP="00AE2ACB">
            <w:pPr>
              <w:jc w:val="center"/>
              <w:rPr>
                <w:b/>
                <w:sz w:val="20"/>
              </w:rPr>
            </w:pPr>
            <w:r w:rsidRPr="00AE2ACB">
              <w:rPr>
                <w:b/>
                <w:sz w:val="20"/>
              </w:rPr>
              <w:t>Temp</w:t>
            </w:r>
          </w:p>
          <w:p w:rsidR="00AE2ACB" w:rsidRPr="00AE2ACB" w:rsidRDefault="00AE2ACB" w:rsidP="00AE2ACB">
            <w:pPr>
              <w:jc w:val="center"/>
              <w:rPr>
                <w:b/>
                <w:sz w:val="20"/>
              </w:rPr>
            </w:pPr>
            <w:r w:rsidRPr="00AE2ACB">
              <w:rPr>
                <w:b/>
                <w:sz w:val="20"/>
              </w:rPr>
              <w:t>(°F)</w:t>
            </w:r>
          </w:p>
        </w:tc>
        <w:tc>
          <w:tcPr>
            <w:tcW w:w="1080" w:type="dxa"/>
            <w:vMerge w:val="restart"/>
            <w:vAlign w:val="bottom"/>
          </w:tcPr>
          <w:p w:rsidR="00AE2ACB" w:rsidRPr="00AE2ACB" w:rsidRDefault="00AE2ACB" w:rsidP="00AE2ACB">
            <w:pPr>
              <w:jc w:val="center"/>
              <w:rPr>
                <w:b/>
                <w:sz w:val="20"/>
              </w:rPr>
            </w:pPr>
            <w:r w:rsidRPr="00AE2ACB">
              <w:rPr>
                <w:b/>
                <w:sz w:val="20"/>
              </w:rPr>
              <w:t>Relative</w:t>
            </w:r>
          </w:p>
          <w:p w:rsidR="00AE2ACB" w:rsidRPr="00AE2ACB" w:rsidRDefault="00AE2ACB" w:rsidP="00AE2ACB">
            <w:pPr>
              <w:jc w:val="center"/>
              <w:rPr>
                <w:b/>
                <w:sz w:val="20"/>
              </w:rPr>
            </w:pPr>
            <w:r w:rsidRPr="00AE2ACB">
              <w:rPr>
                <w:b/>
                <w:sz w:val="20"/>
              </w:rPr>
              <w:t>Humidity</w:t>
            </w:r>
          </w:p>
          <w:p w:rsidR="00AE2ACB" w:rsidRPr="00AE2ACB" w:rsidRDefault="00AE2ACB" w:rsidP="00AE2ACB">
            <w:pPr>
              <w:jc w:val="center"/>
              <w:rPr>
                <w:b/>
                <w:sz w:val="20"/>
              </w:rPr>
            </w:pPr>
            <w:r w:rsidRPr="00AE2ACB">
              <w:rPr>
                <w:b/>
                <w:sz w:val="20"/>
              </w:rPr>
              <w:t>(%)</w:t>
            </w:r>
          </w:p>
        </w:tc>
        <w:tc>
          <w:tcPr>
            <w:tcW w:w="900" w:type="dxa"/>
            <w:vMerge w:val="restart"/>
            <w:vAlign w:val="bottom"/>
          </w:tcPr>
          <w:p w:rsidR="00AE2ACB" w:rsidRPr="00AE2ACB" w:rsidRDefault="00AE2ACB" w:rsidP="00AE2ACB">
            <w:pPr>
              <w:jc w:val="center"/>
              <w:rPr>
                <w:b/>
                <w:sz w:val="20"/>
              </w:rPr>
            </w:pPr>
            <w:r w:rsidRPr="00AE2ACB">
              <w:rPr>
                <w:b/>
                <w:sz w:val="20"/>
              </w:rPr>
              <w:t>PM2.5</w:t>
            </w:r>
          </w:p>
          <w:p w:rsidR="00AE2ACB" w:rsidRPr="00AE2ACB" w:rsidRDefault="00AE2ACB" w:rsidP="00AE2ACB">
            <w:pPr>
              <w:jc w:val="center"/>
              <w:rPr>
                <w:b/>
                <w:sz w:val="20"/>
              </w:rPr>
            </w:pPr>
            <w:r w:rsidRPr="00AE2ACB">
              <w:rPr>
                <w:b/>
                <w:sz w:val="20"/>
              </w:rPr>
              <w:t>(µg/m</w:t>
            </w:r>
            <w:r w:rsidRPr="00AE2ACB">
              <w:rPr>
                <w:b/>
                <w:sz w:val="20"/>
                <w:vertAlign w:val="superscript"/>
              </w:rPr>
              <w:t>3</w:t>
            </w:r>
            <w:r w:rsidRPr="00AE2ACB">
              <w:rPr>
                <w:b/>
                <w:sz w:val="20"/>
              </w:rPr>
              <w:t>)</w:t>
            </w:r>
          </w:p>
        </w:tc>
        <w:tc>
          <w:tcPr>
            <w:tcW w:w="954" w:type="dxa"/>
            <w:gridSpan w:val="2"/>
            <w:vMerge w:val="restart"/>
            <w:vAlign w:val="bottom"/>
          </w:tcPr>
          <w:p w:rsidR="00AE2ACB" w:rsidRPr="00AE2ACB" w:rsidRDefault="00AE2ACB" w:rsidP="00AE2ACB">
            <w:pPr>
              <w:jc w:val="center"/>
              <w:rPr>
                <w:b/>
                <w:sz w:val="20"/>
              </w:rPr>
            </w:pPr>
            <w:r w:rsidRPr="00AE2ACB">
              <w:rPr>
                <w:b/>
                <w:sz w:val="20"/>
              </w:rPr>
              <w:t>TVOCs</w:t>
            </w:r>
          </w:p>
          <w:p w:rsidR="00AE2ACB" w:rsidRPr="00AE2ACB" w:rsidRDefault="00AE2ACB" w:rsidP="00AE2ACB">
            <w:pPr>
              <w:jc w:val="center"/>
              <w:rPr>
                <w:b/>
                <w:sz w:val="20"/>
              </w:rPr>
            </w:pPr>
            <w:r w:rsidRPr="00AE2ACB">
              <w:rPr>
                <w:b/>
                <w:sz w:val="20"/>
              </w:rPr>
              <w:t>(ppm)</w:t>
            </w:r>
          </w:p>
        </w:tc>
        <w:tc>
          <w:tcPr>
            <w:tcW w:w="1260" w:type="dxa"/>
            <w:vMerge w:val="restart"/>
            <w:vAlign w:val="bottom"/>
          </w:tcPr>
          <w:p w:rsidR="00AE2ACB" w:rsidRPr="00AE2ACB" w:rsidRDefault="00AE2ACB" w:rsidP="00AE2ACB">
            <w:pPr>
              <w:jc w:val="center"/>
              <w:rPr>
                <w:b/>
                <w:sz w:val="20"/>
              </w:rPr>
            </w:pPr>
            <w:r w:rsidRPr="00AE2ACB">
              <w:rPr>
                <w:b/>
                <w:sz w:val="20"/>
              </w:rPr>
              <w:t>Occupants</w:t>
            </w:r>
          </w:p>
          <w:p w:rsidR="00AE2ACB" w:rsidRPr="00AE2ACB" w:rsidRDefault="00AE2ACB" w:rsidP="00AE2ACB">
            <w:pPr>
              <w:jc w:val="center"/>
              <w:rPr>
                <w:b/>
                <w:sz w:val="20"/>
              </w:rPr>
            </w:pPr>
            <w:r w:rsidRPr="00AE2ACB">
              <w:rPr>
                <w:b/>
                <w:sz w:val="20"/>
              </w:rPr>
              <w:t>in Room</w:t>
            </w:r>
          </w:p>
        </w:tc>
        <w:tc>
          <w:tcPr>
            <w:tcW w:w="1260" w:type="dxa"/>
            <w:vMerge w:val="restart"/>
            <w:vAlign w:val="bottom"/>
          </w:tcPr>
          <w:p w:rsidR="00AE2ACB" w:rsidRPr="00AE2ACB" w:rsidRDefault="00AE2ACB" w:rsidP="00AE2ACB">
            <w:pPr>
              <w:jc w:val="center"/>
              <w:rPr>
                <w:b/>
                <w:sz w:val="20"/>
              </w:rPr>
            </w:pPr>
            <w:r w:rsidRPr="00AE2ACB">
              <w:rPr>
                <w:b/>
                <w:sz w:val="20"/>
              </w:rPr>
              <w:t>Windows</w:t>
            </w:r>
          </w:p>
          <w:p w:rsidR="00AE2ACB" w:rsidRPr="00AE2ACB" w:rsidRDefault="00AE2ACB" w:rsidP="00AE2ACB">
            <w:pPr>
              <w:jc w:val="center"/>
              <w:rPr>
                <w:b/>
                <w:sz w:val="20"/>
              </w:rPr>
            </w:pPr>
            <w:r w:rsidRPr="00AE2ACB">
              <w:rPr>
                <w:b/>
                <w:sz w:val="20"/>
              </w:rPr>
              <w:t>Openable</w:t>
            </w:r>
          </w:p>
        </w:tc>
        <w:tc>
          <w:tcPr>
            <w:tcW w:w="1890" w:type="dxa"/>
            <w:gridSpan w:val="4"/>
            <w:tcBorders>
              <w:left w:val="nil"/>
              <w:bottom w:val="nil"/>
            </w:tcBorders>
            <w:vAlign w:val="bottom"/>
          </w:tcPr>
          <w:p w:rsidR="00AE2ACB" w:rsidRPr="00AE2ACB" w:rsidRDefault="00AE2ACB" w:rsidP="00AE2ACB">
            <w:pPr>
              <w:ind w:left="-105"/>
              <w:jc w:val="center"/>
              <w:rPr>
                <w:b/>
                <w:sz w:val="20"/>
              </w:rPr>
            </w:pPr>
            <w:r w:rsidRPr="00AE2ACB">
              <w:rPr>
                <w:b/>
                <w:sz w:val="20"/>
              </w:rPr>
              <w:t>Ventilation</w:t>
            </w:r>
          </w:p>
        </w:tc>
        <w:tc>
          <w:tcPr>
            <w:tcW w:w="2471" w:type="dxa"/>
            <w:vMerge w:val="restart"/>
            <w:vAlign w:val="bottom"/>
          </w:tcPr>
          <w:p w:rsidR="00AE2ACB" w:rsidRPr="00AE2ACB" w:rsidRDefault="00AE2ACB" w:rsidP="00AE2ACB">
            <w:pPr>
              <w:jc w:val="center"/>
              <w:rPr>
                <w:b/>
                <w:sz w:val="20"/>
              </w:rPr>
            </w:pPr>
            <w:r w:rsidRPr="00AE2ACB">
              <w:rPr>
                <w:b/>
                <w:sz w:val="20"/>
              </w:rPr>
              <w:t>Remarks</w:t>
            </w:r>
          </w:p>
        </w:tc>
      </w:tr>
      <w:tr w:rsidR="00AE2ACB" w:rsidRPr="00AE2ACB" w:rsidTr="001C229A">
        <w:trPr>
          <w:cantSplit/>
          <w:trHeight w:val="350"/>
          <w:tblHeader/>
          <w:jc w:val="center"/>
        </w:trPr>
        <w:tc>
          <w:tcPr>
            <w:tcW w:w="1909" w:type="dxa"/>
            <w:gridSpan w:val="2"/>
            <w:vMerge/>
            <w:vAlign w:val="bottom"/>
          </w:tcPr>
          <w:p w:rsidR="00AE2ACB" w:rsidRPr="00AE2ACB" w:rsidRDefault="00AE2ACB" w:rsidP="00AE2ACB">
            <w:pPr>
              <w:keepNext/>
              <w:jc w:val="center"/>
              <w:outlineLvl w:val="0"/>
              <w:rPr>
                <w:b/>
                <w:sz w:val="20"/>
              </w:rPr>
            </w:pPr>
          </w:p>
        </w:tc>
        <w:tc>
          <w:tcPr>
            <w:tcW w:w="920" w:type="dxa"/>
            <w:vMerge/>
            <w:vAlign w:val="bottom"/>
          </w:tcPr>
          <w:p w:rsidR="00AE2ACB" w:rsidRPr="00AE2ACB" w:rsidRDefault="00AE2ACB" w:rsidP="00AE2ACB">
            <w:pPr>
              <w:jc w:val="center"/>
              <w:rPr>
                <w:b/>
                <w:sz w:val="20"/>
              </w:rPr>
            </w:pPr>
          </w:p>
        </w:tc>
        <w:tc>
          <w:tcPr>
            <w:tcW w:w="1136" w:type="dxa"/>
            <w:gridSpan w:val="2"/>
            <w:vMerge/>
          </w:tcPr>
          <w:p w:rsidR="00AE2ACB" w:rsidRPr="00AE2ACB" w:rsidRDefault="00AE2ACB" w:rsidP="00AE2ACB">
            <w:pPr>
              <w:jc w:val="center"/>
              <w:rPr>
                <w:b/>
                <w:sz w:val="20"/>
              </w:rPr>
            </w:pPr>
          </w:p>
        </w:tc>
        <w:tc>
          <w:tcPr>
            <w:tcW w:w="810" w:type="dxa"/>
            <w:vMerge/>
            <w:vAlign w:val="bottom"/>
          </w:tcPr>
          <w:p w:rsidR="00AE2ACB" w:rsidRPr="00AE2ACB" w:rsidRDefault="00AE2ACB" w:rsidP="00AE2ACB">
            <w:pPr>
              <w:jc w:val="center"/>
              <w:rPr>
                <w:b/>
                <w:sz w:val="20"/>
              </w:rPr>
            </w:pPr>
          </w:p>
        </w:tc>
        <w:tc>
          <w:tcPr>
            <w:tcW w:w="1080" w:type="dxa"/>
            <w:vMerge/>
            <w:vAlign w:val="bottom"/>
          </w:tcPr>
          <w:p w:rsidR="00AE2ACB" w:rsidRPr="00AE2ACB" w:rsidRDefault="00AE2ACB" w:rsidP="00AE2ACB">
            <w:pPr>
              <w:jc w:val="center"/>
              <w:rPr>
                <w:b/>
                <w:sz w:val="20"/>
              </w:rPr>
            </w:pPr>
          </w:p>
        </w:tc>
        <w:tc>
          <w:tcPr>
            <w:tcW w:w="900" w:type="dxa"/>
            <w:vMerge/>
            <w:vAlign w:val="bottom"/>
          </w:tcPr>
          <w:p w:rsidR="00AE2ACB" w:rsidRPr="00AE2ACB" w:rsidRDefault="00AE2ACB" w:rsidP="00AE2ACB">
            <w:pPr>
              <w:jc w:val="center"/>
              <w:rPr>
                <w:b/>
                <w:sz w:val="20"/>
              </w:rPr>
            </w:pPr>
          </w:p>
        </w:tc>
        <w:tc>
          <w:tcPr>
            <w:tcW w:w="954" w:type="dxa"/>
            <w:gridSpan w:val="2"/>
            <w:vMerge/>
          </w:tcPr>
          <w:p w:rsidR="00AE2ACB" w:rsidRPr="00AE2ACB" w:rsidRDefault="00AE2ACB" w:rsidP="00AE2ACB">
            <w:pPr>
              <w:jc w:val="center"/>
              <w:rPr>
                <w:b/>
                <w:sz w:val="20"/>
              </w:rPr>
            </w:pPr>
          </w:p>
        </w:tc>
        <w:tc>
          <w:tcPr>
            <w:tcW w:w="1260" w:type="dxa"/>
            <w:vMerge/>
            <w:vAlign w:val="bottom"/>
          </w:tcPr>
          <w:p w:rsidR="00AE2ACB" w:rsidRPr="00AE2ACB" w:rsidRDefault="00AE2ACB" w:rsidP="00AE2ACB">
            <w:pPr>
              <w:jc w:val="center"/>
              <w:rPr>
                <w:b/>
                <w:sz w:val="20"/>
              </w:rPr>
            </w:pPr>
          </w:p>
        </w:tc>
        <w:tc>
          <w:tcPr>
            <w:tcW w:w="1260" w:type="dxa"/>
            <w:vMerge/>
            <w:vAlign w:val="bottom"/>
          </w:tcPr>
          <w:p w:rsidR="00AE2ACB" w:rsidRPr="00AE2ACB" w:rsidRDefault="00AE2ACB" w:rsidP="00AE2ACB">
            <w:pPr>
              <w:jc w:val="center"/>
              <w:rPr>
                <w:b/>
                <w:sz w:val="20"/>
              </w:rPr>
            </w:pPr>
          </w:p>
        </w:tc>
        <w:tc>
          <w:tcPr>
            <w:tcW w:w="891" w:type="dxa"/>
            <w:gridSpan w:val="2"/>
            <w:tcBorders>
              <w:left w:val="nil"/>
              <w:bottom w:val="nil"/>
            </w:tcBorders>
            <w:vAlign w:val="bottom"/>
          </w:tcPr>
          <w:p w:rsidR="00AE2ACB" w:rsidRPr="00AE2ACB" w:rsidRDefault="00AE2ACB" w:rsidP="00AE2ACB">
            <w:pPr>
              <w:ind w:left="-105"/>
              <w:jc w:val="center"/>
              <w:rPr>
                <w:b/>
                <w:sz w:val="20"/>
              </w:rPr>
            </w:pPr>
            <w:r w:rsidRPr="00AE2ACB">
              <w:rPr>
                <w:b/>
                <w:sz w:val="20"/>
              </w:rPr>
              <w:t>Intake</w:t>
            </w:r>
          </w:p>
        </w:tc>
        <w:tc>
          <w:tcPr>
            <w:tcW w:w="999" w:type="dxa"/>
            <w:gridSpan w:val="2"/>
            <w:tcBorders>
              <w:left w:val="nil"/>
              <w:bottom w:val="nil"/>
            </w:tcBorders>
            <w:vAlign w:val="bottom"/>
          </w:tcPr>
          <w:p w:rsidR="00AE2ACB" w:rsidRPr="00AE2ACB" w:rsidRDefault="00AE2ACB" w:rsidP="00AE2ACB">
            <w:pPr>
              <w:ind w:left="-105"/>
              <w:jc w:val="center"/>
              <w:rPr>
                <w:b/>
                <w:sz w:val="20"/>
              </w:rPr>
            </w:pPr>
            <w:r w:rsidRPr="00AE2ACB">
              <w:rPr>
                <w:b/>
                <w:sz w:val="20"/>
              </w:rPr>
              <w:t>Exhaust</w:t>
            </w:r>
          </w:p>
        </w:tc>
        <w:tc>
          <w:tcPr>
            <w:tcW w:w="2471" w:type="dxa"/>
            <w:vMerge/>
            <w:vAlign w:val="bottom"/>
          </w:tcPr>
          <w:p w:rsidR="00AE2ACB" w:rsidRPr="00AE2ACB" w:rsidRDefault="00AE2ACB" w:rsidP="00AE2ACB">
            <w:pPr>
              <w:jc w:val="center"/>
              <w:rPr>
                <w:b/>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Background (outdoors)</w:t>
            </w:r>
          </w:p>
        </w:tc>
        <w:tc>
          <w:tcPr>
            <w:tcW w:w="920" w:type="dxa"/>
            <w:vAlign w:val="center"/>
          </w:tcPr>
          <w:p w:rsidR="00AE2ACB" w:rsidRPr="00AE2ACB" w:rsidRDefault="00AE2ACB" w:rsidP="00AE2ACB">
            <w:pPr>
              <w:spacing w:before="60" w:after="60"/>
              <w:jc w:val="center"/>
              <w:rPr>
                <w:sz w:val="20"/>
              </w:rPr>
            </w:pPr>
            <w:r w:rsidRPr="00AE2ACB">
              <w:rPr>
                <w:sz w:val="20"/>
              </w:rPr>
              <w:t>384</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34</w:t>
            </w:r>
          </w:p>
        </w:tc>
        <w:tc>
          <w:tcPr>
            <w:tcW w:w="1080" w:type="dxa"/>
            <w:vAlign w:val="center"/>
          </w:tcPr>
          <w:p w:rsidR="00AE2ACB" w:rsidRPr="00AE2ACB" w:rsidRDefault="00AE2ACB" w:rsidP="00AE2ACB">
            <w:pPr>
              <w:spacing w:before="60" w:after="60"/>
              <w:jc w:val="center"/>
              <w:rPr>
                <w:sz w:val="20"/>
              </w:rPr>
            </w:pPr>
            <w:r w:rsidRPr="00AE2ACB">
              <w:rPr>
                <w:sz w:val="20"/>
              </w:rPr>
              <w:t>22</w:t>
            </w:r>
          </w:p>
        </w:tc>
        <w:tc>
          <w:tcPr>
            <w:tcW w:w="900" w:type="dxa"/>
            <w:vAlign w:val="center"/>
          </w:tcPr>
          <w:p w:rsidR="00AE2ACB" w:rsidRPr="00AE2ACB" w:rsidRDefault="00AE2ACB" w:rsidP="00AE2ACB">
            <w:pPr>
              <w:spacing w:before="60" w:after="60"/>
              <w:jc w:val="center"/>
              <w:rPr>
                <w:sz w:val="20"/>
              </w:rPr>
            </w:pPr>
            <w:r w:rsidRPr="00AE2ACB">
              <w:rPr>
                <w:sz w:val="20"/>
              </w:rPr>
              <w:t>6</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p>
        </w:tc>
        <w:tc>
          <w:tcPr>
            <w:tcW w:w="1260" w:type="dxa"/>
            <w:vAlign w:val="center"/>
          </w:tcPr>
          <w:p w:rsidR="00AE2ACB" w:rsidRPr="00AE2ACB" w:rsidRDefault="00AE2ACB" w:rsidP="00AE2ACB">
            <w:pPr>
              <w:spacing w:before="60" w:after="60"/>
              <w:jc w:val="center"/>
              <w:rPr>
                <w:sz w:val="20"/>
              </w:rPr>
            </w:pPr>
          </w:p>
        </w:tc>
        <w:tc>
          <w:tcPr>
            <w:tcW w:w="900" w:type="dxa"/>
            <w:gridSpan w:val="3"/>
            <w:vAlign w:val="center"/>
          </w:tcPr>
          <w:p w:rsidR="00AE2ACB" w:rsidRPr="00AE2ACB" w:rsidRDefault="00AE2ACB" w:rsidP="00AE2ACB">
            <w:pPr>
              <w:spacing w:before="60" w:after="60"/>
              <w:jc w:val="center"/>
              <w:rPr>
                <w:sz w:val="20"/>
              </w:rPr>
            </w:pPr>
          </w:p>
        </w:tc>
        <w:tc>
          <w:tcPr>
            <w:tcW w:w="990" w:type="dxa"/>
            <w:vAlign w:val="center"/>
          </w:tcPr>
          <w:p w:rsidR="00AE2ACB" w:rsidRPr="00AE2ACB" w:rsidRDefault="00AE2ACB" w:rsidP="00AE2ACB">
            <w:pPr>
              <w:spacing w:before="60" w:after="60"/>
              <w:jc w:val="center"/>
              <w:rPr>
                <w:sz w:val="20"/>
              </w:rPr>
            </w:pP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Waiting room</w:t>
            </w:r>
          </w:p>
        </w:tc>
        <w:tc>
          <w:tcPr>
            <w:tcW w:w="920" w:type="dxa"/>
            <w:vAlign w:val="center"/>
          </w:tcPr>
          <w:p w:rsidR="00AE2ACB" w:rsidRPr="00AE2ACB" w:rsidRDefault="00AE2ACB" w:rsidP="00AE2ACB">
            <w:pPr>
              <w:spacing w:before="60" w:after="60"/>
              <w:jc w:val="center"/>
              <w:rPr>
                <w:sz w:val="20"/>
              </w:rPr>
            </w:pPr>
            <w:r w:rsidRPr="00AE2ACB">
              <w:rPr>
                <w:sz w:val="20"/>
              </w:rPr>
              <w:t>547</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3</w:t>
            </w:r>
          </w:p>
        </w:tc>
        <w:tc>
          <w:tcPr>
            <w:tcW w:w="1080" w:type="dxa"/>
            <w:vAlign w:val="center"/>
          </w:tcPr>
          <w:p w:rsidR="00AE2ACB" w:rsidRPr="00AE2ACB" w:rsidRDefault="00AE2ACB" w:rsidP="00AE2ACB">
            <w:pPr>
              <w:spacing w:before="60" w:after="60"/>
              <w:jc w:val="center"/>
              <w:rPr>
                <w:sz w:val="20"/>
              </w:rPr>
            </w:pPr>
            <w:r w:rsidRPr="00AE2ACB">
              <w:rPr>
                <w:sz w:val="20"/>
              </w:rPr>
              <w:t>11</w:t>
            </w:r>
          </w:p>
        </w:tc>
        <w:tc>
          <w:tcPr>
            <w:tcW w:w="900" w:type="dxa"/>
            <w:vAlign w:val="center"/>
          </w:tcPr>
          <w:p w:rsidR="00AE2ACB" w:rsidRPr="00AE2ACB" w:rsidRDefault="00AE2ACB" w:rsidP="00AE2ACB">
            <w:pPr>
              <w:spacing w:before="60" w:after="60"/>
              <w:jc w:val="center"/>
              <w:rPr>
                <w:sz w:val="20"/>
              </w:rPr>
            </w:pPr>
            <w:r w:rsidRPr="00AE2ACB">
              <w:rPr>
                <w:sz w:val="20"/>
              </w:rPr>
              <w:t>4</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02</w:t>
            </w:r>
          </w:p>
        </w:tc>
        <w:tc>
          <w:tcPr>
            <w:tcW w:w="920" w:type="dxa"/>
            <w:vAlign w:val="center"/>
          </w:tcPr>
          <w:p w:rsidR="00AE2ACB" w:rsidRPr="00AE2ACB" w:rsidRDefault="00AE2ACB" w:rsidP="00AE2ACB">
            <w:pPr>
              <w:spacing w:before="60" w:after="60"/>
              <w:jc w:val="center"/>
              <w:rPr>
                <w:sz w:val="20"/>
              </w:rPr>
            </w:pPr>
            <w:r w:rsidRPr="00AE2ACB">
              <w:rPr>
                <w:sz w:val="20"/>
              </w:rPr>
              <w:t>635</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3</w:t>
            </w:r>
          </w:p>
        </w:tc>
        <w:tc>
          <w:tcPr>
            <w:tcW w:w="1080" w:type="dxa"/>
            <w:vAlign w:val="center"/>
          </w:tcPr>
          <w:p w:rsidR="00AE2ACB" w:rsidRPr="00AE2ACB" w:rsidRDefault="00AE2ACB" w:rsidP="00AE2ACB">
            <w:pPr>
              <w:spacing w:before="60" w:after="60"/>
              <w:jc w:val="center"/>
              <w:rPr>
                <w:sz w:val="20"/>
              </w:rPr>
            </w:pPr>
            <w:r w:rsidRPr="00AE2ACB">
              <w:rPr>
                <w:sz w:val="20"/>
              </w:rPr>
              <w:t>12</w:t>
            </w:r>
          </w:p>
        </w:tc>
        <w:tc>
          <w:tcPr>
            <w:tcW w:w="900" w:type="dxa"/>
            <w:vAlign w:val="center"/>
          </w:tcPr>
          <w:p w:rsidR="00AE2ACB" w:rsidRPr="00AE2ACB" w:rsidRDefault="00AE2ACB" w:rsidP="00AE2ACB">
            <w:pPr>
              <w:spacing w:before="60" w:after="60"/>
              <w:jc w:val="center"/>
              <w:rPr>
                <w:sz w:val="20"/>
              </w:rPr>
            </w:pPr>
            <w:r w:rsidRPr="00AE2ACB">
              <w:rPr>
                <w:sz w:val="20"/>
              </w:rPr>
              <w:t>5</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05</w:t>
            </w:r>
          </w:p>
        </w:tc>
        <w:tc>
          <w:tcPr>
            <w:tcW w:w="920" w:type="dxa"/>
            <w:vAlign w:val="center"/>
          </w:tcPr>
          <w:p w:rsidR="00AE2ACB" w:rsidRPr="00AE2ACB" w:rsidRDefault="00AE2ACB" w:rsidP="00AE2ACB">
            <w:pPr>
              <w:spacing w:before="60" w:after="60"/>
              <w:jc w:val="center"/>
              <w:rPr>
                <w:sz w:val="20"/>
              </w:rPr>
            </w:pPr>
            <w:r w:rsidRPr="00AE2ACB">
              <w:rPr>
                <w:sz w:val="20"/>
              </w:rPr>
              <w:t>550</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3</w:t>
            </w:r>
          </w:p>
        </w:tc>
        <w:tc>
          <w:tcPr>
            <w:tcW w:w="1080" w:type="dxa"/>
            <w:vAlign w:val="center"/>
          </w:tcPr>
          <w:p w:rsidR="00AE2ACB" w:rsidRPr="00AE2ACB" w:rsidRDefault="00AE2ACB" w:rsidP="00AE2ACB">
            <w:pPr>
              <w:spacing w:before="60" w:after="60"/>
              <w:jc w:val="center"/>
              <w:rPr>
                <w:sz w:val="20"/>
              </w:rPr>
            </w:pPr>
            <w:r w:rsidRPr="00AE2ACB">
              <w:rPr>
                <w:sz w:val="20"/>
              </w:rPr>
              <w:t>11</w:t>
            </w:r>
          </w:p>
        </w:tc>
        <w:tc>
          <w:tcPr>
            <w:tcW w:w="900" w:type="dxa"/>
            <w:vAlign w:val="center"/>
          </w:tcPr>
          <w:p w:rsidR="00AE2ACB" w:rsidRPr="00AE2ACB" w:rsidRDefault="00AE2ACB" w:rsidP="00AE2ACB">
            <w:pPr>
              <w:spacing w:before="60" w:after="60"/>
              <w:jc w:val="center"/>
              <w:rPr>
                <w:sz w:val="20"/>
              </w:rPr>
            </w:pPr>
            <w:r w:rsidRPr="00AE2ACB">
              <w:rPr>
                <w:sz w:val="20"/>
              </w:rPr>
              <w:t>4</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07</w:t>
            </w:r>
          </w:p>
        </w:tc>
        <w:tc>
          <w:tcPr>
            <w:tcW w:w="920" w:type="dxa"/>
            <w:vAlign w:val="center"/>
          </w:tcPr>
          <w:p w:rsidR="00AE2ACB" w:rsidRPr="00AE2ACB" w:rsidRDefault="00AE2ACB" w:rsidP="00AE2ACB">
            <w:pPr>
              <w:spacing w:before="60" w:after="60"/>
              <w:jc w:val="center"/>
              <w:rPr>
                <w:sz w:val="20"/>
              </w:rPr>
            </w:pPr>
            <w:r w:rsidRPr="00AE2ACB">
              <w:rPr>
                <w:sz w:val="20"/>
              </w:rPr>
              <w:t>550</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3</w:t>
            </w:r>
          </w:p>
        </w:tc>
        <w:tc>
          <w:tcPr>
            <w:tcW w:w="1080" w:type="dxa"/>
            <w:vAlign w:val="center"/>
          </w:tcPr>
          <w:p w:rsidR="00AE2ACB" w:rsidRPr="00AE2ACB" w:rsidRDefault="00AE2ACB" w:rsidP="00AE2ACB">
            <w:pPr>
              <w:spacing w:before="60" w:after="60"/>
              <w:jc w:val="center"/>
              <w:rPr>
                <w:sz w:val="20"/>
              </w:rPr>
            </w:pPr>
            <w:r w:rsidRPr="00AE2ACB">
              <w:rPr>
                <w:sz w:val="20"/>
              </w:rPr>
              <w:t>11</w:t>
            </w:r>
          </w:p>
        </w:tc>
        <w:tc>
          <w:tcPr>
            <w:tcW w:w="900" w:type="dxa"/>
            <w:vAlign w:val="center"/>
          </w:tcPr>
          <w:p w:rsidR="00AE2ACB" w:rsidRPr="00AE2ACB" w:rsidRDefault="00AE2ACB" w:rsidP="00AE2ACB">
            <w:pPr>
              <w:spacing w:before="60" w:after="60"/>
              <w:jc w:val="center"/>
              <w:rPr>
                <w:sz w:val="20"/>
              </w:rPr>
            </w:pPr>
            <w:r w:rsidRPr="00AE2ACB">
              <w:rPr>
                <w:sz w:val="20"/>
              </w:rPr>
              <w:t>4</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08</w:t>
            </w:r>
          </w:p>
        </w:tc>
        <w:tc>
          <w:tcPr>
            <w:tcW w:w="920" w:type="dxa"/>
            <w:vAlign w:val="center"/>
          </w:tcPr>
          <w:p w:rsidR="00AE2ACB" w:rsidRPr="00AE2ACB" w:rsidRDefault="00AE2ACB" w:rsidP="00AE2ACB">
            <w:pPr>
              <w:spacing w:before="60" w:after="60"/>
              <w:jc w:val="center"/>
              <w:rPr>
                <w:sz w:val="20"/>
              </w:rPr>
            </w:pPr>
            <w:r w:rsidRPr="00AE2ACB">
              <w:rPr>
                <w:sz w:val="20"/>
              </w:rPr>
              <w:t>628</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3</w:t>
            </w:r>
          </w:p>
        </w:tc>
        <w:tc>
          <w:tcPr>
            <w:tcW w:w="1080" w:type="dxa"/>
            <w:vAlign w:val="center"/>
          </w:tcPr>
          <w:p w:rsidR="00AE2ACB" w:rsidRPr="00AE2ACB" w:rsidRDefault="00AE2ACB" w:rsidP="00AE2ACB">
            <w:pPr>
              <w:spacing w:before="60" w:after="60"/>
              <w:jc w:val="center"/>
              <w:rPr>
                <w:sz w:val="20"/>
              </w:rPr>
            </w:pPr>
            <w:r w:rsidRPr="00AE2ACB">
              <w:rPr>
                <w:sz w:val="20"/>
              </w:rPr>
              <w:t>12</w:t>
            </w:r>
          </w:p>
        </w:tc>
        <w:tc>
          <w:tcPr>
            <w:tcW w:w="900" w:type="dxa"/>
            <w:vAlign w:val="center"/>
          </w:tcPr>
          <w:p w:rsidR="00AE2ACB" w:rsidRPr="00AE2ACB" w:rsidRDefault="00AE2ACB" w:rsidP="00AE2ACB">
            <w:pPr>
              <w:spacing w:before="60" w:after="60"/>
              <w:jc w:val="center"/>
              <w:rPr>
                <w:sz w:val="20"/>
              </w:rPr>
            </w:pPr>
            <w:r w:rsidRPr="00AE2ACB">
              <w:rPr>
                <w:sz w:val="20"/>
              </w:rPr>
              <w:t>5</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11</w:t>
            </w:r>
          </w:p>
        </w:tc>
        <w:tc>
          <w:tcPr>
            <w:tcW w:w="920" w:type="dxa"/>
            <w:vAlign w:val="center"/>
          </w:tcPr>
          <w:p w:rsidR="00AE2ACB" w:rsidRPr="00AE2ACB" w:rsidRDefault="00AE2ACB" w:rsidP="00AE2ACB">
            <w:pPr>
              <w:spacing w:before="60" w:after="60"/>
              <w:jc w:val="center"/>
              <w:rPr>
                <w:sz w:val="20"/>
              </w:rPr>
            </w:pPr>
            <w:r w:rsidRPr="00AE2ACB">
              <w:rPr>
                <w:sz w:val="20"/>
              </w:rPr>
              <w:t>675</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0</w:t>
            </w:r>
          </w:p>
        </w:tc>
        <w:tc>
          <w:tcPr>
            <w:tcW w:w="1080" w:type="dxa"/>
            <w:vAlign w:val="center"/>
          </w:tcPr>
          <w:p w:rsidR="00AE2ACB" w:rsidRPr="00AE2ACB" w:rsidRDefault="00AE2ACB" w:rsidP="00AE2ACB">
            <w:pPr>
              <w:spacing w:before="60" w:after="60"/>
              <w:jc w:val="center"/>
              <w:rPr>
                <w:sz w:val="20"/>
              </w:rPr>
            </w:pPr>
            <w:r w:rsidRPr="00AE2ACB">
              <w:rPr>
                <w:sz w:val="20"/>
              </w:rPr>
              <w:t>16</w:t>
            </w:r>
          </w:p>
        </w:tc>
        <w:tc>
          <w:tcPr>
            <w:tcW w:w="900" w:type="dxa"/>
            <w:vAlign w:val="center"/>
          </w:tcPr>
          <w:p w:rsidR="00AE2ACB" w:rsidRPr="00AE2ACB" w:rsidRDefault="00AE2ACB" w:rsidP="00AE2ACB">
            <w:pPr>
              <w:spacing w:before="60" w:after="60"/>
              <w:jc w:val="center"/>
              <w:rPr>
                <w:sz w:val="20"/>
              </w:rPr>
            </w:pPr>
            <w:r w:rsidRPr="00AE2ACB">
              <w:rPr>
                <w:sz w:val="20"/>
              </w:rPr>
              <w:t>2</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12</w:t>
            </w:r>
          </w:p>
        </w:tc>
        <w:tc>
          <w:tcPr>
            <w:tcW w:w="920" w:type="dxa"/>
            <w:vAlign w:val="center"/>
          </w:tcPr>
          <w:p w:rsidR="00AE2ACB" w:rsidRPr="00AE2ACB" w:rsidRDefault="00AE2ACB" w:rsidP="00AE2ACB">
            <w:pPr>
              <w:spacing w:before="60" w:after="60"/>
              <w:jc w:val="center"/>
              <w:rPr>
                <w:sz w:val="20"/>
              </w:rPr>
            </w:pPr>
            <w:r w:rsidRPr="00AE2ACB">
              <w:rPr>
                <w:sz w:val="20"/>
              </w:rPr>
              <w:t>645</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0</w:t>
            </w:r>
          </w:p>
        </w:tc>
        <w:tc>
          <w:tcPr>
            <w:tcW w:w="1080" w:type="dxa"/>
            <w:vAlign w:val="center"/>
          </w:tcPr>
          <w:p w:rsidR="00AE2ACB" w:rsidRPr="00AE2ACB" w:rsidRDefault="00AE2ACB" w:rsidP="00AE2ACB">
            <w:pPr>
              <w:spacing w:before="60" w:after="60"/>
              <w:jc w:val="center"/>
              <w:rPr>
                <w:sz w:val="20"/>
              </w:rPr>
            </w:pPr>
            <w:r w:rsidRPr="00AE2ACB">
              <w:rPr>
                <w:sz w:val="20"/>
              </w:rPr>
              <w:t>14</w:t>
            </w:r>
          </w:p>
        </w:tc>
        <w:tc>
          <w:tcPr>
            <w:tcW w:w="900" w:type="dxa"/>
            <w:vAlign w:val="center"/>
          </w:tcPr>
          <w:p w:rsidR="00AE2ACB" w:rsidRPr="00AE2ACB" w:rsidRDefault="00AE2ACB" w:rsidP="00AE2ACB">
            <w:pPr>
              <w:spacing w:before="60" w:after="60"/>
              <w:jc w:val="center"/>
              <w:rPr>
                <w:sz w:val="20"/>
              </w:rPr>
            </w:pPr>
            <w:r w:rsidRPr="00AE2ACB">
              <w:rPr>
                <w:sz w:val="20"/>
              </w:rPr>
              <w:t>3</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13</w:t>
            </w:r>
          </w:p>
        </w:tc>
        <w:tc>
          <w:tcPr>
            <w:tcW w:w="920" w:type="dxa"/>
            <w:vAlign w:val="center"/>
          </w:tcPr>
          <w:p w:rsidR="00AE2ACB" w:rsidRPr="00AE2ACB" w:rsidRDefault="00AE2ACB" w:rsidP="00AE2ACB">
            <w:pPr>
              <w:spacing w:before="60" w:after="60"/>
              <w:jc w:val="center"/>
              <w:rPr>
                <w:sz w:val="20"/>
              </w:rPr>
            </w:pPr>
            <w:r w:rsidRPr="00AE2ACB">
              <w:rPr>
                <w:sz w:val="20"/>
              </w:rPr>
              <w:t>629</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0</w:t>
            </w:r>
          </w:p>
        </w:tc>
        <w:tc>
          <w:tcPr>
            <w:tcW w:w="1080" w:type="dxa"/>
            <w:vAlign w:val="center"/>
          </w:tcPr>
          <w:p w:rsidR="00AE2ACB" w:rsidRPr="00AE2ACB" w:rsidRDefault="00AE2ACB" w:rsidP="00AE2ACB">
            <w:pPr>
              <w:spacing w:before="60" w:after="60"/>
              <w:jc w:val="center"/>
              <w:rPr>
                <w:sz w:val="20"/>
              </w:rPr>
            </w:pPr>
            <w:r w:rsidRPr="00AE2ACB">
              <w:rPr>
                <w:sz w:val="20"/>
              </w:rPr>
              <w:t>15</w:t>
            </w:r>
          </w:p>
        </w:tc>
        <w:tc>
          <w:tcPr>
            <w:tcW w:w="900" w:type="dxa"/>
            <w:vAlign w:val="center"/>
          </w:tcPr>
          <w:p w:rsidR="00AE2ACB" w:rsidRPr="00AE2ACB" w:rsidRDefault="00AE2ACB" w:rsidP="00AE2ACB">
            <w:pPr>
              <w:spacing w:before="60" w:after="60"/>
              <w:jc w:val="center"/>
              <w:rPr>
                <w:sz w:val="20"/>
              </w:rPr>
            </w:pPr>
            <w:r w:rsidRPr="00AE2ACB">
              <w:rPr>
                <w:sz w:val="20"/>
              </w:rPr>
              <w:t>2</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14</w:t>
            </w:r>
          </w:p>
        </w:tc>
        <w:tc>
          <w:tcPr>
            <w:tcW w:w="920" w:type="dxa"/>
            <w:vAlign w:val="center"/>
          </w:tcPr>
          <w:p w:rsidR="00AE2ACB" w:rsidRPr="00AE2ACB" w:rsidRDefault="00AE2ACB" w:rsidP="00AE2ACB">
            <w:pPr>
              <w:spacing w:before="60" w:after="60"/>
              <w:jc w:val="center"/>
              <w:rPr>
                <w:sz w:val="20"/>
              </w:rPr>
            </w:pPr>
            <w:r w:rsidRPr="00AE2ACB">
              <w:rPr>
                <w:sz w:val="20"/>
              </w:rPr>
              <w:t>725</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1</w:t>
            </w:r>
          </w:p>
        </w:tc>
        <w:tc>
          <w:tcPr>
            <w:tcW w:w="1080" w:type="dxa"/>
            <w:vAlign w:val="center"/>
          </w:tcPr>
          <w:p w:rsidR="00AE2ACB" w:rsidRPr="00AE2ACB" w:rsidRDefault="00AE2ACB" w:rsidP="00AE2ACB">
            <w:pPr>
              <w:spacing w:before="60" w:after="60"/>
              <w:jc w:val="center"/>
              <w:rPr>
                <w:sz w:val="20"/>
              </w:rPr>
            </w:pPr>
            <w:r w:rsidRPr="00AE2ACB">
              <w:rPr>
                <w:sz w:val="20"/>
              </w:rPr>
              <w:t>15</w:t>
            </w:r>
          </w:p>
        </w:tc>
        <w:tc>
          <w:tcPr>
            <w:tcW w:w="900" w:type="dxa"/>
            <w:vAlign w:val="center"/>
          </w:tcPr>
          <w:p w:rsidR="00AE2ACB" w:rsidRPr="00AE2ACB" w:rsidRDefault="00AE2ACB" w:rsidP="00AE2ACB">
            <w:pPr>
              <w:spacing w:before="60" w:after="60"/>
              <w:jc w:val="center"/>
              <w:rPr>
                <w:sz w:val="20"/>
              </w:rPr>
            </w:pPr>
            <w:r w:rsidRPr="00AE2ACB">
              <w:rPr>
                <w:sz w:val="20"/>
              </w:rPr>
              <w:t>2</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16</w:t>
            </w:r>
          </w:p>
        </w:tc>
        <w:tc>
          <w:tcPr>
            <w:tcW w:w="920" w:type="dxa"/>
            <w:vAlign w:val="center"/>
          </w:tcPr>
          <w:p w:rsidR="00AE2ACB" w:rsidRPr="00AE2ACB" w:rsidRDefault="00AE2ACB" w:rsidP="00AE2ACB">
            <w:pPr>
              <w:spacing w:before="60" w:after="60"/>
              <w:jc w:val="center"/>
              <w:rPr>
                <w:sz w:val="20"/>
              </w:rPr>
            </w:pPr>
            <w:r w:rsidRPr="00AE2ACB">
              <w:rPr>
                <w:sz w:val="20"/>
              </w:rPr>
              <w:t>707</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0</w:t>
            </w:r>
          </w:p>
        </w:tc>
        <w:tc>
          <w:tcPr>
            <w:tcW w:w="1080" w:type="dxa"/>
            <w:vAlign w:val="center"/>
          </w:tcPr>
          <w:p w:rsidR="00AE2ACB" w:rsidRPr="00AE2ACB" w:rsidRDefault="00AE2ACB" w:rsidP="00AE2ACB">
            <w:pPr>
              <w:spacing w:before="60" w:after="60"/>
              <w:jc w:val="center"/>
              <w:rPr>
                <w:sz w:val="20"/>
              </w:rPr>
            </w:pPr>
            <w:r w:rsidRPr="00AE2ACB">
              <w:rPr>
                <w:sz w:val="20"/>
              </w:rPr>
              <w:t>17</w:t>
            </w:r>
          </w:p>
        </w:tc>
        <w:tc>
          <w:tcPr>
            <w:tcW w:w="900" w:type="dxa"/>
            <w:vAlign w:val="center"/>
          </w:tcPr>
          <w:p w:rsidR="00AE2ACB" w:rsidRPr="00AE2ACB" w:rsidRDefault="00AE2ACB" w:rsidP="00AE2ACB">
            <w:pPr>
              <w:spacing w:before="60" w:after="60"/>
              <w:jc w:val="center"/>
              <w:rPr>
                <w:sz w:val="20"/>
              </w:rPr>
            </w:pPr>
            <w:r w:rsidRPr="00AE2ACB">
              <w:rPr>
                <w:sz w:val="20"/>
              </w:rPr>
              <w:t>3</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lastRenderedPageBreak/>
              <w:t>117</w:t>
            </w:r>
          </w:p>
        </w:tc>
        <w:tc>
          <w:tcPr>
            <w:tcW w:w="920" w:type="dxa"/>
            <w:vAlign w:val="center"/>
          </w:tcPr>
          <w:p w:rsidR="00AE2ACB" w:rsidRPr="00AE2ACB" w:rsidRDefault="00AE2ACB" w:rsidP="00AE2ACB">
            <w:pPr>
              <w:spacing w:before="60" w:after="60"/>
              <w:jc w:val="center"/>
              <w:rPr>
                <w:sz w:val="20"/>
              </w:rPr>
            </w:pPr>
            <w:r w:rsidRPr="00AE2ACB">
              <w:rPr>
                <w:sz w:val="20"/>
              </w:rPr>
              <w:t>649</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0</w:t>
            </w:r>
          </w:p>
        </w:tc>
        <w:tc>
          <w:tcPr>
            <w:tcW w:w="1080" w:type="dxa"/>
            <w:vAlign w:val="center"/>
          </w:tcPr>
          <w:p w:rsidR="00AE2ACB" w:rsidRPr="00AE2ACB" w:rsidRDefault="00AE2ACB" w:rsidP="00AE2ACB">
            <w:pPr>
              <w:spacing w:before="60" w:after="60"/>
              <w:jc w:val="center"/>
              <w:rPr>
                <w:sz w:val="20"/>
              </w:rPr>
            </w:pPr>
            <w:r w:rsidRPr="00AE2ACB">
              <w:rPr>
                <w:sz w:val="20"/>
              </w:rPr>
              <w:t>15</w:t>
            </w:r>
          </w:p>
        </w:tc>
        <w:tc>
          <w:tcPr>
            <w:tcW w:w="900" w:type="dxa"/>
            <w:vAlign w:val="center"/>
          </w:tcPr>
          <w:p w:rsidR="00AE2ACB" w:rsidRPr="00AE2ACB" w:rsidRDefault="00AE2ACB" w:rsidP="00AE2ACB">
            <w:pPr>
              <w:spacing w:before="60" w:after="60"/>
              <w:jc w:val="center"/>
              <w:rPr>
                <w:sz w:val="20"/>
              </w:rPr>
            </w:pPr>
            <w:r w:rsidRPr="00AE2ACB">
              <w:rPr>
                <w:sz w:val="20"/>
              </w:rPr>
              <w:t>2</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21</w:t>
            </w:r>
          </w:p>
        </w:tc>
        <w:tc>
          <w:tcPr>
            <w:tcW w:w="920" w:type="dxa"/>
            <w:vAlign w:val="center"/>
          </w:tcPr>
          <w:p w:rsidR="00AE2ACB" w:rsidRPr="00AE2ACB" w:rsidRDefault="00AE2ACB" w:rsidP="00AE2ACB">
            <w:pPr>
              <w:spacing w:before="60" w:after="60"/>
              <w:jc w:val="center"/>
              <w:rPr>
                <w:sz w:val="20"/>
              </w:rPr>
            </w:pPr>
            <w:r w:rsidRPr="00AE2ACB">
              <w:rPr>
                <w:sz w:val="20"/>
              </w:rPr>
              <w:t>723</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1</w:t>
            </w:r>
          </w:p>
        </w:tc>
        <w:tc>
          <w:tcPr>
            <w:tcW w:w="1080" w:type="dxa"/>
            <w:vAlign w:val="center"/>
          </w:tcPr>
          <w:p w:rsidR="00AE2ACB" w:rsidRPr="00AE2ACB" w:rsidRDefault="00AE2ACB" w:rsidP="00AE2ACB">
            <w:pPr>
              <w:spacing w:before="60" w:after="60"/>
              <w:jc w:val="center"/>
              <w:rPr>
                <w:sz w:val="20"/>
              </w:rPr>
            </w:pPr>
            <w:r w:rsidRPr="00AE2ACB">
              <w:rPr>
                <w:sz w:val="20"/>
              </w:rPr>
              <w:t>16</w:t>
            </w:r>
          </w:p>
        </w:tc>
        <w:tc>
          <w:tcPr>
            <w:tcW w:w="900" w:type="dxa"/>
            <w:vAlign w:val="center"/>
          </w:tcPr>
          <w:p w:rsidR="00AE2ACB" w:rsidRPr="00AE2ACB" w:rsidRDefault="00AE2ACB" w:rsidP="00AE2ACB">
            <w:pPr>
              <w:spacing w:before="60" w:after="60"/>
              <w:jc w:val="center"/>
              <w:rPr>
                <w:sz w:val="20"/>
              </w:rPr>
            </w:pPr>
            <w:r w:rsidRPr="00AE2ACB">
              <w:rPr>
                <w:sz w:val="20"/>
              </w:rPr>
              <w:t>4</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23</w:t>
            </w:r>
          </w:p>
        </w:tc>
        <w:tc>
          <w:tcPr>
            <w:tcW w:w="920" w:type="dxa"/>
            <w:vAlign w:val="center"/>
          </w:tcPr>
          <w:p w:rsidR="00AE2ACB" w:rsidRPr="00AE2ACB" w:rsidRDefault="00AE2ACB" w:rsidP="00AE2ACB">
            <w:pPr>
              <w:spacing w:before="60" w:after="60"/>
              <w:jc w:val="center"/>
              <w:rPr>
                <w:sz w:val="20"/>
              </w:rPr>
            </w:pPr>
            <w:r w:rsidRPr="00AE2ACB">
              <w:rPr>
                <w:sz w:val="20"/>
              </w:rPr>
              <w:t>789</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2</w:t>
            </w:r>
          </w:p>
        </w:tc>
        <w:tc>
          <w:tcPr>
            <w:tcW w:w="1080" w:type="dxa"/>
            <w:vAlign w:val="center"/>
          </w:tcPr>
          <w:p w:rsidR="00AE2ACB" w:rsidRPr="00AE2ACB" w:rsidRDefault="00AE2ACB" w:rsidP="00AE2ACB">
            <w:pPr>
              <w:spacing w:before="60" w:after="60"/>
              <w:jc w:val="center"/>
              <w:rPr>
                <w:sz w:val="20"/>
              </w:rPr>
            </w:pPr>
            <w:r w:rsidRPr="00AE2ACB">
              <w:rPr>
                <w:sz w:val="20"/>
              </w:rPr>
              <w:t>16</w:t>
            </w:r>
          </w:p>
        </w:tc>
        <w:tc>
          <w:tcPr>
            <w:tcW w:w="900" w:type="dxa"/>
            <w:vAlign w:val="center"/>
          </w:tcPr>
          <w:p w:rsidR="00AE2ACB" w:rsidRPr="00AE2ACB" w:rsidRDefault="00AE2ACB" w:rsidP="00AE2ACB">
            <w:pPr>
              <w:spacing w:before="60" w:after="60"/>
              <w:jc w:val="center"/>
              <w:rPr>
                <w:sz w:val="20"/>
              </w:rPr>
            </w:pPr>
            <w:r w:rsidRPr="00AE2ACB">
              <w:rPr>
                <w:sz w:val="20"/>
              </w:rPr>
              <w:t>3</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26</w:t>
            </w:r>
          </w:p>
        </w:tc>
        <w:tc>
          <w:tcPr>
            <w:tcW w:w="920" w:type="dxa"/>
            <w:vAlign w:val="center"/>
          </w:tcPr>
          <w:p w:rsidR="00AE2ACB" w:rsidRPr="00AE2ACB" w:rsidRDefault="00AE2ACB" w:rsidP="00AE2ACB">
            <w:pPr>
              <w:spacing w:before="60" w:after="60"/>
              <w:jc w:val="center"/>
              <w:rPr>
                <w:sz w:val="20"/>
              </w:rPr>
            </w:pPr>
            <w:r w:rsidRPr="00AE2ACB">
              <w:rPr>
                <w:sz w:val="20"/>
              </w:rPr>
              <w:t>685</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2</w:t>
            </w:r>
          </w:p>
        </w:tc>
        <w:tc>
          <w:tcPr>
            <w:tcW w:w="1080" w:type="dxa"/>
            <w:vAlign w:val="center"/>
          </w:tcPr>
          <w:p w:rsidR="00AE2ACB" w:rsidRPr="00AE2ACB" w:rsidRDefault="00AE2ACB" w:rsidP="00AE2ACB">
            <w:pPr>
              <w:spacing w:before="60" w:after="60"/>
              <w:jc w:val="center"/>
              <w:rPr>
                <w:sz w:val="20"/>
              </w:rPr>
            </w:pPr>
            <w:r w:rsidRPr="00AE2ACB">
              <w:rPr>
                <w:sz w:val="20"/>
              </w:rPr>
              <w:t>17</w:t>
            </w:r>
          </w:p>
        </w:tc>
        <w:tc>
          <w:tcPr>
            <w:tcW w:w="900" w:type="dxa"/>
            <w:vAlign w:val="center"/>
          </w:tcPr>
          <w:p w:rsidR="00AE2ACB" w:rsidRPr="00AE2ACB" w:rsidRDefault="00AE2ACB" w:rsidP="00AE2ACB">
            <w:pPr>
              <w:spacing w:before="60" w:after="60"/>
              <w:jc w:val="center"/>
              <w:rPr>
                <w:sz w:val="20"/>
              </w:rPr>
            </w:pPr>
            <w:r w:rsidRPr="00AE2ACB">
              <w:rPr>
                <w:sz w:val="20"/>
              </w:rPr>
              <w:t>5</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29</w:t>
            </w:r>
          </w:p>
        </w:tc>
        <w:tc>
          <w:tcPr>
            <w:tcW w:w="920" w:type="dxa"/>
            <w:vAlign w:val="center"/>
          </w:tcPr>
          <w:p w:rsidR="00AE2ACB" w:rsidRPr="00AE2ACB" w:rsidRDefault="00AE2ACB" w:rsidP="00AE2ACB">
            <w:pPr>
              <w:spacing w:before="60" w:after="60"/>
              <w:jc w:val="center"/>
              <w:rPr>
                <w:sz w:val="20"/>
              </w:rPr>
            </w:pPr>
            <w:r w:rsidRPr="00AE2ACB">
              <w:rPr>
                <w:sz w:val="20"/>
              </w:rPr>
              <w:t>683</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2</w:t>
            </w:r>
          </w:p>
        </w:tc>
        <w:tc>
          <w:tcPr>
            <w:tcW w:w="1080" w:type="dxa"/>
            <w:vAlign w:val="center"/>
          </w:tcPr>
          <w:p w:rsidR="00AE2ACB" w:rsidRPr="00AE2ACB" w:rsidRDefault="00AE2ACB" w:rsidP="00AE2ACB">
            <w:pPr>
              <w:spacing w:before="60" w:after="60"/>
              <w:jc w:val="center"/>
              <w:rPr>
                <w:sz w:val="20"/>
              </w:rPr>
            </w:pPr>
            <w:r w:rsidRPr="00AE2ACB">
              <w:rPr>
                <w:sz w:val="20"/>
              </w:rPr>
              <w:t>13</w:t>
            </w:r>
          </w:p>
        </w:tc>
        <w:tc>
          <w:tcPr>
            <w:tcW w:w="900" w:type="dxa"/>
            <w:vAlign w:val="center"/>
          </w:tcPr>
          <w:p w:rsidR="00AE2ACB" w:rsidRPr="00AE2ACB" w:rsidRDefault="00AE2ACB" w:rsidP="00AE2ACB">
            <w:pPr>
              <w:spacing w:before="60" w:after="60"/>
              <w:jc w:val="center"/>
              <w:rPr>
                <w:sz w:val="20"/>
              </w:rPr>
            </w:pPr>
            <w:r w:rsidRPr="00AE2ACB">
              <w:rPr>
                <w:sz w:val="20"/>
              </w:rPr>
              <w:t>5</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30</w:t>
            </w:r>
          </w:p>
        </w:tc>
        <w:tc>
          <w:tcPr>
            <w:tcW w:w="920" w:type="dxa"/>
            <w:vAlign w:val="center"/>
          </w:tcPr>
          <w:p w:rsidR="00AE2ACB" w:rsidRPr="00AE2ACB" w:rsidRDefault="00AE2ACB" w:rsidP="00AE2ACB">
            <w:pPr>
              <w:spacing w:before="60" w:after="60"/>
              <w:jc w:val="center"/>
              <w:rPr>
                <w:sz w:val="20"/>
              </w:rPr>
            </w:pPr>
            <w:r w:rsidRPr="00AE2ACB">
              <w:rPr>
                <w:sz w:val="20"/>
              </w:rPr>
              <w:t>673</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2</w:t>
            </w:r>
          </w:p>
        </w:tc>
        <w:tc>
          <w:tcPr>
            <w:tcW w:w="1080" w:type="dxa"/>
            <w:vAlign w:val="center"/>
          </w:tcPr>
          <w:p w:rsidR="00AE2ACB" w:rsidRPr="00AE2ACB" w:rsidRDefault="00AE2ACB" w:rsidP="00AE2ACB">
            <w:pPr>
              <w:spacing w:before="60" w:after="60"/>
              <w:jc w:val="center"/>
              <w:rPr>
                <w:sz w:val="20"/>
              </w:rPr>
            </w:pPr>
            <w:r w:rsidRPr="00AE2ACB">
              <w:rPr>
                <w:sz w:val="20"/>
              </w:rPr>
              <w:t>13</w:t>
            </w:r>
          </w:p>
        </w:tc>
        <w:tc>
          <w:tcPr>
            <w:tcW w:w="900" w:type="dxa"/>
            <w:vAlign w:val="center"/>
          </w:tcPr>
          <w:p w:rsidR="00AE2ACB" w:rsidRPr="00AE2ACB" w:rsidRDefault="00AE2ACB" w:rsidP="00AE2ACB">
            <w:pPr>
              <w:spacing w:before="60" w:after="60"/>
              <w:jc w:val="center"/>
              <w:rPr>
                <w:sz w:val="20"/>
              </w:rPr>
            </w:pPr>
            <w:r w:rsidRPr="00AE2ACB">
              <w:rPr>
                <w:sz w:val="20"/>
              </w:rPr>
              <w:t>5</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31</w:t>
            </w:r>
          </w:p>
        </w:tc>
        <w:tc>
          <w:tcPr>
            <w:tcW w:w="920" w:type="dxa"/>
            <w:vAlign w:val="center"/>
          </w:tcPr>
          <w:p w:rsidR="00AE2ACB" w:rsidRPr="00AE2ACB" w:rsidRDefault="00AE2ACB" w:rsidP="00AE2ACB">
            <w:pPr>
              <w:spacing w:before="60" w:after="60"/>
              <w:jc w:val="center"/>
              <w:rPr>
                <w:sz w:val="20"/>
              </w:rPr>
            </w:pPr>
            <w:r w:rsidRPr="00AE2ACB">
              <w:rPr>
                <w:sz w:val="20"/>
              </w:rPr>
              <w:t>693</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2</w:t>
            </w:r>
          </w:p>
        </w:tc>
        <w:tc>
          <w:tcPr>
            <w:tcW w:w="1080" w:type="dxa"/>
            <w:vAlign w:val="center"/>
          </w:tcPr>
          <w:p w:rsidR="00AE2ACB" w:rsidRPr="00AE2ACB" w:rsidRDefault="00AE2ACB" w:rsidP="00AE2ACB">
            <w:pPr>
              <w:spacing w:before="60" w:after="60"/>
              <w:jc w:val="center"/>
              <w:rPr>
                <w:sz w:val="20"/>
              </w:rPr>
            </w:pPr>
            <w:r w:rsidRPr="00AE2ACB">
              <w:rPr>
                <w:sz w:val="20"/>
              </w:rPr>
              <w:t>14</w:t>
            </w:r>
          </w:p>
        </w:tc>
        <w:tc>
          <w:tcPr>
            <w:tcW w:w="900" w:type="dxa"/>
            <w:vAlign w:val="center"/>
          </w:tcPr>
          <w:p w:rsidR="00AE2ACB" w:rsidRPr="00AE2ACB" w:rsidRDefault="00AE2ACB" w:rsidP="00AE2ACB">
            <w:pPr>
              <w:spacing w:before="60" w:after="60"/>
              <w:jc w:val="center"/>
              <w:rPr>
                <w:sz w:val="20"/>
              </w:rPr>
            </w:pPr>
            <w:r w:rsidRPr="00AE2ACB">
              <w:rPr>
                <w:sz w:val="20"/>
              </w:rPr>
              <w:t>5</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jc w:val="center"/>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32</w:t>
            </w:r>
          </w:p>
        </w:tc>
        <w:tc>
          <w:tcPr>
            <w:tcW w:w="920" w:type="dxa"/>
            <w:vAlign w:val="center"/>
          </w:tcPr>
          <w:p w:rsidR="00AE2ACB" w:rsidRPr="00AE2ACB" w:rsidRDefault="00AE2ACB" w:rsidP="00AE2ACB">
            <w:pPr>
              <w:spacing w:before="60" w:after="60"/>
              <w:jc w:val="center"/>
              <w:rPr>
                <w:sz w:val="20"/>
              </w:rPr>
            </w:pPr>
            <w:r w:rsidRPr="00AE2ACB">
              <w:rPr>
                <w:sz w:val="20"/>
              </w:rPr>
              <w:t>687</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2</w:t>
            </w:r>
          </w:p>
        </w:tc>
        <w:tc>
          <w:tcPr>
            <w:tcW w:w="1080" w:type="dxa"/>
            <w:vAlign w:val="center"/>
          </w:tcPr>
          <w:p w:rsidR="00AE2ACB" w:rsidRPr="00AE2ACB" w:rsidRDefault="00AE2ACB" w:rsidP="00AE2ACB">
            <w:pPr>
              <w:spacing w:before="60" w:after="60"/>
              <w:jc w:val="center"/>
              <w:rPr>
                <w:sz w:val="20"/>
              </w:rPr>
            </w:pPr>
            <w:r w:rsidRPr="00AE2ACB">
              <w:rPr>
                <w:sz w:val="20"/>
              </w:rPr>
              <w:t>14</w:t>
            </w:r>
          </w:p>
        </w:tc>
        <w:tc>
          <w:tcPr>
            <w:tcW w:w="900" w:type="dxa"/>
            <w:vAlign w:val="center"/>
          </w:tcPr>
          <w:p w:rsidR="00AE2ACB" w:rsidRPr="00AE2ACB" w:rsidRDefault="00AE2ACB" w:rsidP="00AE2ACB">
            <w:pPr>
              <w:spacing w:before="60" w:after="60"/>
              <w:jc w:val="center"/>
              <w:rPr>
                <w:sz w:val="20"/>
              </w:rPr>
            </w:pPr>
            <w:r w:rsidRPr="00AE2ACB">
              <w:rPr>
                <w:sz w:val="20"/>
              </w:rPr>
              <w:t>6</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34</w:t>
            </w:r>
          </w:p>
        </w:tc>
        <w:tc>
          <w:tcPr>
            <w:tcW w:w="920" w:type="dxa"/>
            <w:vAlign w:val="center"/>
          </w:tcPr>
          <w:p w:rsidR="00AE2ACB" w:rsidRPr="00AE2ACB" w:rsidRDefault="00AE2ACB" w:rsidP="00AE2ACB">
            <w:pPr>
              <w:spacing w:before="60" w:after="60"/>
              <w:jc w:val="center"/>
              <w:rPr>
                <w:sz w:val="20"/>
              </w:rPr>
            </w:pPr>
            <w:r w:rsidRPr="00AE2ACB">
              <w:rPr>
                <w:sz w:val="20"/>
              </w:rPr>
              <w:t>664</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3</w:t>
            </w:r>
          </w:p>
        </w:tc>
        <w:tc>
          <w:tcPr>
            <w:tcW w:w="1080" w:type="dxa"/>
            <w:vAlign w:val="center"/>
          </w:tcPr>
          <w:p w:rsidR="00AE2ACB" w:rsidRPr="00AE2ACB" w:rsidRDefault="00AE2ACB" w:rsidP="00AE2ACB">
            <w:pPr>
              <w:spacing w:before="60" w:after="60"/>
              <w:jc w:val="center"/>
              <w:rPr>
                <w:sz w:val="20"/>
              </w:rPr>
            </w:pPr>
            <w:r w:rsidRPr="00AE2ACB">
              <w:rPr>
                <w:sz w:val="20"/>
              </w:rPr>
              <w:t>13</w:t>
            </w:r>
          </w:p>
        </w:tc>
        <w:tc>
          <w:tcPr>
            <w:tcW w:w="900" w:type="dxa"/>
            <w:vAlign w:val="center"/>
          </w:tcPr>
          <w:p w:rsidR="00AE2ACB" w:rsidRPr="00AE2ACB" w:rsidRDefault="00AE2ACB" w:rsidP="00AE2ACB">
            <w:pPr>
              <w:spacing w:before="60" w:after="60"/>
              <w:jc w:val="center"/>
              <w:rPr>
                <w:sz w:val="20"/>
              </w:rPr>
            </w:pPr>
            <w:r w:rsidRPr="00AE2ACB">
              <w:rPr>
                <w:sz w:val="20"/>
              </w:rPr>
              <w:t>7</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0</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rPr>
          <w:trHeight w:val="570"/>
          <w:jc w:val="center"/>
        </w:trPr>
        <w:tc>
          <w:tcPr>
            <w:tcW w:w="1909" w:type="dxa"/>
            <w:gridSpan w:val="2"/>
            <w:vAlign w:val="center"/>
          </w:tcPr>
          <w:p w:rsidR="00AE2ACB" w:rsidRPr="00AE2ACB" w:rsidRDefault="00AE2ACB" w:rsidP="00AE2ACB">
            <w:pPr>
              <w:spacing w:before="60" w:after="60"/>
              <w:rPr>
                <w:sz w:val="20"/>
              </w:rPr>
            </w:pPr>
            <w:r w:rsidRPr="00AE2ACB">
              <w:rPr>
                <w:sz w:val="20"/>
              </w:rPr>
              <w:t>137</w:t>
            </w:r>
          </w:p>
        </w:tc>
        <w:tc>
          <w:tcPr>
            <w:tcW w:w="920" w:type="dxa"/>
            <w:vAlign w:val="center"/>
          </w:tcPr>
          <w:p w:rsidR="00AE2ACB" w:rsidRPr="00AE2ACB" w:rsidRDefault="00AE2ACB" w:rsidP="00AE2ACB">
            <w:pPr>
              <w:spacing w:before="60" w:after="60"/>
              <w:jc w:val="center"/>
              <w:rPr>
                <w:sz w:val="20"/>
              </w:rPr>
            </w:pPr>
            <w:r w:rsidRPr="00AE2ACB">
              <w:rPr>
                <w:sz w:val="20"/>
              </w:rPr>
              <w:t>653</w:t>
            </w:r>
          </w:p>
        </w:tc>
        <w:tc>
          <w:tcPr>
            <w:tcW w:w="1136" w:type="dxa"/>
            <w:gridSpan w:val="2"/>
            <w:vAlign w:val="center"/>
          </w:tcPr>
          <w:p w:rsidR="00AE2ACB" w:rsidRPr="00AE2ACB" w:rsidRDefault="00AE2ACB" w:rsidP="00AE2ACB">
            <w:pPr>
              <w:spacing w:before="60" w:after="60"/>
              <w:jc w:val="center"/>
              <w:rPr>
                <w:sz w:val="20"/>
              </w:rPr>
            </w:pPr>
            <w:r w:rsidRPr="00AE2ACB">
              <w:rPr>
                <w:sz w:val="20"/>
              </w:rPr>
              <w:t>ND</w:t>
            </w:r>
          </w:p>
        </w:tc>
        <w:tc>
          <w:tcPr>
            <w:tcW w:w="810" w:type="dxa"/>
            <w:vAlign w:val="center"/>
          </w:tcPr>
          <w:p w:rsidR="00AE2ACB" w:rsidRPr="00AE2ACB" w:rsidRDefault="00AE2ACB" w:rsidP="00AE2ACB">
            <w:pPr>
              <w:spacing w:before="60" w:after="60"/>
              <w:jc w:val="center"/>
              <w:rPr>
                <w:sz w:val="20"/>
              </w:rPr>
            </w:pPr>
            <w:r w:rsidRPr="00AE2ACB">
              <w:rPr>
                <w:sz w:val="20"/>
              </w:rPr>
              <w:t>73</w:t>
            </w:r>
          </w:p>
        </w:tc>
        <w:tc>
          <w:tcPr>
            <w:tcW w:w="1080" w:type="dxa"/>
            <w:vAlign w:val="center"/>
          </w:tcPr>
          <w:p w:rsidR="00AE2ACB" w:rsidRPr="00AE2ACB" w:rsidRDefault="00AE2ACB" w:rsidP="00AE2ACB">
            <w:pPr>
              <w:spacing w:before="60" w:after="60"/>
              <w:jc w:val="center"/>
              <w:rPr>
                <w:sz w:val="20"/>
              </w:rPr>
            </w:pPr>
            <w:r w:rsidRPr="00AE2ACB">
              <w:rPr>
                <w:sz w:val="20"/>
              </w:rPr>
              <w:t>15</w:t>
            </w:r>
          </w:p>
        </w:tc>
        <w:tc>
          <w:tcPr>
            <w:tcW w:w="900" w:type="dxa"/>
            <w:vAlign w:val="center"/>
          </w:tcPr>
          <w:p w:rsidR="00AE2ACB" w:rsidRPr="00AE2ACB" w:rsidRDefault="00AE2ACB" w:rsidP="00AE2ACB">
            <w:pPr>
              <w:spacing w:before="60" w:after="60"/>
              <w:jc w:val="center"/>
              <w:rPr>
                <w:sz w:val="20"/>
              </w:rPr>
            </w:pPr>
            <w:r w:rsidRPr="00AE2ACB">
              <w:rPr>
                <w:sz w:val="20"/>
              </w:rPr>
              <w:t>6</w:t>
            </w:r>
          </w:p>
        </w:tc>
        <w:tc>
          <w:tcPr>
            <w:tcW w:w="954" w:type="dxa"/>
            <w:gridSpan w:val="2"/>
            <w:vAlign w:val="center"/>
          </w:tcPr>
          <w:p w:rsidR="00AE2ACB" w:rsidRPr="00AE2ACB" w:rsidRDefault="00AE2ACB" w:rsidP="00AE2ACB">
            <w:pPr>
              <w:spacing w:before="60" w:after="60"/>
              <w:jc w:val="center"/>
              <w:rPr>
                <w:sz w:val="20"/>
              </w:rPr>
            </w:pPr>
            <w:r w:rsidRPr="00AE2ACB">
              <w:rPr>
                <w:sz w:val="20"/>
              </w:rPr>
              <w:t>ND</w:t>
            </w:r>
          </w:p>
        </w:tc>
        <w:tc>
          <w:tcPr>
            <w:tcW w:w="1260" w:type="dxa"/>
            <w:vAlign w:val="center"/>
          </w:tcPr>
          <w:p w:rsidR="00AE2ACB" w:rsidRPr="00AE2ACB" w:rsidRDefault="00AE2ACB" w:rsidP="00AE2ACB">
            <w:pPr>
              <w:spacing w:before="60" w:after="60"/>
              <w:jc w:val="center"/>
              <w:rPr>
                <w:sz w:val="20"/>
              </w:rPr>
            </w:pPr>
            <w:r w:rsidRPr="00AE2ACB">
              <w:rPr>
                <w:sz w:val="20"/>
              </w:rPr>
              <w:t>1</w:t>
            </w:r>
          </w:p>
        </w:tc>
        <w:tc>
          <w:tcPr>
            <w:tcW w:w="1260" w:type="dxa"/>
            <w:vAlign w:val="center"/>
          </w:tcPr>
          <w:p w:rsidR="00AE2ACB" w:rsidRPr="00AE2ACB" w:rsidRDefault="00AE2ACB" w:rsidP="00AE2ACB">
            <w:pPr>
              <w:spacing w:before="60" w:after="60"/>
              <w:jc w:val="center"/>
              <w:rPr>
                <w:sz w:val="20"/>
              </w:rPr>
            </w:pPr>
            <w:r w:rsidRPr="00AE2ACB">
              <w:rPr>
                <w:sz w:val="20"/>
              </w:rPr>
              <w:t>N</w:t>
            </w:r>
          </w:p>
        </w:tc>
        <w:tc>
          <w:tcPr>
            <w:tcW w:w="900" w:type="dxa"/>
            <w:gridSpan w:val="3"/>
            <w:vAlign w:val="center"/>
          </w:tcPr>
          <w:p w:rsidR="00AE2ACB" w:rsidRPr="00AE2ACB" w:rsidRDefault="00AE2ACB" w:rsidP="00AE2ACB">
            <w:pPr>
              <w:spacing w:before="60" w:after="60"/>
              <w:jc w:val="center"/>
              <w:rPr>
                <w:sz w:val="20"/>
              </w:rPr>
            </w:pPr>
            <w:r w:rsidRPr="00AE2ACB">
              <w:rPr>
                <w:sz w:val="20"/>
              </w:rPr>
              <w:t>Y</w:t>
            </w:r>
          </w:p>
        </w:tc>
        <w:tc>
          <w:tcPr>
            <w:tcW w:w="990" w:type="dxa"/>
            <w:vAlign w:val="center"/>
          </w:tcPr>
          <w:p w:rsidR="00AE2ACB" w:rsidRPr="00AE2ACB" w:rsidRDefault="00AE2ACB" w:rsidP="00AE2ACB">
            <w:pPr>
              <w:spacing w:before="60" w:after="60"/>
              <w:jc w:val="center"/>
              <w:rPr>
                <w:sz w:val="20"/>
              </w:rPr>
            </w:pPr>
            <w:r w:rsidRPr="00AE2ACB">
              <w:rPr>
                <w:sz w:val="20"/>
              </w:rPr>
              <w:t>Y</w:t>
            </w:r>
          </w:p>
        </w:tc>
        <w:tc>
          <w:tcPr>
            <w:tcW w:w="2471" w:type="dxa"/>
            <w:tcBorders>
              <w:left w:val="nil"/>
            </w:tcBorders>
            <w:vAlign w:val="center"/>
          </w:tcPr>
          <w:p w:rsidR="00AE2ACB" w:rsidRPr="00AE2ACB" w:rsidRDefault="00AE2ACB" w:rsidP="00AE2ACB">
            <w:pPr>
              <w:spacing w:before="60" w:after="60"/>
              <w:rPr>
                <w:sz w:val="20"/>
              </w:rPr>
            </w:pPr>
          </w:p>
        </w:tc>
      </w:tr>
      <w:tr w:rsidR="00AE2ACB" w:rsidRPr="00AE2ACB" w:rsidTr="001C22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805" w:type="dxa"/>
          <w:wAfter w:w="3898" w:type="dxa"/>
          <w:trHeight w:val="313"/>
          <w:jc w:val="center"/>
        </w:trPr>
        <w:tc>
          <w:tcPr>
            <w:tcW w:w="3018" w:type="dxa"/>
            <w:gridSpan w:val="3"/>
            <w:tcBorders>
              <w:top w:val="nil"/>
              <w:left w:val="nil"/>
              <w:bottom w:val="nil"/>
              <w:right w:val="nil"/>
            </w:tcBorders>
            <w:shd w:val="clear" w:color="auto" w:fill="auto"/>
            <w:noWrap/>
            <w:vAlign w:val="bottom"/>
          </w:tcPr>
          <w:p w:rsidR="00AE2ACB" w:rsidRPr="00AE2ACB" w:rsidRDefault="00AE2ACB" w:rsidP="00AE2ACB">
            <w:pPr>
              <w:rPr>
                <w:rFonts w:ascii="Times" w:hAnsi="Times" w:cs="Times"/>
                <w:sz w:val="18"/>
                <w:szCs w:val="18"/>
              </w:rPr>
            </w:pPr>
            <w:r w:rsidRPr="00AE2ACB">
              <w:rPr>
                <w:rFonts w:ascii="Times" w:hAnsi="Times" w:cs="Times"/>
                <w:sz w:val="18"/>
                <w:szCs w:val="18"/>
              </w:rPr>
              <w:t>ppm = parts per million</w:t>
            </w:r>
          </w:p>
        </w:tc>
        <w:tc>
          <w:tcPr>
            <w:tcW w:w="3019" w:type="dxa"/>
            <w:gridSpan w:val="5"/>
            <w:tcBorders>
              <w:top w:val="nil"/>
              <w:left w:val="nil"/>
              <w:bottom w:val="nil"/>
              <w:right w:val="nil"/>
            </w:tcBorders>
            <w:shd w:val="clear" w:color="auto" w:fill="auto"/>
            <w:noWrap/>
            <w:vAlign w:val="bottom"/>
          </w:tcPr>
          <w:p w:rsidR="00AE2ACB" w:rsidRPr="00AE2ACB" w:rsidRDefault="00AE2ACB" w:rsidP="00AE2ACB">
            <w:pPr>
              <w:rPr>
                <w:rFonts w:ascii="Times" w:hAnsi="Times" w:cs="Times"/>
                <w:sz w:val="18"/>
                <w:szCs w:val="18"/>
              </w:rPr>
            </w:pPr>
            <w:r w:rsidRPr="00AE2ACB">
              <w:rPr>
                <w:rFonts w:ascii="Times" w:hAnsi="Times" w:cs="Times"/>
                <w:sz w:val="18"/>
                <w:szCs w:val="18"/>
              </w:rPr>
              <w:t>ND = non-detect</w:t>
            </w:r>
          </w:p>
        </w:tc>
        <w:tc>
          <w:tcPr>
            <w:tcW w:w="3850" w:type="dxa"/>
            <w:gridSpan w:val="4"/>
            <w:tcBorders>
              <w:top w:val="nil"/>
              <w:left w:val="nil"/>
              <w:bottom w:val="nil"/>
              <w:right w:val="nil"/>
            </w:tcBorders>
            <w:shd w:val="clear" w:color="auto" w:fill="auto"/>
            <w:noWrap/>
            <w:vAlign w:val="bottom"/>
          </w:tcPr>
          <w:p w:rsidR="00AE2ACB" w:rsidRPr="00AE2ACB" w:rsidRDefault="00AE2ACB" w:rsidP="00AE2ACB">
            <w:pPr>
              <w:rPr>
                <w:rFonts w:ascii="Times" w:hAnsi="Times" w:cs="Times"/>
                <w:sz w:val="18"/>
                <w:szCs w:val="18"/>
              </w:rPr>
            </w:pPr>
            <w:r w:rsidRPr="00AE2ACB">
              <w:rPr>
                <w:sz w:val="20"/>
              </w:rPr>
              <w:t>µg/m</w:t>
            </w:r>
            <w:r w:rsidRPr="00AE2ACB">
              <w:rPr>
                <w:sz w:val="20"/>
                <w:vertAlign w:val="superscript"/>
              </w:rPr>
              <w:t>3</w:t>
            </w:r>
            <w:r w:rsidRPr="00AE2ACB">
              <w:rPr>
                <w:rFonts w:ascii="Times" w:hAnsi="Times" w:cs="Times"/>
                <w:sz w:val="18"/>
                <w:szCs w:val="18"/>
              </w:rPr>
              <w:t>= micrograms per cubic meter</w:t>
            </w:r>
          </w:p>
        </w:tc>
      </w:tr>
    </w:tbl>
    <w:p w:rsidR="00AE2ACB" w:rsidRPr="00AE2ACB" w:rsidRDefault="00AE2ACB" w:rsidP="00AE2ACB"/>
    <w:p w:rsidR="00992DA5" w:rsidRPr="005A1D50" w:rsidRDefault="00992DA5" w:rsidP="00992DA5">
      <w:pPr>
        <w:pStyle w:val="References"/>
        <w:rPr>
          <w:szCs w:val="24"/>
        </w:rPr>
      </w:pPr>
    </w:p>
    <w:sectPr w:rsidR="00992DA5" w:rsidRPr="005A1D50" w:rsidSect="00AE2ACB">
      <w:headerReference w:type="even" r:id="rId19"/>
      <w:headerReference w:type="default" r:id="rId20"/>
      <w:footerReference w:type="even" r:id="rId21"/>
      <w:footerReference w:type="default" r:id="rId22"/>
      <w:headerReference w:type="first" r:id="rId23"/>
      <w:footerReference w:type="first" r:id="rId24"/>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0D7D" w:rsidRDefault="00270D7D">
      <w:r>
        <w:separator/>
      </w:r>
    </w:p>
  </w:endnote>
  <w:endnote w:type="continuationSeparator" w:id="0">
    <w:p w:rsidR="00270D7D" w:rsidRDefault="0027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C6164">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2ACB" w:rsidRDefault="00AE2AC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29A" w:rsidRDefault="001C229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29A" w:rsidRDefault="001C229A" w:rsidP="001C229A">
    <w:pPr>
      <w:jc w:val="right"/>
      <w:rPr>
        <w:sz w:val="20"/>
      </w:rPr>
    </w:pPr>
  </w:p>
  <w:p w:rsidR="001C229A" w:rsidRDefault="001C229A" w:rsidP="001C229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1C229A" w:rsidTr="001C229A">
      <w:tc>
        <w:tcPr>
          <w:tcW w:w="2718" w:type="dxa"/>
        </w:tcPr>
        <w:p w:rsidR="001C229A" w:rsidRDefault="001C229A" w:rsidP="001C229A">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1C229A" w:rsidRDefault="001C229A" w:rsidP="001C229A">
          <w:pPr>
            <w:rPr>
              <w:sz w:val="20"/>
            </w:rPr>
          </w:pPr>
          <w:r>
            <w:rPr>
              <w:sz w:val="20"/>
            </w:rPr>
            <w:t>&lt; 800 ppm = preferred</w:t>
          </w:r>
        </w:p>
      </w:tc>
      <w:tc>
        <w:tcPr>
          <w:tcW w:w="3600" w:type="dxa"/>
        </w:tcPr>
        <w:p w:rsidR="001C229A" w:rsidRDefault="001C229A" w:rsidP="001C229A">
          <w:pPr>
            <w:jc w:val="right"/>
            <w:rPr>
              <w:sz w:val="20"/>
            </w:rPr>
          </w:pPr>
          <w:r>
            <w:rPr>
              <w:sz w:val="20"/>
            </w:rPr>
            <w:t>Temperature:</w:t>
          </w:r>
        </w:p>
      </w:tc>
      <w:tc>
        <w:tcPr>
          <w:tcW w:w="3420" w:type="dxa"/>
        </w:tcPr>
        <w:p w:rsidR="001C229A" w:rsidRDefault="001C229A" w:rsidP="001C229A">
          <w:pPr>
            <w:rPr>
              <w:sz w:val="20"/>
            </w:rPr>
          </w:pPr>
          <w:r>
            <w:rPr>
              <w:sz w:val="20"/>
            </w:rPr>
            <w:t>70 - 78 °F</w:t>
          </w:r>
        </w:p>
      </w:tc>
    </w:tr>
    <w:tr w:rsidR="001C229A" w:rsidTr="001C229A">
      <w:tc>
        <w:tcPr>
          <w:tcW w:w="2718" w:type="dxa"/>
        </w:tcPr>
        <w:p w:rsidR="001C229A" w:rsidRDefault="001C229A" w:rsidP="001C229A">
          <w:pPr>
            <w:jc w:val="right"/>
            <w:rPr>
              <w:sz w:val="20"/>
            </w:rPr>
          </w:pPr>
        </w:p>
      </w:tc>
      <w:tc>
        <w:tcPr>
          <w:tcW w:w="4860" w:type="dxa"/>
        </w:tcPr>
        <w:p w:rsidR="001C229A" w:rsidRDefault="001C229A" w:rsidP="001C229A">
          <w:pPr>
            <w:rPr>
              <w:sz w:val="20"/>
            </w:rPr>
          </w:pPr>
          <w:r>
            <w:rPr>
              <w:sz w:val="20"/>
            </w:rPr>
            <w:t>&gt; 800 ppm = indicative of ventilation problems</w:t>
          </w:r>
        </w:p>
      </w:tc>
      <w:tc>
        <w:tcPr>
          <w:tcW w:w="3600" w:type="dxa"/>
        </w:tcPr>
        <w:p w:rsidR="001C229A" w:rsidRDefault="001C229A" w:rsidP="001C229A">
          <w:pPr>
            <w:jc w:val="right"/>
            <w:rPr>
              <w:sz w:val="20"/>
            </w:rPr>
          </w:pPr>
          <w:r>
            <w:rPr>
              <w:sz w:val="20"/>
            </w:rPr>
            <w:t>Relative Humidity:</w:t>
          </w:r>
        </w:p>
      </w:tc>
      <w:tc>
        <w:tcPr>
          <w:tcW w:w="3420" w:type="dxa"/>
        </w:tcPr>
        <w:p w:rsidR="001C229A" w:rsidRDefault="001C229A" w:rsidP="001C229A">
          <w:pPr>
            <w:rPr>
              <w:sz w:val="20"/>
            </w:rPr>
          </w:pPr>
          <w:r>
            <w:rPr>
              <w:sz w:val="20"/>
            </w:rPr>
            <w:t>40 - 60%</w:t>
          </w:r>
        </w:p>
      </w:tc>
    </w:tr>
  </w:tbl>
  <w:p w:rsidR="001C229A" w:rsidRDefault="001C229A" w:rsidP="001C229A">
    <w:pPr>
      <w:pStyle w:val="Footer"/>
      <w:jc w:val="center"/>
    </w:pPr>
  </w:p>
  <w:p w:rsidR="001C229A" w:rsidRPr="00FB37EB" w:rsidRDefault="001C229A" w:rsidP="001C229A">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5C6164">
      <w:rPr>
        <w:rStyle w:val="PageNumber"/>
        <w:noProof/>
      </w:rPr>
      <w:t>2</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29A" w:rsidRDefault="001C229A" w:rsidP="001C229A">
    <w:pPr>
      <w:jc w:val="right"/>
      <w:rPr>
        <w:sz w:val="20"/>
      </w:rPr>
    </w:pPr>
  </w:p>
  <w:tbl>
    <w:tblPr>
      <w:tblW w:w="12906" w:type="dxa"/>
      <w:jc w:val="center"/>
      <w:tblInd w:w="-98" w:type="dxa"/>
      <w:tblLayout w:type="fixed"/>
      <w:tblLook w:val="0000" w:firstRow="0" w:lastRow="0" w:firstColumn="0" w:lastColumn="0" w:noHBand="0" w:noVBand="0"/>
    </w:tblPr>
    <w:tblGrid>
      <w:gridCol w:w="3018"/>
      <w:gridCol w:w="3019"/>
      <w:gridCol w:w="3850"/>
      <w:gridCol w:w="3019"/>
    </w:tblGrid>
    <w:tr w:rsidR="001C229A" w:rsidRPr="00F374D5" w:rsidTr="001C229A">
      <w:trPr>
        <w:trHeight w:val="313"/>
        <w:jc w:val="center"/>
      </w:trPr>
      <w:tc>
        <w:tcPr>
          <w:tcW w:w="3018" w:type="dxa"/>
          <w:tcBorders>
            <w:top w:val="nil"/>
            <w:left w:val="nil"/>
            <w:bottom w:val="nil"/>
            <w:right w:val="nil"/>
          </w:tcBorders>
          <w:shd w:val="clear" w:color="auto" w:fill="auto"/>
          <w:noWrap/>
          <w:vAlign w:val="bottom"/>
        </w:tcPr>
        <w:p w:rsidR="001C229A" w:rsidRPr="00D41BC4" w:rsidRDefault="001C229A" w:rsidP="001C229A">
          <w:pPr>
            <w:rPr>
              <w:rFonts w:ascii="Times" w:hAnsi="Times" w:cs="Times"/>
              <w:sz w:val="18"/>
              <w:szCs w:val="18"/>
            </w:rPr>
          </w:pPr>
          <w:r w:rsidRPr="00F556FD">
            <w:rPr>
              <w:rFonts w:ascii="Times" w:hAnsi="Times" w:cs="Times"/>
              <w:sz w:val="18"/>
              <w:szCs w:val="18"/>
            </w:rPr>
            <w:t>ppm = parts per million</w:t>
          </w:r>
        </w:p>
      </w:tc>
      <w:tc>
        <w:tcPr>
          <w:tcW w:w="3019" w:type="dxa"/>
          <w:tcBorders>
            <w:top w:val="nil"/>
            <w:left w:val="nil"/>
            <w:bottom w:val="nil"/>
            <w:right w:val="nil"/>
          </w:tcBorders>
          <w:shd w:val="clear" w:color="auto" w:fill="auto"/>
          <w:noWrap/>
          <w:vAlign w:val="bottom"/>
        </w:tcPr>
        <w:p w:rsidR="001C229A" w:rsidRPr="00D41BC4" w:rsidRDefault="001C229A" w:rsidP="001C229A">
          <w:pPr>
            <w:rPr>
              <w:rFonts w:ascii="Times" w:hAnsi="Times" w:cs="Times"/>
              <w:sz w:val="18"/>
              <w:szCs w:val="18"/>
            </w:rPr>
          </w:pPr>
          <w:r w:rsidRPr="00F556FD">
            <w:rPr>
              <w:rFonts w:ascii="Times" w:hAnsi="Times" w:cs="Times"/>
              <w:sz w:val="18"/>
              <w:szCs w:val="18"/>
            </w:rPr>
            <w:t>ND = non-detect</w:t>
          </w:r>
        </w:p>
      </w:tc>
      <w:tc>
        <w:tcPr>
          <w:tcW w:w="3850" w:type="dxa"/>
          <w:tcBorders>
            <w:top w:val="nil"/>
            <w:left w:val="nil"/>
            <w:bottom w:val="nil"/>
            <w:right w:val="nil"/>
          </w:tcBorders>
          <w:shd w:val="clear" w:color="auto" w:fill="auto"/>
          <w:noWrap/>
          <w:vAlign w:val="bottom"/>
        </w:tcPr>
        <w:p w:rsidR="001C229A" w:rsidRPr="00D41BC4" w:rsidRDefault="001C229A" w:rsidP="001C229A">
          <w:pPr>
            <w:rPr>
              <w:rFonts w:ascii="Times" w:hAnsi="Times" w:cs="Times"/>
              <w:sz w:val="18"/>
              <w:szCs w:val="18"/>
            </w:rPr>
          </w:pPr>
          <w:r w:rsidRPr="00EF7A14">
            <w:rPr>
              <w:sz w:val="20"/>
            </w:rPr>
            <w:t>µg/m</w:t>
          </w:r>
          <w:r w:rsidRPr="00EF7A14">
            <w:rPr>
              <w:sz w:val="20"/>
              <w:vertAlign w:val="superscript"/>
            </w:rPr>
            <w:t>3</w:t>
          </w:r>
          <w:r w:rsidRPr="00D41BC4">
            <w:rPr>
              <w:rFonts w:ascii="Times" w:hAnsi="Times" w:cs="Times"/>
              <w:sz w:val="18"/>
              <w:szCs w:val="18"/>
            </w:rPr>
            <w:t>= micrograms per cubic meter</w:t>
          </w:r>
        </w:p>
      </w:tc>
      <w:tc>
        <w:tcPr>
          <w:tcW w:w="3019" w:type="dxa"/>
          <w:tcBorders>
            <w:top w:val="nil"/>
            <w:left w:val="nil"/>
            <w:bottom w:val="nil"/>
            <w:right w:val="nil"/>
          </w:tcBorders>
          <w:shd w:val="clear" w:color="auto" w:fill="auto"/>
          <w:noWrap/>
          <w:vAlign w:val="bottom"/>
        </w:tcPr>
        <w:p w:rsidR="001C229A" w:rsidRPr="00D41BC4" w:rsidRDefault="001C229A" w:rsidP="001C229A">
          <w:pPr>
            <w:rPr>
              <w:rFonts w:ascii="Times" w:hAnsi="Times" w:cs="Times"/>
              <w:sz w:val="18"/>
              <w:szCs w:val="18"/>
            </w:rPr>
          </w:pPr>
        </w:p>
      </w:tc>
    </w:tr>
  </w:tbl>
  <w:p w:rsidR="001C229A" w:rsidRDefault="001C229A" w:rsidP="001C229A">
    <w:pPr>
      <w:jc w:val="right"/>
      <w:rPr>
        <w:sz w:val="20"/>
      </w:rPr>
    </w:pPr>
  </w:p>
  <w:p w:rsidR="001C229A" w:rsidRDefault="001C229A" w:rsidP="001C229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1C229A" w:rsidTr="001C229A">
      <w:tc>
        <w:tcPr>
          <w:tcW w:w="2718" w:type="dxa"/>
        </w:tcPr>
        <w:p w:rsidR="001C229A" w:rsidRDefault="001C229A" w:rsidP="001C229A">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1C229A" w:rsidRDefault="001C229A" w:rsidP="001C229A">
          <w:pPr>
            <w:rPr>
              <w:sz w:val="20"/>
            </w:rPr>
          </w:pPr>
          <w:r>
            <w:rPr>
              <w:sz w:val="20"/>
            </w:rPr>
            <w:t>&lt; 800 ppm = preferred</w:t>
          </w:r>
        </w:p>
      </w:tc>
      <w:tc>
        <w:tcPr>
          <w:tcW w:w="3600" w:type="dxa"/>
        </w:tcPr>
        <w:p w:rsidR="001C229A" w:rsidRDefault="001C229A" w:rsidP="001C229A">
          <w:pPr>
            <w:jc w:val="right"/>
            <w:rPr>
              <w:sz w:val="20"/>
            </w:rPr>
          </w:pPr>
          <w:r>
            <w:rPr>
              <w:sz w:val="20"/>
            </w:rPr>
            <w:t>Temperature:</w:t>
          </w:r>
        </w:p>
      </w:tc>
      <w:tc>
        <w:tcPr>
          <w:tcW w:w="3420" w:type="dxa"/>
        </w:tcPr>
        <w:p w:rsidR="001C229A" w:rsidRDefault="001C229A" w:rsidP="001C229A">
          <w:pPr>
            <w:rPr>
              <w:sz w:val="20"/>
            </w:rPr>
          </w:pPr>
          <w:r>
            <w:rPr>
              <w:sz w:val="20"/>
            </w:rPr>
            <w:t>70 - 78 °F</w:t>
          </w:r>
        </w:p>
      </w:tc>
    </w:tr>
    <w:tr w:rsidR="001C229A" w:rsidTr="001C229A">
      <w:tc>
        <w:tcPr>
          <w:tcW w:w="2718" w:type="dxa"/>
        </w:tcPr>
        <w:p w:rsidR="001C229A" w:rsidRDefault="001C229A" w:rsidP="001C229A">
          <w:pPr>
            <w:jc w:val="right"/>
            <w:rPr>
              <w:sz w:val="20"/>
            </w:rPr>
          </w:pPr>
        </w:p>
      </w:tc>
      <w:tc>
        <w:tcPr>
          <w:tcW w:w="4860" w:type="dxa"/>
        </w:tcPr>
        <w:p w:rsidR="001C229A" w:rsidRDefault="001C229A" w:rsidP="001C229A">
          <w:pPr>
            <w:rPr>
              <w:sz w:val="20"/>
            </w:rPr>
          </w:pPr>
          <w:r>
            <w:rPr>
              <w:sz w:val="20"/>
            </w:rPr>
            <w:t>&gt; 800 ppm = indicative of ventilation problems</w:t>
          </w:r>
        </w:p>
      </w:tc>
      <w:tc>
        <w:tcPr>
          <w:tcW w:w="3600" w:type="dxa"/>
        </w:tcPr>
        <w:p w:rsidR="001C229A" w:rsidRDefault="001C229A" w:rsidP="001C229A">
          <w:pPr>
            <w:jc w:val="right"/>
            <w:rPr>
              <w:sz w:val="20"/>
            </w:rPr>
          </w:pPr>
          <w:r>
            <w:rPr>
              <w:sz w:val="20"/>
            </w:rPr>
            <w:t>Relative Humidity:</w:t>
          </w:r>
        </w:p>
      </w:tc>
      <w:tc>
        <w:tcPr>
          <w:tcW w:w="3420" w:type="dxa"/>
        </w:tcPr>
        <w:p w:rsidR="001C229A" w:rsidRDefault="001C229A" w:rsidP="001C229A">
          <w:pPr>
            <w:rPr>
              <w:sz w:val="20"/>
            </w:rPr>
          </w:pPr>
          <w:r>
            <w:rPr>
              <w:sz w:val="20"/>
            </w:rPr>
            <w:t>40 - 60%</w:t>
          </w:r>
        </w:p>
      </w:tc>
    </w:tr>
  </w:tbl>
  <w:p w:rsidR="001C229A" w:rsidRDefault="001C229A" w:rsidP="001C229A">
    <w:pPr>
      <w:pStyle w:val="Footer"/>
      <w:jc w:val="center"/>
    </w:pPr>
  </w:p>
  <w:p w:rsidR="001C229A" w:rsidRDefault="001C229A" w:rsidP="001C229A">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5C6164">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0D7D" w:rsidRDefault="00270D7D">
      <w:r>
        <w:separator/>
      </w:r>
    </w:p>
  </w:footnote>
  <w:footnote w:type="continuationSeparator" w:id="0">
    <w:p w:rsidR="00270D7D" w:rsidRDefault="00270D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2ACB" w:rsidRDefault="00AE2A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2ACB" w:rsidRDefault="00AE2A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2ACB" w:rsidRDefault="00AE2AC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229A" w:rsidRDefault="001C229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1C229A" w:rsidTr="001C229A">
      <w:trPr>
        <w:cantSplit/>
      </w:trPr>
      <w:tc>
        <w:tcPr>
          <w:tcW w:w="12258" w:type="dxa"/>
          <w:gridSpan w:val="3"/>
        </w:tcPr>
        <w:p w:rsidR="001C229A" w:rsidRPr="00677AC6" w:rsidRDefault="001C229A" w:rsidP="001C229A">
          <w:pPr>
            <w:pStyle w:val="Header"/>
            <w:spacing w:before="60" w:after="60"/>
            <w:rPr>
              <w:b/>
            </w:rPr>
          </w:pPr>
          <w:r>
            <w:rPr>
              <w:b/>
            </w:rPr>
            <w:t xml:space="preserve">Location: Massachusetts </w:t>
          </w:r>
          <w:r w:rsidRPr="00522755">
            <w:rPr>
              <w:b/>
            </w:rPr>
            <w:t>Rehabilitation Commission</w:t>
          </w:r>
        </w:p>
      </w:tc>
      <w:tc>
        <w:tcPr>
          <w:tcW w:w="2358" w:type="dxa"/>
        </w:tcPr>
        <w:p w:rsidR="001C229A" w:rsidRDefault="001C229A" w:rsidP="001C229A">
          <w:pPr>
            <w:pStyle w:val="Header"/>
            <w:tabs>
              <w:tab w:val="clear" w:pos="4320"/>
              <w:tab w:val="clear" w:pos="8640"/>
            </w:tabs>
            <w:spacing w:before="60" w:after="60"/>
            <w:rPr>
              <w:b/>
            </w:rPr>
          </w:pPr>
          <w:r>
            <w:rPr>
              <w:b/>
            </w:rPr>
            <w:t>Indoor Air Results</w:t>
          </w:r>
        </w:p>
      </w:tc>
    </w:tr>
    <w:tr w:rsidR="001C229A" w:rsidTr="001C229A">
      <w:trPr>
        <w:cantSplit/>
      </w:trPr>
      <w:tc>
        <w:tcPr>
          <w:tcW w:w="4872" w:type="dxa"/>
        </w:tcPr>
        <w:p w:rsidR="001C229A" w:rsidRDefault="001C229A" w:rsidP="001C229A">
          <w:pPr>
            <w:pStyle w:val="Header"/>
            <w:tabs>
              <w:tab w:val="clear" w:pos="4320"/>
              <w:tab w:val="clear" w:pos="8640"/>
            </w:tabs>
            <w:spacing w:before="60" w:after="60"/>
            <w:rPr>
              <w:b/>
            </w:rPr>
          </w:pPr>
          <w:r>
            <w:rPr>
              <w:b/>
            </w:rPr>
            <w:t xml:space="preserve">Address: </w:t>
          </w:r>
          <w:r w:rsidRPr="00522755">
            <w:rPr>
              <w:b/>
            </w:rPr>
            <w:t>101 Munson Street, Greenfield, MA</w:t>
          </w:r>
        </w:p>
      </w:tc>
      <w:tc>
        <w:tcPr>
          <w:tcW w:w="4872" w:type="dxa"/>
        </w:tcPr>
        <w:p w:rsidR="001C229A" w:rsidRDefault="001C229A" w:rsidP="001C229A">
          <w:pPr>
            <w:pStyle w:val="Header"/>
            <w:tabs>
              <w:tab w:val="clear" w:pos="4320"/>
              <w:tab w:val="clear" w:pos="8640"/>
            </w:tabs>
            <w:spacing w:before="60" w:after="60"/>
            <w:jc w:val="center"/>
            <w:rPr>
              <w:b/>
              <w:sz w:val="28"/>
            </w:rPr>
          </w:pPr>
          <w:r>
            <w:rPr>
              <w:b/>
              <w:sz w:val="28"/>
            </w:rPr>
            <w:t>Table 1 (continued)</w:t>
          </w:r>
        </w:p>
      </w:tc>
      <w:tc>
        <w:tcPr>
          <w:tcW w:w="2514" w:type="dxa"/>
        </w:tcPr>
        <w:p w:rsidR="001C229A" w:rsidRDefault="001C229A" w:rsidP="001C229A">
          <w:pPr>
            <w:pStyle w:val="Header"/>
            <w:tabs>
              <w:tab w:val="clear" w:pos="4320"/>
              <w:tab w:val="clear" w:pos="8640"/>
            </w:tabs>
            <w:spacing w:before="60" w:after="60"/>
            <w:rPr>
              <w:b/>
            </w:rPr>
          </w:pPr>
        </w:p>
      </w:tc>
      <w:tc>
        <w:tcPr>
          <w:tcW w:w="2358" w:type="dxa"/>
        </w:tcPr>
        <w:p w:rsidR="001C229A" w:rsidRDefault="001C229A" w:rsidP="001C229A">
          <w:pPr>
            <w:pStyle w:val="Header"/>
            <w:tabs>
              <w:tab w:val="clear" w:pos="4320"/>
              <w:tab w:val="clear" w:pos="8640"/>
            </w:tabs>
            <w:spacing w:before="60" w:after="60"/>
            <w:rPr>
              <w:b/>
            </w:rPr>
          </w:pPr>
          <w:r w:rsidRPr="00677AC6">
            <w:rPr>
              <w:b/>
            </w:rPr>
            <w:t xml:space="preserve">Date: </w:t>
          </w:r>
          <w:r>
            <w:rPr>
              <w:b/>
            </w:rPr>
            <w:t>12/15/2017</w:t>
          </w:r>
        </w:p>
      </w:tc>
    </w:tr>
  </w:tbl>
  <w:p w:rsidR="001C229A" w:rsidRPr="00FB37EB" w:rsidRDefault="001C229A" w:rsidP="001C229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418"/>
      <w:gridCol w:w="4326"/>
      <w:gridCol w:w="2514"/>
      <w:gridCol w:w="2358"/>
    </w:tblGrid>
    <w:tr w:rsidR="001C229A" w:rsidTr="001C229A">
      <w:trPr>
        <w:cantSplit/>
      </w:trPr>
      <w:tc>
        <w:tcPr>
          <w:tcW w:w="12258" w:type="dxa"/>
          <w:gridSpan w:val="3"/>
        </w:tcPr>
        <w:p w:rsidR="001C229A" w:rsidRPr="00677AC6" w:rsidRDefault="001C229A" w:rsidP="001C229A">
          <w:pPr>
            <w:pStyle w:val="Header"/>
            <w:spacing w:before="60" w:after="60"/>
            <w:rPr>
              <w:b/>
            </w:rPr>
          </w:pPr>
          <w:r>
            <w:rPr>
              <w:b/>
            </w:rPr>
            <w:t>Location: Massachusetts Rehabilitation Commission</w:t>
          </w:r>
        </w:p>
      </w:tc>
      <w:tc>
        <w:tcPr>
          <w:tcW w:w="2358" w:type="dxa"/>
        </w:tcPr>
        <w:p w:rsidR="001C229A" w:rsidRDefault="001C229A" w:rsidP="001C229A">
          <w:pPr>
            <w:pStyle w:val="Header"/>
            <w:tabs>
              <w:tab w:val="clear" w:pos="4320"/>
              <w:tab w:val="clear" w:pos="8640"/>
            </w:tabs>
            <w:spacing w:before="60" w:after="60"/>
            <w:rPr>
              <w:b/>
            </w:rPr>
          </w:pPr>
          <w:r>
            <w:rPr>
              <w:b/>
            </w:rPr>
            <w:t>Indoor Air Results</w:t>
          </w:r>
        </w:p>
      </w:tc>
    </w:tr>
    <w:tr w:rsidR="001C229A" w:rsidTr="001C229A">
      <w:trPr>
        <w:cantSplit/>
      </w:trPr>
      <w:tc>
        <w:tcPr>
          <w:tcW w:w="5418" w:type="dxa"/>
        </w:tcPr>
        <w:p w:rsidR="001C229A" w:rsidRDefault="001C229A" w:rsidP="001C229A">
          <w:pPr>
            <w:pStyle w:val="Header"/>
            <w:tabs>
              <w:tab w:val="clear" w:pos="4320"/>
              <w:tab w:val="clear" w:pos="8640"/>
            </w:tabs>
            <w:spacing w:before="60" w:after="60"/>
            <w:rPr>
              <w:b/>
            </w:rPr>
          </w:pPr>
          <w:r>
            <w:rPr>
              <w:b/>
            </w:rPr>
            <w:t>Address: 101 Munson Street, Greenfield, MA</w:t>
          </w:r>
        </w:p>
      </w:tc>
      <w:tc>
        <w:tcPr>
          <w:tcW w:w="4326" w:type="dxa"/>
        </w:tcPr>
        <w:p w:rsidR="001C229A" w:rsidRDefault="001C229A" w:rsidP="001C229A">
          <w:pPr>
            <w:pStyle w:val="Header"/>
            <w:tabs>
              <w:tab w:val="clear" w:pos="4320"/>
              <w:tab w:val="clear" w:pos="8640"/>
            </w:tabs>
            <w:spacing w:before="60" w:after="60"/>
            <w:jc w:val="center"/>
            <w:rPr>
              <w:b/>
              <w:sz w:val="28"/>
            </w:rPr>
          </w:pPr>
          <w:r>
            <w:rPr>
              <w:b/>
              <w:sz w:val="28"/>
            </w:rPr>
            <w:t>Table 1</w:t>
          </w:r>
        </w:p>
      </w:tc>
      <w:tc>
        <w:tcPr>
          <w:tcW w:w="2514" w:type="dxa"/>
        </w:tcPr>
        <w:p w:rsidR="001C229A" w:rsidRDefault="001C229A" w:rsidP="001C229A">
          <w:pPr>
            <w:pStyle w:val="Header"/>
            <w:tabs>
              <w:tab w:val="clear" w:pos="4320"/>
              <w:tab w:val="clear" w:pos="8640"/>
            </w:tabs>
            <w:spacing w:before="60" w:after="60"/>
            <w:rPr>
              <w:b/>
            </w:rPr>
          </w:pPr>
        </w:p>
      </w:tc>
      <w:tc>
        <w:tcPr>
          <w:tcW w:w="2358" w:type="dxa"/>
        </w:tcPr>
        <w:p w:rsidR="001C229A" w:rsidRDefault="001C229A" w:rsidP="001C229A">
          <w:pPr>
            <w:pStyle w:val="Header"/>
            <w:tabs>
              <w:tab w:val="clear" w:pos="4320"/>
              <w:tab w:val="clear" w:pos="8640"/>
            </w:tabs>
            <w:spacing w:before="60" w:after="60"/>
            <w:rPr>
              <w:b/>
            </w:rPr>
          </w:pPr>
          <w:r w:rsidRPr="00677AC6">
            <w:rPr>
              <w:b/>
            </w:rPr>
            <w:t xml:space="preserve">Date: </w:t>
          </w:r>
          <w:r>
            <w:rPr>
              <w:b/>
            </w:rPr>
            <w:t>12/15/2017</w:t>
          </w:r>
        </w:p>
      </w:tc>
    </w:tr>
  </w:tbl>
  <w:p w:rsidR="001C229A" w:rsidRDefault="001C22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C1600B"/>
    <w:multiLevelType w:val="multilevel"/>
    <w:tmpl w:val="1762915E"/>
    <w:numStyleLink w:val="StyleBulletedSymbolsymbolBoldLeft0Hanging0251"/>
  </w:abstractNum>
  <w:abstractNum w:abstractNumId="10">
    <w:nsid w:val="1DF329A2"/>
    <w:multiLevelType w:val="multilevel"/>
    <w:tmpl w:val="1762915E"/>
    <w:numStyleLink w:val="StyleBulletedSymbolsymbolBoldLeft0Hanging0251"/>
  </w:abstractNum>
  <w:abstractNum w:abstractNumId="11">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29B5F26"/>
    <w:multiLevelType w:val="multilevel"/>
    <w:tmpl w:val="28FCADD2"/>
    <w:numStyleLink w:val="StyleBulletedSymbolsymbolLeft025Hanging025"/>
  </w:abstractNum>
  <w:abstractNum w:abstractNumId="1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278B3CEF"/>
    <w:multiLevelType w:val="multilevel"/>
    <w:tmpl w:val="28FCADD2"/>
    <w:numStyleLink w:val="StyleBulletedSymbolsymbolLeft025Hanging025"/>
  </w:abstractNum>
  <w:abstractNum w:abstractNumId="15">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D30EED"/>
    <w:multiLevelType w:val="multilevel"/>
    <w:tmpl w:val="1762915E"/>
    <w:numStyleLink w:val="StyleBulletedSymbolsymbolBoldLeft0Hanging0251"/>
  </w:abstractNum>
  <w:abstractNum w:abstractNumId="17">
    <w:nsid w:val="2BF1751F"/>
    <w:multiLevelType w:val="multilevel"/>
    <w:tmpl w:val="C99CF634"/>
    <w:numStyleLink w:val="StyleNumbered12pt1"/>
  </w:abstractNum>
  <w:abstractNum w:abstractNumId="18">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0B24EFB"/>
    <w:multiLevelType w:val="multilevel"/>
    <w:tmpl w:val="28FCADD2"/>
    <w:numStyleLink w:val="StyleBulletedSymbolsymbolLeft025Hanging025"/>
  </w:abstractNum>
  <w:abstractNum w:abstractNumId="2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EDD64C6"/>
    <w:multiLevelType w:val="multilevel"/>
    <w:tmpl w:val="1762915E"/>
    <w:numStyleLink w:val="StyleBulletedSymbolsymbolBoldLeft0Hanging0251"/>
  </w:abstractNum>
  <w:abstractNum w:abstractNumId="25">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nsid w:val="427C414D"/>
    <w:multiLevelType w:val="multilevel"/>
    <w:tmpl w:val="28FCADD2"/>
    <w:numStyleLink w:val="StyleBulletedSymbolsymbolLeft025Hanging025"/>
  </w:abstractNum>
  <w:abstractNum w:abstractNumId="27">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A9165D"/>
    <w:multiLevelType w:val="multilevel"/>
    <w:tmpl w:val="28FCADD2"/>
    <w:numStyleLink w:val="StyleBulletedSymbolsymbolLeft025Hanging025"/>
  </w:abstractNum>
  <w:abstractNum w:abstractNumId="31">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nsid w:val="4DB27BCB"/>
    <w:multiLevelType w:val="multilevel"/>
    <w:tmpl w:val="28FCADD2"/>
    <w:numStyleLink w:val="StyleBulletedSymbolsymbolLeft025Hanging025"/>
  </w:abstractNum>
  <w:abstractNum w:abstractNumId="33">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EC13BE"/>
    <w:multiLevelType w:val="multilevel"/>
    <w:tmpl w:val="28FCADD2"/>
    <w:numStyleLink w:val="StyleBulletedSymbolsymbolLeft025Hanging025"/>
  </w:abstractNum>
  <w:abstractNum w:abstractNumId="35">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D076D5"/>
    <w:multiLevelType w:val="multilevel"/>
    <w:tmpl w:val="28FCADD2"/>
    <w:numStyleLink w:val="StyleBulletedSymbolsymbolLeft025Hanging025"/>
  </w:abstractNum>
  <w:abstractNum w:abstractNumId="40">
    <w:nsid w:val="6375391E"/>
    <w:multiLevelType w:val="multilevel"/>
    <w:tmpl w:val="28FCADD2"/>
    <w:numStyleLink w:val="StyleBulletedSymbolsymbolLeft025Hanging025"/>
  </w:abstractNum>
  <w:abstractNum w:abstractNumId="41">
    <w:nsid w:val="6C8F7FF3"/>
    <w:multiLevelType w:val="multilevel"/>
    <w:tmpl w:val="28FCADD2"/>
    <w:numStyleLink w:val="StyleBulletedSymbolsymbolLeft025Hanging025"/>
  </w:abstractNum>
  <w:abstractNum w:abstractNumId="42">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nsid w:val="72207EF2"/>
    <w:multiLevelType w:val="multilevel"/>
    <w:tmpl w:val="28FCADD2"/>
    <w:numStyleLink w:val="StyleBulletedSymbolsymbolLeft025Hanging025"/>
  </w:abstractNum>
  <w:abstractNum w:abstractNumId="44">
    <w:nsid w:val="777F1BC7"/>
    <w:multiLevelType w:val="multilevel"/>
    <w:tmpl w:val="28FCADD2"/>
    <w:numStyleLink w:val="StyleBulletedSymbolsymbolLeft025Hanging025"/>
  </w:abstractNum>
  <w:abstractNum w:abstractNumId="45">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44B1"/>
    <w:rsid w:val="000145DE"/>
    <w:rsid w:val="00016BF0"/>
    <w:rsid w:val="000171B7"/>
    <w:rsid w:val="0002128B"/>
    <w:rsid w:val="0002415F"/>
    <w:rsid w:val="000242DD"/>
    <w:rsid w:val="00025232"/>
    <w:rsid w:val="00025465"/>
    <w:rsid w:val="00025A79"/>
    <w:rsid w:val="00026D5E"/>
    <w:rsid w:val="00032F04"/>
    <w:rsid w:val="000354FC"/>
    <w:rsid w:val="00035523"/>
    <w:rsid w:val="00035787"/>
    <w:rsid w:val="000403EA"/>
    <w:rsid w:val="000405BD"/>
    <w:rsid w:val="0004287B"/>
    <w:rsid w:val="00042C13"/>
    <w:rsid w:val="000445B9"/>
    <w:rsid w:val="00045181"/>
    <w:rsid w:val="00046C24"/>
    <w:rsid w:val="00051744"/>
    <w:rsid w:val="00051D0C"/>
    <w:rsid w:val="00052401"/>
    <w:rsid w:val="00053C23"/>
    <w:rsid w:val="000547B6"/>
    <w:rsid w:val="0005625A"/>
    <w:rsid w:val="00056442"/>
    <w:rsid w:val="00057F04"/>
    <w:rsid w:val="00062766"/>
    <w:rsid w:val="0006325F"/>
    <w:rsid w:val="00063E8C"/>
    <w:rsid w:val="00064569"/>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2E16"/>
    <w:rsid w:val="000A321D"/>
    <w:rsid w:val="000B1F52"/>
    <w:rsid w:val="000B3761"/>
    <w:rsid w:val="000B6CF5"/>
    <w:rsid w:val="000B7600"/>
    <w:rsid w:val="000C09CF"/>
    <w:rsid w:val="000C0B8A"/>
    <w:rsid w:val="000C6745"/>
    <w:rsid w:val="000C6C7E"/>
    <w:rsid w:val="000C7FDD"/>
    <w:rsid w:val="000D035B"/>
    <w:rsid w:val="000D3183"/>
    <w:rsid w:val="000D334D"/>
    <w:rsid w:val="000D72D9"/>
    <w:rsid w:val="000E06D6"/>
    <w:rsid w:val="000E3087"/>
    <w:rsid w:val="000E3506"/>
    <w:rsid w:val="000E4F07"/>
    <w:rsid w:val="000E5F7A"/>
    <w:rsid w:val="000F0731"/>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3760"/>
    <w:rsid w:val="00124C2C"/>
    <w:rsid w:val="0012500A"/>
    <w:rsid w:val="00127778"/>
    <w:rsid w:val="00127B57"/>
    <w:rsid w:val="00133709"/>
    <w:rsid w:val="001348DA"/>
    <w:rsid w:val="00135446"/>
    <w:rsid w:val="001356AF"/>
    <w:rsid w:val="001371F0"/>
    <w:rsid w:val="00140548"/>
    <w:rsid w:val="001432B8"/>
    <w:rsid w:val="001472BB"/>
    <w:rsid w:val="00147E1F"/>
    <w:rsid w:val="00150E37"/>
    <w:rsid w:val="001521C9"/>
    <w:rsid w:val="001528B2"/>
    <w:rsid w:val="00162CB3"/>
    <w:rsid w:val="0016312E"/>
    <w:rsid w:val="001637AD"/>
    <w:rsid w:val="0016428F"/>
    <w:rsid w:val="00164B16"/>
    <w:rsid w:val="00164BDA"/>
    <w:rsid w:val="00164C73"/>
    <w:rsid w:val="0016728E"/>
    <w:rsid w:val="0016782B"/>
    <w:rsid w:val="0017365D"/>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313D"/>
    <w:rsid w:val="001B3E82"/>
    <w:rsid w:val="001B6516"/>
    <w:rsid w:val="001C13AC"/>
    <w:rsid w:val="001C158C"/>
    <w:rsid w:val="001C229A"/>
    <w:rsid w:val="001C505A"/>
    <w:rsid w:val="001C6237"/>
    <w:rsid w:val="001C71A7"/>
    <w:rsid w:val="001D44B2"/>
    <w:rsid w:val="001D4B00"/>
    <w:rsid w:val="001D4EEE"/>
    <w:rsid w:val="001E0ABF"/>
    <w:rsid w:val="001E310F"/>
    <w:rsid w:val="001E60BF"/>
    <w:rsid w:val="001F3D81"/>
    <w:rsid w:val="001F4798"/>
    <w:rsid w:val="001F5CED"/>
    <w:rsid w:val="001F65C7"/>
    <w:rsid w:val="001F7516"/>
    <w:rsid w:val="002010EE"/>
    <w:rsid w:val="00202766"/>
    <w:rsid w:val="00205A4B"/>
    <w:rsid w:val="002063D6"/>
    <w:rsid w:val="00207358"/>
    <w:rsid w:val="00207CEB"/>
    <w:rsid w:val="002115C8"/>
    <w:rsid w:val="00212A1E"/>
    <w:rsid w:val="00213500"/>
    <w:rsid w:val="0021407B"/>
    <w:rsid w:val="00215063"/>
    <w:rsid w:val="00215947"/>
    <w:rsid w:val="00215AE7"/>
    <w:rsid w:val="00220324"/>
    <w:rsid w:val="00221368"/>
    <w:rsid w:val="0022493D"/>
    <w:rsid w:val="00226F2B"/>
    <w:rsid w:val="0022723C"/>
    <w:rsid w:val="002272B3"/>
    <w:rsid w:val="00227C5A"/>
    <w:rsid w:val="00227E29"/>
    <w:rsid w:val="002319F9"/>
    <w:rsid w:val="00232629"/>
    <w:rsid w:val="0023419C"/>
    <w:rsid w:val="00240DC2"/>
    <w:rsid w:val="00242B04"/>
    <w:rsid w:val="002471BE"/>
    <w:rsid w:val="002475C2"/>
    <w:rsid w:val="00247A05"/>
    <w:rsid w:val="00247B88"/>
    <w:rsid w:val="00250913"/>
    <w:rsid w:val="00250BEB"/>
    <w:rsid w:val="00251D65"/>
    <w:rsid w:val="0025241C"/>
    <w:rsid w:val="002539AF"/>
    <w:rsid w:val="00254561"/>
    <w:rsid w:val="00255F41"/>
    <w:rsid w:val="00256008"/>
    <w:rsid w:val="00256D7B"/>
    <w:rsid w:val="002579A6"/>
    <w:rsid w:val="002612CF"/>
    <w:rsid w:val="00261918"/>
    <w:rsid w:val="00263055"/>
    <w:rsid w:val="002642B9"/>
    <w:rsid w:val="00264DA5"/>
    <w:rsid w:val="00265AEE"/>
    <w:rsid w:val="00266F67"/>
    <w:rsid w:val="00270D7D"/>
    <w:rsid w:val="00273E22"/>
    <w:rsid w:val="00275987"/>
    <w:rsid w:val="002766B4"/>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1611"/>
    <w:rsid w:val="002A27C6"/>
    <w:rsid w:val="002A3278"/>
    <w:rsid w:val="002A540E"/>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F9B"/>
    <w:rsid w:val="002E5E4C"/>
    <w:rsid w:val="002E6C8C"/>
    <w:rsid w:val="002F1142"/>
    <w:rsid w:val="002F2E55"/>
    <w:rsid w:val="002F537F"/>
    <w:rsid w:val="002F5F88"/>
    <w:rsid w:val="00300B5D"/>
    <w:rsid w:val="003013A1"/>
    <w:rsid w:val="0030202D"/>
    <w:rsid w:val="003032C2"/>
    <w:rsid w:val="003057DA"/>
    <w:rsid w:val="00306E16"/>
    <w:rsid w:val="00307BFE"/>
    <w:rsid w:val="00311A23"/>
    <w:rsid w:val="00312771"/>
    <w:rsid w:val="00313FFB"/>
    <w:rsid w:val="0031572A"/>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81C18"/>
    <w:rsid w:val="00382EA7"/>
    <w:rsid w:val="00386EDB"/>
    <w:rsid w:val="00391501"/>
    <w:rsid w:val="00391DE9"/>
    <w:rsid w:val="00392614"/>
    <w:rsid w:val="00393194"/>
    <w:rsid w:val="003A3995"/>
    <w:rsid w:val="003A52E0"/>
    <w:rsid w:val="003B2312"/>
    <w:rsid w:val="003B23A6"/>
    <w:rsid w:val="003B42D7"/>
    <w:rsid w:val="003B50DC"/>
    <w:rsid w:val="003B5F6F"/>
    <w:rsid w:val="003B6373"/>
    <w:rsid w:val="003B652D"/>
    <w:rsid w:val="003B7C59"/>
    <w:rsid w:val="003C3911"/>
    <w:rsid w:val="003C4677"/>
    <w:rsid w:val="003C5A1F"/>
    <w:rsid w:val="003C6DD8"/>
    <w:rsid w:val="003D0F50"/>
    <w:rsid w:val="003D458D"/>
    <w:rsid w:val="003D54B4"/>
    <w:rsid w:val="003E1B1B"/>
    <w:rsid w:val="003E4243"/>
    <w:rsid w:val="003E6478"/>
    <w:rsid w:val="003E67AA"/>
    <w:rsid w:val="003E7A81"/>
    <w:rsid w:val="003F2533"/>
    <w:rsid w:val="003F397B"/>
    <w:rsid w:val="003F425D"/>
    <w:rsid w:val="003F4667"/>
    <w:rsid w:val="003F5643"/>
    <w:rsid w:val="003F706A"/>
    <w:rsid w:val="003F7C96"/>
    <w:rsid w:val="00400531"/>
    <w:rsid w:val="004006C4"/>
    <w:rsid w:val="00400893"/>
    <w:rsid w:val="00401E3A"/>
    <w:rsid w:val="00401EFF"/>
    <w:rsid w:val="00403D0E"/>
    <w:rsid w:val="004062BA"/>
    <w:rsid w:val="00410CDC"/>
    <w:rsid w:val="00410CF7"/>
    <w:rsid w:val="00411B8E"/>
    <w:rsid w:val="00411FE7"/>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60D79"/>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5D69"/>
    <w:rsid w:val="004868BE"/>
    <w:rsid w:val="004868C7"/>
    <w:rsid w:val="00486E62"/>
    <w:rsid w:val="00490EAB"/>
    <w:rsid w:val="0049216E"/>
    <w:rsid w:val="00493D80"/>
    <w:rsid w:val="0049402D"/>
    <w:rsid w:val="004A6A5C"/>
    <w:rsid w:val="004A764A"/>
    <w:rsid w:val="004A7A36"/>
    <w:rsid w:val="004A7A80"/>
    <w:rsid w:val="004B2FB7"/>
    <w:rsid w:val="004B3051"/>
    <w:rsid w:val="004C1AC0"/>
    <w:rsid w:val="004C5C81"/>
    <w:rsid w:val="004C6D65"/>
    <w:rsid w:val="004D528F"/>
    <w:rsid w:val="004D6CCA"/>
    <w:rsid w:val="004E1BA1"/>
    <w:rsid w:val="004E2583"/>
    <w:rsid w:val="004E2F22"/>
    <w:rsid w:val="004E5880"/>
    <w:rsid w:val="004E71BD"/>
    <w:rsid w:val="004E73D6"/>
    <w:rsid w:val="004F2108"/>
    <w:rsid w:val="004F265E"/>
    <w:rsid w:val="004F4875"/>
    <w:rsid w:val="004F4CE8"/>
    <w:rsid w:val="004F634A"/>
    <w:rsid w:val="004F6CF2"/>
    <w:rsid w:val="004F70F6"/>
    <w:rsid w:val="005021CC"/>
    <w:rsid w:val="00503C45"/>
    <w:rsid w:val="00503F0F"/>
    <w:rsid w:val="005054AA"/>
    <w:rsid w:val="00505BA9"/>
    <w:rsid w:val="005069DF"/>
    <w:rsid w:val="005104A6"/>
    <w:rsid w:val="00512132"/>
    <w:rsid w:val="00512C85"/>
    <w:rsid w:val="0051410F"/>
    <w:rsid w:val="00514986"/>
    <w:rsid w:val="005151C0"/>
    <w:rsid w:val="00515C8A"/>
    <w:rsid w:val="00516B13"/>
    <w:rsid w:val="00520881"/>
    <w:rsid w:val="00521397"/>
    <w:rsid w:val="00523649"/>
    <w:rsid w:val="00524009"/>
    <w:rsid w:val="00524869"/>
    <w:rsid w:val="00524BCD"/>
    <w:rsid w:val="00527551"/>
    <w:rsid w:val="00530219"/>
    <w:rsid w:val="00533F01"/>
    <w:rsid w:val="00534F1B"/>
    <w:rsid w:val="005375CA"/>
    <w:rsid w:val="0054276A"/>
    <w:rsid w:val="00544132"/>
    <w:rsid w:val="00546C65"/>
    <w:rsid w:val="005514F4"/>
    <w:rsid w:val="005516C2"/>
    <w:rsid w:val="00553DC6"/>
    <w:rsid w:val="00554E62"/>
    <w:rsid w:val="00557F93"/>
    <w:rsid w:val="00561032"/>
    <w:rsid w:val="005647E1"/>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16A2"/>
    <w:rsid w:val="005A17B0"/>
    <w:rsid w:val="005A2836"/>
    <w:rsid w:val="005A4CB5"/>
    <w:rsid w:val="005B19DA"/>
    <w:rsid w:val="005B1CBC"/>
    <w:rsid w:val="005B24AA"/>
    <w:rsid w:val="005B2F0D"/>
    <w:rsid w:val="005B4065"/>
    <w:rsid w:val="005B42C3"/>
    <w:rsid w:val="005B48E0"/>
    <w:rsid w:val="005B5E95"/>
    <w:rsid w:val="005C0987"/>
    <w:rsid w:val="005C0CD3"/>
    <w:rsid w:val="005C2241"/>
    <w:rsid w:val="005C6164"/>
    <w:rsid w:val="005D0364"/>
    <w:rsid w:val="005D21C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70F2"/>
    <w:rsid w:val="00606617"/>
    <w:rsid w:val="00606D69"/>
    <w:rsid w:val="00606E9D"/>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50A5"/>
    <w:rsid w:val="00656DA6"/>
    <w:rsid w:val="00661333"/>
    <w:rsid w:val="00662176"/>
    <w:rsid w:val="006652E8"/>
    <w:rsid w:val="00665423"/>
    <w:rsid w:val="00671968"/>
    <w:rsid w:val="00673419"/>
    <w:rsid w:val="0067562C"/>
    <w:rsid w:val="006765A1"/>
    <w:rsid w:val="00676F3D"/>
    <w:rsid w:val="0067785C"/>
    <w:rsid w:val="0068094D"/>
    <w:rsid w:val="0068132D"/>
    <w:rsid w:val="0069201C"/>
    <w:rsid w:val="00694B99"/>
    <w:rsid w:val="006969F0"/>
    <w:rsid w:val="006A0211"/>
    <w:rsid w:val="006A1AA4"/>
    <w:rsid w:val="006A474E"/>
    <w:rsid w:val="006A4A99"/>
    <w:rsid w:val="006A74BF"/>
    <w:rsid w:val="006B4190"/>
    <w:rsid w:val="006C360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704FA5"/>
    <w:rsid w:val="00705DDB"/>
    <w:rsid w:val="00707702"/>
    <w:rsid w:val="00710343"/>
    <w:rsid w:val="0071374A"/>
    <w:rsid w:val="00721418"/>
    <w:rsid w:val="00721479"/>
    <w:rsid w:val="00722191"/>
    <w:rsid w:val="00722DF6"/>
    <w:rsid w:val="007417B4"/>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703B"/>
    <w:rsid w:val="007B7868"/>
    <w:rsid w:val="007C393B"/>
    <w:rsid w:val="007C49BA"/>
    <w:rsid w:val="007C4A18"/>
    <w:rsid w:val="007C4D14"/>
    <w:rsid w:val="007C55CB"/>
    <w:rsid w:val="007C5E18"/>
    <w:rsid w:val="007C6406"/>
    <w:rsid w:val="007D167E"/>
    <w:rsid w:val="007D6373"/>
    <w:rsid w:val="007E026F"/>
    <w:rsid w:val="007E2686"/>
    <w:rsid w:val="007E4F7F"/>
    <w:rsid w:val="007E5E23"/>
    <w:rsid w:val="007F0488"/>
    <w:rsid w:val="007F17FF"/>
    <w:rsid w:val="007F25A6"/>
    <w:rsid w:val="007F4519"/>
    <w:rsid w:val="007F778E"/>
    <w:rsid w:val="008021ED"/>
    <w:rsid w:val="00803323"/>
    <w:rsid w:val="008033D7"/>
    <w:rsid w:val="00804AE4"/>
    <w:rsid w:val="00804BAE"/>
    <w:rsid w:val="0080590E"/>
    <w:rsid w:val="00810203"/>
    <w:rsid w:val="008113DF"/>
    <w:rsid w:val="0081443E"/>
    <w:rsid w:val="008154DB"/>
    <w:rsid w:val="0081627C"/>
    <w:rsid w:val="00816B32"/>
    <w:rsid w:val="00817909"/>
    <w:rsid w:val="00821692"/>
    <w:rsid w:val="008226D3"/>
    <w:rsid w:val="00822823"/>
    <w:rsid w:val="00822DA0"/>
    <w:rsid w:val="0082347F"/>
    <w:rsid w:val="00823584"/>
    <w:rsid w:val="00823B7A"/>
    <w:rsid w:val="008259FE"/>
    <w:rsid w:val="00825CD1"/>
    <w:rsid w:val="008301AA"/>
    <w:rsid w:val="00831F35"/>
    <w:rsid w:val="00832FC6"/>
    <w:rsid w:val="00836554"/>
    <w:rsid w:val="00837D7C"/>
    <w:rsid w:val="008426D7"/>
    <w:rsid w:val="0084294D"/>
    <w:rsid w:val="0084327F"/>
    <w:rsid w:val="00843A7F"/>
    <w:rsid w:val="00843AE7"/>
    <w:rsid w:val="00844A4E"/>
    <w:rsid w:val="00845B74"/>
    <w:rsid w:val="008509CD"/>
    <w:rsid w:val="008514E4"/>
    <w:rsid w:val="0085292A"/>
    <w:rsid w:val="00853CEB"/>
    <w:rsid w:val="00857435"/>
    <w:rsid w:val="00857F59"/>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96E"/>
    <w:rsid w:val="00890B64"/>
    <w:rsid w:val="00890D2F"/>
    <w:rsid w:val="00891528"/>
    <w:rsid w:val="008916CF"/>
    <w:rsid w:val="0089292F"/>
    <w:rsid w:val="00892F3D"/>
    <w:rsid w:val="00893E48"/>
    <w:rsid w:val="008A074F"/>
    <w:rsid w:val="008A2103"/>
    <w:rsid w:val="008A2DC6"/>
    <w:rsid w:val="008A2EF6"/>
    <w:rsid w:val="008A409D"/>
    <w:rsid w:val="008A48EC"/>
    <w:rsid w:val="008A7247"/>
    <w:rsid w:val="008B05EB"/>
    <w:rsid w:val="008B1407"/>
    <w:rsid w:val="008B1D4D"/>
    <w:rsid w:val="008B3100"/>
    <w:rsid w:val="008B4EB9"/>
    <w:rsid w:val="008B6C01"/>
    <w:rsid w:val="008B77B2"/>
    <w:rsid w:val="008C07B5"/>
    <w:rsid w:val="008C0C38"/>
    <w:rsid w:val="008C0EA3"/>
    <w:rsid w:val="008C2DAB"/>
    <w:rsid w:val="008C32D3"/>
    <w:rsid w:val="008C3F52"/>
    <w:rsid w:val="008C4FBE"/>
    <w:rsid w:val="008C6E7D"/>
    <w:rsid w:val="008D0C93"/>
    <w:rsid w:val="008D3EB4"/>
    <w:rsid w:val="008D3EF0"/>
    <w:rsid w:val="008D4B6A"/>
    <w:rsid w:val="008D505E"/>
    <w:rsid w:val="008D5D70"/>
    <w:rsid w:val="008D79DC"/>
    <w:rsid w:val="008E0D1B"/>
    <w:rsid w:val="008E0E58"/>
    <w:rsid w:val="008E3D17"/>
    <w:rsid w:val="008E4939"/>
    <w:rsid w:val="008F0606"/>
    <w:rsid w:val="008F0635"/>
    <w:rsid w:val="008F0A5E"/>
    <w:rsid w:val="008F0C39"/>
    <w:rsid w:val="008F536E"/>
    <w:rsid w:val="008F60F4"/>
    <w:rsid w:val="008F6AFB"/>
    <w:rsid w:val="008F6C06"/>
    <w:rsid w:val="008F79BC"/>
    <w:rsid w:val="009002AC"/>
    <w:rsid w:val="00901846"/>
    <w:rsid w:val="00902ACF"/>
    <w:rsid w:val="009035E5"/>
    <w:rsid w:val="00904BE2"/>
    <w:rsid w:val="00910B77"/>
    <w:rsid w:val="00910CA2"/>
    <w:rsid w:val="00912326"/>
    <w:rsid w:val="00914FFB"/>
    <w:rsid w:val="00916430"/>
    <w:rsid w:val="009172FE"/>
    <w:rsid w:val="0091786F"/>
    <w:rsid w:val="009219E4"/>
    <w:rsid w:val="00921C96"/>
    <w:rsid w:val="0092378C"/>
    <w:rsid w:val="0092517A"/>
    <w:rsid w:val="00925263"/>
    <w:rsid w:val="00930CE6"/>
    <w:rsid w:val="00930E88"/>
    <w:rsid w:val="00931B87"/>
    <w:rsid w:val="00932276"/>
    <w:rsid w:val="00934204"/>
    <w:rsid w:val="009369BD"/>
    <w:rsid w:val="0094182E"/>
    <w:rsid w:val="00942ECC"/>
    <w:rsid w:val="00952D38"/>
    <w:rsid w:val="00953772"/>
    <w:rsid w:val="009561CD"/>
    <w:rsid w:val="00962CCB"/>
    <w:rsid w:val="00962F39"/>
    <w:rsid w:val="00963D49"/>
    <w:rsid w:val="00964E66"/>
    <w:rsid w:val="00965178"/>
    <w:rsid w:val="00971167"/>
    <w:rsid w:val="009736E2"/>
    <w:rsid w:val="00973D29"/>
    <w:rsid w:val="00977647"/>
    <w:rsid w:val="009777B3"/>
    <w:rsid w:val="00982D40"/>
    <w:rsid w:val="00984AD8"/>
    <w:rsid w:val="00985ABC"/>
    <w:rsid w:val="00986263"/>
    <w:rsid w:val="00987151"/>
    <w:rsid w:val="00987924"/>
    <w:rsid w:val="00990786"/>
    <w:rsid w:val="00990E61"/>
    <w:rsid w:val="00991281"/>
    <w:rsid w:val="00992DA5"/>
    <w:rsid w:val="009930CD"/>
    <w:rsid w:val="00995C67"/>
    <w:rsid w:val="009A05C5"/>
    <w:rsid w:val="009A06D9"/>
    <w:rsid w:val="009A165A"/>
    <w:rsid w:val="009A1FEC"/>
    <w:rsid w:val="009A514E"/>
    <w:rsid w:val="009A68D3"/>
    <w:rsid w:val="009B15BB"/>
    <w:rsid w:val="009B2A42"/>
    <w:rsid w:val="009B2EC8"/>
    <w:rsid w:val="009B3348"/>
    <w:rsid w:val="009B4B78"/>
    <w:rsid w:val="009B53BE"/>
    <w:rsid w:val="009B5729"/>
    <w:rsid w:val="009B6EE1"/>
    <w:rsid w:val="009C0882"/>
    <w:rsid w:val="009C5751"/>
    <w:rsid w:val="009C7041"/>
    <w:rsid w:val="009C729D"/>
    <w:rsid w:val="009D0D47"/>
    <w:rsid w:val="009D44D1"/>
    <w:rsid w:val="009D4684"/>
    <w:rsid w:val="009D5125"/>
    <w:rsid w:val="009D5BEF"/>
    <w:rsid w:val="009E0771"/>
    <w:rsid w:val="009E1ECD"/>
    <w:rsid w:val="009E225B"/>
    <w:rsid w:val="009E34F0"/>
    <w:rsid w:val="009E477B"/>
    <w:rsid w:val="009E4B85"/>
    <w:rsid w:val="009E6FA4"/>
    <w:rsid w:val="009E7743"/>
    <w:rsid w:val="009F0F9C"/>
    <w:rsid w:val="009F11A8"/>
    <w:rsid w:val="009F46B7"/>
    <w:rsid w:val="009F6590"/>
    <w:rsid w:val="009F68C5"/>
    <w:rsid w:val="009F6A7A"/>
    <w:rsid w:val="00A000D9"/>
    <w:rsid w:val="00A018F8"/>
    <w:rsid w:val="00A0261A"/>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FD3"/>
    <w:rsid w:val="00A95189"/>
    <w:rsid w:val="00AA09D8"/>
    <w:rsid w:val="00AA5833"/>
    <w:rsid w:val="00AA6CC0"/>
    <w:rsid w:val="00AB1A30"/>
    <w:rsid w:val="00AB2D7B"/>
    <w:rsid w:val="00AB52CC"/>
    <w:rsid w:val="00AB59D2"/>
    <w:rsid w:val="00AC2D83"/>
    <w:rsid w:val="00AC31C5"/>
    <w:rsid w:val="00AC4217"/>
    <w:rsid w:val="00AC45E8"/>
    <w:rsid w:val="00AD0C7A"/>
    <w:rsid w:val="00AD4A40"/>
    <w:rsid w:val="00AD50C7"/>
    <w:rsid w:val="00AD64F1"/>
    <w:rsid w:val="00AE1E8D"/>
    <w:rsid w:val="00AE2ACB"/>
    <w:rsid w:val="00AE465B"/>
    <w:rsid w:val="00AE7E46"/>
    <w:rsid w:val="00AF1F6C"/>
    <w:rsid w:val="00AF4D92"/>
    <w:rsid w:val="00B00003"/>
    <w:rsid w:val="00B01716"/>
    <w:rsid w:val="00B03A65"/>
    <w:rsid w:val="00B05DA7"/>
    <w:rsid w:val="00B11E4C"/>
    <w:rsid w:val="00B12F4C"/>
    <w:rsid w:val="00B14854"/>
    <w:rsid w:val="00B20823"/>
    <w:rsid w:val="00B214F4"/>
    <w:rsid w:val="00B22BFD"/>
    <w:rsid w:val="00B2308F"/>
    <w:rsid w:val="00B23E18"/>
    <w:rsid w:val="00B3223E"/>
    <w:rsid w:val="00B34EF8"/>
    <w:rsid w:val="00B365DE"/>
    <w:rsid w:val="00B36641"/>
    <w:rsid w:val="00B37D63"/>
    <w:rsid w:val="00B43160"/>
    <w:rsid w:val="00B453F1"/>
    <w:rsid w:val="00B456BF"/>
    <w:rsid w:val="00B472FB"/>
    <w:rsid w:val="00B47567"/>
    <w:rsid w:val="00B513DB"/>
    <w:rsid w:val="00B524FD"/>
    <w:rsid w:val="00B54B68"/>
    <w:rsid w:val="00B63418"/>
    <w:rsid w:val="00B63F9B"/>
    <w:rsid w:val="00B70D9A"/>
    <w:rsid w:val="00B70FC9"/>
    <w:rsid w:val="00B738E0"/>
    <w:rsid w:val="00B77291"/>
    <w:rsid w:val="00B83245"/>
    <w:rsid w:val="00B84020"/>
    <w:rsid w:val="00B849DE"/>
    <w:rsid w:val="00B854AA"/>
    <w:rsid w:val="00B86E27"/>
    <w:rsid w:val="00B94D8D"/>
    <w:rsid w:val="00B94EBC"/>
    <w:rsid w:val="00B96927"/>
    <w:rsid w:val="00B97498"/>
    <w:rsid w:val="00B975AD"/>
    <w:rsid w:val="00BA299D"/>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B69"/>
    <w:rsid w:val="00BC76F5"/>
    <w:rsid w:val="00BD1D8B"/>
    <w:rsid w:val="00BD3C43"/>
    <w:rsid w:val="00BD5469"/>
    <w:rsid w:val="00BD7FBD"/>
    <w:rsid w:val="00BE2761"/>
    <w:rsid w:val="00BE7170"/>
    <w:rsid w:val="00BF3245"/>
    <w:rsid w:val="00BF3BF7"/>
    <w:rsid w:val="00BF6C4B"/>
    <w:rsid w:val="00C00492"/>
    <w:rsid w:val="00C01B29"/>
    <w:rsid w:val="00C0254F"/>
    <w:rsid w:val="00C0275A"/>
    <w:rsid w:val="00C03210"/>
    <w:rsid w:val="00C079B8"/>
    <w:rsid w:val="00C10E10"/>
    <w:rsid w:val="00C12A97"/>
    <w:rsid w:val="00C15A67"/>
    <w:rsid w:val="00C16A8F"/>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63C32"/>
    <w:rsid w:val="00C653D5"/>
    <w:rsid w:val="00C662F9"/>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C08EC"/>
    <w:rsid w:val="00CC1303"/>
    <w:rsid w:val="00CC4463"/>
    <w:rsid w:val="00CC5061"/>
    <w:rsid w:val="00CD056B"/>
    <w:rsid w:val="00CD1863"/>
    <w:rsid w:val="00CD3B0B"/>
    <w:rsid w:val="00CD46C5"/>
    <w:rsid w:val="00CE2182"/>
    <w:rsid w:val="00CE6B86"/>
    <w:rsid w:val="00CF0714"/>
    <w:rsid w:val="00CF3A54"/>
    <w:rsid w:val="00CF41F1"/>
    <w:rsid w:val="00CF6BA5"/>
    <w:rsid w:val="00D00E5F"/>
    <w:rsid w:val="00D033B9"/>
    <w:rsid w:val="00D03F11"/>
    <w:rsid w:val="00D055AE"/>
    <w:rsid w:val="00D06427"/>
    <w:rsid w:val="00D108F8"/>
    <w:rsid w:val="00D1221E"/>
    <w:rsid w:val="00D12756"/>
    <w:rsid w:val="00D14907"/>
    <w:rsid w:val="00D14E25"/>
    <w:rsid w:val="00D165AA"/>
    <w:rsid w:val="00D170FF"/>
    <w:rsid w:val="00D206EB"/>
    <w:rsid w:val="00D255B0"/>
    <w:rsid w:val="00D256BE"/>
    <w:rsid w:val="00D25E6E"/>
    <w:rsid w:val="00D27466"/>
    <w:rsid w:val="00D2789F"/>
    <w:rsid w:val="00D404DF"/>
    <w:rsid w:val="00D42CFE"/>
    <w:rsid w:val="00D431EA"/>
    <w:rsid w:val="00D4364F"/>
    <w:rsid w:val="00D460D3"/>
    <w:rsid w:val="00D51FBE"/>
    <w:rsid w:val="00D52EE3"/>
    <w:rsid w:val="00D53A14"/>
    <w:rsid w:val="00D5401B"/>
    <w:rsid w:val="00D5408E"/>
    <w:rsid w:val="00D5462E"/>
    <w:rsid w:val="00D6756D"/>
    <w:rsid w:val="00D7093B"/>
    <w:rsid w:val="00D751BF"/>
    <w:rsid w:val="00D77E51"/>
    <w:rsid w:val="00D83F06"/>
    <w:rsid w:val="00D85418"/>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1388"/>
    <w:rsid w:val="00DF2249"/>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8B6"/>
    <w:rsid w:val="00E26C1E"/>
    <w:rsid w:val="00E2724C"/>
    <w:rsid w:val="00E2761B"/>
    <w:rsid w:val="00E27C91"/>
    <w:rsid w:val="00E33A0F"/>
    <w:rsid w:val="00E33BDC"/>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4F7"/>
    <w:rsid w:val="00E81B50"/>
    <w:rsid w:val="00E8330C"/>
    <w:rsid w:val="00E836A0"/>
    <w:rsid w:val="00E836CF"/>
    <w:rsid w:val="00E8600B"/>
    <w:rsid w:val="00E87974"/>
    <w:rsid w:val="00E913E3"/>
    <w:rsid w:val="00E92BAD"/>
    <w:rsid w:val="00E96CFA"/>
    <w:rsid w:val="00EA1564"/>
    <w:rsid w:val="00EA26AB"/>
    <w:rsid w:val="00EA305B"/>
    <w:rsid w:val="00EA467D"/>
    <w:rsid w:val="00EA6447"/>
    <w:rsid w:val="00EA7F54"/>
    <w:rsid w:val="00EB0474"/>
    <w:rsid w:val="00EB04AC"/>
    <w:rsid w:val="00EB0619"/>
    <w:rsid w:val="00EB0F69"/>
    <w:rsid w:val="00EB242A"/>
    <w:rsid w:val="00EB5B6C"/>
    <w:rsid w:val="00EB6472"/>
    <w:rsid w:val="00EC0411"/>
    <w:rsid w:val="00EC0BBB"/>
    <w:rsid w:val="00EC2E26"/>
    <w:rsid w:val="00EC327B"/>
    <w:rsid w:val="00EC3628"/>
    <w:rsid w:val="00EC4E90"/>
    <w:rsid w:val="00EC5EB5"/>
    <w:rsid w:val="00EC70AC"/>
    <w:rsid w:val="00ED04CB"/>
    <w:rsid w:val="00ED5109"/>
    <w:rsid w:val="00EE002A"/>
    <w:rsid w:val="00EE036E"/>
    <w:rsid w:val="00EE4059"/>
    <w:rsid w:val="00EE4171"/>
    <w:rsid w:val="00EE6EFB"/>
    <w:rsid w:val="00EF033E"/>
    <w:rsid w:val="00EF1DE6"/>
    <w:rsid w:val="00EF2489"/>
    <w:rsid w:val="00EF395E"/>
    <w:rsid w:val="00EF7533"/>
    <w:rsid w:val="00F0228D"/>
    <w:rsid w:val="00F0234D"/>
    <w:rsid w:val="00F0261E"/>
    <w:rsid w:val="00F028BB"/>
    <w:rsid w:val="00F03B9E"/>
    <w:rsid w:val="00F03DCF"/>
    <w:rsid w:val="00F046AB"/>
    <w:rsid w:val="00F056C1"/>
    <w:rsid w:val="00F06566"/>
    <w:rsid w:val="00F1013D"/>
    <w:rsid w:val="00F12CA0"/>
    <w:rsid w:val="00F1357E"/>
    <w:rsid w:val="00F15467"/>
    <w:rsid w:val="00F167EB"/>
    <w:rsid w:val="00F23E66"/>
    <w:rsid w:val="00F23F23"/>
    <w:rsid w:val="00F3003F"/>
    <w:rsid w:val="00F3022C"/>
    <w:rsid w:val="00F32245"/>
    <w:rsid w:val="00F34BD4"/>
    <w:rsid w:val="00F364AD"/>
    <w:rsid w:val="00F40AF5"/>
    <w:rsid w:val="00F40BB7"/>
    <w:rsid w:val="00F4484C"/>
    <w:rsid w:val="00F4531F"/>
    <w:rsid w:val="00F455E6"/>
    <w:rsid w:val="00F4648D"/>
    <w:rsid w:val="00F46A2F"/>
    <w:rsid w:val="00F47017"/>
    <w:rsid w:val="00F519F1"/>
    <w:rsid w:val="00F5550D"/>
    <w:rsid w:val="00F57257"/>
    <w:rsid w:val="00F573A2"/>
    <w:rsid w:val="00F61EE0"/>
    <w:rsid w:val="00F64339"/>
    <w:rsid w:val="00F64A60"/>
    <w:rsid w:val="00F64FAE"/>
    <w:rsid w:val="00F659D2"/>
    <w:rsid w:val="00F66FEB"/>
    <w:rsid w:val="00F6744C"/>
    <w:rsid w:val="00F71BBC"/>
    <w:rsid w:val="00F7251F"/>
    <w:rsid w:val="00F734C4"/>
    <w:rsid w:val="00F735C9"/>
    <w:rsid w:val="00F74787"/>
    <w:rsid w:val="00F74A54"/>
    <w:rsid w:val="00F74FE3"/>
    <w:rsid w:val="00F81ACE"/>
    <w:rsid w:val="00F82DC3"/>
    <w:rsid w:val="00F85477"/>
    <w:rsid w:val="00F87018"/>
    <w:rsid w:val="00F93CB6"/>
    <w:rsid w:val="00F94ACF"/>
    <w:rsid w:val="00F968F7"/>
    <w:rsid w:val="00F979ED"/>
    <w:rsid w:val="00FA2213"/>
    <w:rsid w:val="00FA429D"/>
    <w:rsid w:val="00FA458E"/>
    <w:rsid w:val="00FA5C03"/>
    <w:rsid w:val="00FA777D"/>
    <w:rsid w:val="00FA7B2F"/>
    <w:rsid w:val="00FB0F9F"/>
    <w:rsid w:val="00FB1955"/>
    <w:rsid w:val="00FB295A"/>
    <w:rsid w:val="00FB3221"/>
    <w:rsid w:val="00FB3782"/>
    <w:rsid w:val="00FB54D8"/>
    <w:rsid w:val="00FC1798"/>
    <w:rsid w:val="00FC24E9"/>
    <w:rsid w:val="00FC27C5"/>
    <w:rsid w:val="00FC30CC"/>
    <w:rsid w:val="00FC3D0B"/>
    <w:rsid w:val="00FC63CE"/>
    <w:rsid w:val="00FD264C"/>
    <w:rsid w:val="00FD4110"/>
    <w:rsid w:val="00FD73A5"/>
    <w:rsid w:val="00FE12A5"/>
    <w:rsid w:val="00FE2160"/>
    <w:rsid w:val="00FE32D1"/>
    <w:rsid w:val="00FE3D52"/>
    <w:rsid w:val="00FE42B3"/>
    <w:rsid w:val="00FE6D44"/>
    <w:rsid w:val="00FE6F19"/>
    <w:rsid w:val="00FF081E"/>
    <w:rsid w:val="00FF0AAB"/>
    <w:rsid w:val="00FF0E3E"/>
    <w:rsid w:val="00FF1019"/>
    <w:rsid w:val="00FF2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icrc.org/consumers/care/carpet-cleaning" TargetMode="External"/><Relationship Id="rId24"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hyperlink" Target="http://mass.gov/dph/iaq" TargetMode="External"/><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3BE4F-2C84-46D4-8762-B21A1D091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ndoor Air Quality Assessment - Mass Rehabilitation Commission Post-Occupancy (December 2017)</vt:lpstr>
    </vt:vector>
  </TitlesOfParts>
  <Company>MDPH</Company>
  <LinksUpToDate>false</LinksUpToDate>
  <CharactersWithSpaces>5487</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6</vt:i4>
      </vt:variant>
      <vt:variant>
        <vt:i4>0</vt:i4>
      </vt:variant>
      <vt:variant>
        <vt:i4>5</vt:i4>
      </vt:variant>
      <vt:variant>
        <vt:lpwstr>http://www.iicrc.org/consumers/care/carpet-cleaning</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Mass Rehabilitation Commission Post-Occupancy (December 2017)</dc:title>
  <dc:subject>Greenfield MRC Post-occupancy report</dc:subject>
  <dc:creator>Indoor Air Quality Program</dc:creator>
  <cp:keywords>Greenfield</cp:keywords>
  <cp:lastModifiedBy>AutoBVT</cp:lastModifiedBy>
  <cp:revision>3</cp:revision>
  <cp:lastPrinted>2017-12-20T14:14:00Z</cp:lastPrinted>
  <dcterms:created xsi:type="dcterms:W3CDTF">2018-09-07T14:36:00Z</dcterms:created>
  <dcterms:modified xsi:type="dcterms:W3CDTF">2018-09-07T14:36:00Z</dcterms:modified>
</cp:coreProperties>
</file>